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B7CBFB" w14:textId="2CEF65F5" w:rsidR="00B81DA0" w:rsidRPr="003908AF" w:rsidRDefault="000656FA" w:rsidP="00256D26">
      <w:pPr>
        <w:widowControl w:val="0"/>
        <w:autoSpaceDE w:val="0"/>
        <w:autoSpaceDN w:val="0"/>
        <w:adjustRightInd w:val="0"/>
        <w:spacing w:after="100" w:line="240" w:lineRule="auto"/>
        <w:jc w:val="center"/>
        <w:rPr>
          <w:rFonts w:asciiTheme="minorHAnsi" w:hAnsiTheme="minorHAnsi" w:cs="Arial"/>
          <w:sz w:val="24"/>
          <w:szCs w:val="24"/>
        </w:rPr>
      </w:pPr>
      <w:r w:rsidRPr="003908AF">
        <w:rPr>
          <w:rFonts w:asciiTheme="minorHAnsi" w:hAnsiTheme="minorHAnsi" w:cs="Arial"/>
          <w:b/>
          <w:bCs/>
          <w:sz w:val="24"/>
          <w:szCs w:val="24"/>
        </w:rPr>
        <w:t>SIMRAN KAUR GREWAL</w:t>
      </w:r>
    </w:p>
    <w:p w14:paraId="7EE39733" w14:textId="2A181D6C" w:rsidR="004C0199" w:rsidRPr="003908AF" w:rsidRDefault="000656FA" w:rsidP="00256D26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="Arial"/>
          <w:bCs/>
          <w:sz w:val="24"/>
          <w:szCs w:val="24"/>
        </w:rPr>
      </w:pPr>
      <w:r w:rsidRPr="003908AF">
        <w:rPr>
          <w:rFonts w:asciiTheme="minorHAnsi" w:hAnsiTheme="minorHAnsi" w:cs="Arial"/>
          <w:bCs/>
          <w:sz w:val="24"/>
          <w:szCs w:val="24"/>
        </w:rPr>
        <w:t>07376263408</w:t>
      </w:r>
    </w:p>
    <w:p w14:paraId="2B8FA0B7" w14:textId="7A2D80E9" w:rsidR="00B22654" w:rsidRPr="003908AF" w:rsidRDefault="000656FA" w:rsidP="00256D26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="Arial"/>
          <w:bCs/>
          <w:sz w:val="24"/>
          <w:szCs w:val="24"/>
        </w:rPr>
      </w:pPr>
      <w:r w:rsidRPr="003908AF">
        <w:rPr>
          <w:rFonts w:asciiTheme="minorHAnsi" w:hAnsiTheme="minorHAnsi" w:cs="Arial"/>
          <w:bCs/>
          <w:sz w:val="24"/>
          <w:szCs w:val="24"/>
        </w:rPr>
        <w:t>simrankaur_13@yahoo.com</w:t>
      </w:r>
    </w:p>
    <w:p w14:paraId="5E0A19D4" w14:textId="4108E207" w:rsidR="000656FA" w:rsidRPr="003908AF" w:rsidRDefault="00000000" w:rsidP="00256D26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="Arial"/>
          <w:bCs/>
          <w:sz w:val="24"/>
          <w:szCs w:val="24"/>
        </w:rPr>
      </w:pPr>
      <w:hyperlink r:id="rId8" w:history="1">
        <w:r w:rsidR="0032008A" w:rsidRPr="003908AF">
          <w:rPr>
            <w:rStyle w:val="Hyperlink"/>
            <w:rFonts w:asciiTheme="minorHAnsi" w:hAnsiTheme="minorHAnsi" w:cs="Arial"/>
            <w:bCs/>
            <w:sz w:val="24"/>
            <w:szCs w:val="24"/>
          </w:rPr>
          <w:t>https://simrankaur5.github.io/</w:t>
        </w:r>
      </w:hyperlink>
    </w:p>
    <w:p w14:paraId="4F7839EC" w14:textId="09C4AA9B" w:rsidR="008F5DC4" w:rsidRPr="003908AF" w:rsidRDefault="00E61E96" w:rsidP="00E65742">
      <w:pPr>
        <w:widowControl w:val="0"/>
        <w:pBdr>
          <w:bottom w:val="single" w:sz="4" w:space="0" w:color="auto"/>
        </w:pBdr>
        <w:autoSpaceDE w:val="0"/>
        <w:autoSpaceDN w:val="0"/>
        <w:adjustRightInd w:val="0"/>
        <w:spacing w:before="180" w:after="120" w:line="240" w:lineRule="auto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3908AF">
        <w:rPr>
          <w:rFonts w:asciiTheme="minorHAnsi" w:hAnsiTheme="minorHAnsi" w:cstheme="minorHAnsi"/>
          <w:b/>
          <w:bCs/>
          <w:sz w:val="20"/>
          <w:szCs w:val="20"/>
        </w:rPr>
        <w:t>P</w:t>
      </w:r>
      <w:r w:rsidR="008F5DC4" w:rsidRPr="003908AF">
        <w:rPr>
          <w:rFonts w:asciiTheme="minorHAnsi" w:hAnsiTheme="minorHAnsi" w:cstheme="minorHAnsi"/>
          <w:b/>
          <w:bCs/>
          <w:sz w:val="20"/>
          <w:szCs w:val="20"/>
        </w:rPr>
        <w:t>rofile</w:t>
      </w:r>
    </w:p>
    <w:p w14:paraId="04E291DC" w14:textId="48C0CC83" w:rsidR="00B70A62" w:rsidRPr="003908AF" w:rsidRDefault="00B70A62" w:rsidP="00E65742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3908AF">
        <w:rPr>
          <w:rFonts w:asciiTheme="minorHAnsi" w:hAnsiTheme="minorHAnsi" w:cstheme="minorHAnsi"/>
          <w:sz w:val="20"/>
          <w:szCs w:val="20"/>
        </w:rPr>
        <w:t xml:space="preserve">I am a First Class Hons. Graduate with experience in IT project management. I am looking for a role </w:t>
      </w:r>
      <w:r w:rsidR="000E7E8C">
        <w:rPr>
          <w:rFonts w:asciiTheme="minorHAnsi" w:hAnsiTheme="minorHAnsi" w:cstheme="minorHAnsi"/>
          <w:sz w:val="20"/>
          <w:szCs w:val="20"/>
        </w:rPr>
        <w:t xml:space="preserve">where I can absorb as much knowledge and insight as possible </w:t>
      </w:r>
      <w:r w:rsidR="00713B9D">
        <w:rPr>
          <w:rFonts w:asciiTheme="minorHAnsi" w:hAnsiTheme="minorHAnsi" w:cstheme="minorHAnsi"/>
          <w:sz w:val="20"/>
          <w:szCs w:val="20"/>
        </w:rPr>
        <w:t>to pursue</w:t>
      </w:r>
      <w:r w:rsidR="000E7E8C">
        <w:rPr>
          <w:rFonts w:asciiTheme="minorHAnsi" w:hAnsiTheme="minorHAnsi" w:cstheme="minorHAnsi"/>
          <w:sz w:val="20"/>
          <w:szCs w:val="20"/>
        </w:rPr>
        <w:t xml:space="preserve"> my goals. </w:t>
      </w:r>
      <w:r w:rsidR="0009115F">
        <w:rPr>
          <w:rFonts w:asciiTheme="minorHAnsi" w:hAnsiTheme="minorHAnsi" w:cstheme="minorHAnsi"/>
          <w:sz w:val="20"/>
          <w:szCs w:val="20"/>
        </w:rPr>
        <w:t xml:space="preserve">Working on various projects </w:t>
      </w:r>
      <w:r w:rsidR="002A4F18">
        <w:rPr>
          <w:rFonts w:asciiTheme="minorHAnsi" w:hAnsiTheme="minorHAnsi" w:cstheme="minorHAnsi"/>
          <w:sz w:val="20"/>
          <w:szCs w:val="20"/>
        </w:rPr>
        <w:t xml:space="preserve">at </w:t>
      </w:r>
      <w:r w:rsidR="00EB15B7">
        <w:rPr>
          <w:rFonts w:asciiTheme="minorHAnsi" w:hAnsiTheme="minorHAnsi" w:cstheme="minorHAnsi"/>
          <w:sz w:val="20"/>
          <w:szCs w:val="20"/>
        </w:rPr>
        <w:t>university</w:t>
      </w:r>
      <w:r w:rsidR="002A4F18">
        <w:rPr>
          <w:rFonts w:asciiTheme="minorHAnsi" w:hAnsiTheme="minorHAnsi" w:cstheme="minorHAnsi"/>
          <w:sz w:val="20"/>
          <w:szCs w:val="20"/>
        </w:rPr>
        <w:t xml:space="preserve"> and </w:t>
      </w:r>
      <w:r w:rsidR="00D345CC">
        <w:rPr>
          <w:rFonts w:asciiTheme="minorHAnsi" w:hAnsiTheme="minorHAnsi" w:cstheme="minorHAnsi"/>
          <w:sz w:val="20"/>
          <w:szCs w:val="20"/>
        </w:rPr>
        <w:t xml:space="preserve">having </w:t>
      </w:r>
      <w:r w:rsidR="002A4F18">
        <w:rPr>
          <w:rFonts w:asciiTheme="minorHAnsi" w:hAnsiTheme="minorHAnsi" w:cstheme="minorHAnsi"/>
          <w:sz w:val="20"/>
          <w:szCs w:val="20"/>
        </w:rPr>
        <w:t xml:space="preserve">previous work experiences </w:t>
      </w:r>
      <w:r w:rsidR="0009115F">
        <w:rPr>
          <w:rFonts w:asciiTheme="minorHAnsi" w:hAnsiTheme="minorHAnsi" w:cstheme="minorHAnsi"/>
          <w:sz w:val="20"/>
          <w:szCs w:val="20"/>
        </w:rPr>
        <w:t xml:space="preserve">has built my ability to </w:t>
      </w:r>
      <w:r w:rsidR="00756A89">
        <w:rPr>
          <w:rFonts w:asciiTheme="minorHAnsi" w:hAnsiTheme="minorHAnsi" w:cstheme="minorHAnsi"/>
          <w:sz w:val="20"/>
          <w:szCs w:val="20"/>
        </w:rPr>
        <w:t>become a key problem solver</w:t>
      </w:r>
      <w:r w:rsidR="00D345CC">
        <w:rPr>
          <w:rFonts w:asciiTheme="minorHAnsi" w:hAnsiTheme="minorHAnsi" w:cstheme="minorHAnsi"/>
          <w:sz w:val="20"/>
          <w:szCs w:val="20"/>
        </w:rPr>
        <w:t xml:space="preserve"> by taking into account constructive feedback</w:t>
      </w:r>
      <w:r w:rsidR="00962D2A">
        <w:rPr>
          <w:rFonts w:asciiTheme="minorHAnsi" w:hAnsiTheme="minorHAnsi" w:cstheme="minorHAnsi"/>
          <w:sz w:val="20"/>
          <w:szCs w:val="20"/>
        </w:rPr>
        <w:t xml:space="preserve">. </w:t>
      </w:r>
      <w:r w:rsidRPr="003908AF">
        <w:rPr>
          <w:rFonts w:asciiTheme="minorHAnsi" w:hAnsiTheme="minorHAnsi" w:cstheme="minorHAnsi"/>
          <w:sz w:val="20"/>
          <w:szCs w:val="20"/>
        </w:rPr>
        <w:t xml:space="preserve">I am excited about creating a highly positive impact with my technical expertise </w:t>
      </w:r>
      <w:r w:rsidR="00C64B48">
        <w:rPr>
          <w:rFonts w:asciiTheme="minorHAnsi" w:hAnsiTheme="minorHAnsi" w:cstheme="minorHAnsi"/>
          <w:sz w:val="20"/>
          <w:szCs w:val="20"/>
        </w:rPr>
        <w:t xml:space="preserve">for </w:t>
      </w:r>
      <w:r w:rsidRPr="003908AF">
        <w:rPr>
          <w:rFonts w:asciiTheme="minorHAnsi" w:hAnsiTheme="minorHAnsi" w:cstheme="minorHAnsi"/>
          <w:sz w:val="20"/>
          <w:szCs w:val="20"/>
        </w:rPr>
        <w:t>the organisation that I work with.</w:t>
      </w:r>
    </w:p>
    <w:p w14:paraId="0CFEE978" w14:textId="53F4116C" w:rsidR="00B643FC" w:rsidRPr="003908AF" w:rsidRDefault="002F0038" w:rsidP="00E65742">
      <w:pPr>
        <w:widowControl w:val="0"/>
        <w:pBdr>
          <w:bottom w:val="single" w:sz="4" w:space="0" w:color="auto"/>
        </w:pBdr>
        <w:autoSpaceDE w:val="0"/>
        <w:autoSpaceDN w:val="0"/>
        <w:adjustRightInd w:val="0"/>
        <w:spacing w:before="180" w:after="120" w:line="240" w:lineRule="auto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3908AF">
        <w:rPr>
          <w:rFonts w:asciiTheme="minorHAnsi" w:hAnsiTheme="minorHAnsi" w:cstheme="minorHAnsi"/>
          <w:b/>
          <w:bCs/>
          <w:sz w:val="20"/>
          <w:szCs w:val="20"/>
        </w:rPr>
        <w:t>S</w:t>
      </w:r>
      <w:r w:rsidR="00B643FC" w:rsidRPr="003908AF">
        <w:rPr>
          <w:rFonts w:asciiTheme="minorHAnsi" w:hAnsiTheme="minorHAnsi" w:cstheme="minorHAnsi"/>
          <w:b/>
          <w:bCs/>
          <w:sz w:val="20"/>
          <w:szCs w:val="20"/>
        </w:rPr>
        <w:t xml:space="preserve">kills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422"/>
        <w:gridCol w:w="3207"/>
        <w:gridCol w:w="3010"/>
      </w:tblGrid>
      <w:tr w:rsidR="00B643FC" w:rsidRPr="003908AF" w14:paraId="0FE3F8FC" w14:textId="77777777" w:rsidTr="00C4491A">
        <w:trPr>
          <w:trHeight w:val="715"/>
        </w:trPr>
        <w:tc>
          <w:tcPr>
            <w:tcW w:w="3510" w:type="dxa"/>
            <w:shd w:val="clear" w:color="auto" w:fill="auto"/>
          </w:tcPr>
          <w:p w14:paraId="61D6B4ED" w14:textId="50F18782" w:rsidR="00A650CC" w:rsidRPr="003908AF" w:rsidRDefault="00B70A62" w:rsidP="00B70A62">
            <w:pPr>
              <w:widowControl w:val="0"/>
              <w:numPr>
                <w:ilvl w:val="0"/>
                <w:numId w:val="32"/>
              </w:numPr>
              <w:autoSpaceDE w:val="0"/>
              <w:autoSpaceDN w:val="0"/>
              <w:adjustRightInd w:val="0"/>
              <w:spacing w:after="0" w:line="240" w:lineRule="auto"/>
              <w:ind w:left="426" w:hanging="284"/>
              <w:rPr>
                <w:rFonts w:asciiTheme="minorHAnsi" w:hAnsiTheme="minorHAnsi" w:cstheme="minorHAnsi"/>
                <w:sz w:val="20"/>
                <w:szCs w:val="20"/>
              </w:rPr>
            </w:pPr>
            <w:r w:rsidRPr="003908AF">
              <w:rPr>
                <w:rFonts w:asciiTheme="minorHAnsi" w:hAnsiTheme="minorHAnsi" w:cstheme="minorHAnsi"/>
                <w:sz w:val="20"/>
                <w:szCs w:val="20"/>
              </w:rPr>
              <w:t>Research and Planning: Identifying Problems, Gathering Information including academic research, user interviews and heuristic evaluation, Usability Testing, Developing Evaluations and Calculating Results</w:t>
            </w:r>
          </w:p>
        </w:tc>
        <w:tc>
          <w:tcPr>
            <w:tcW w:w="3261" w:type="dxa"/>
            <w:shd w:val="clear" w:color="auto" w:fill="auto"/>
          </w:tcPr>
          <w:p w14:paraId="43961F59" w14:textId="77777777" w:rsidR="00F05562" w:rsidRPr="003908AF" w:rsidRDefault="00F05562" w:rsidP="00F05562">
            <w:pPr>
              <w:widowControl w:val="0"/>
              <w:numPr>
                <w:ilvl w:val="0"/>
                <w:numId w:val="32"/>
              </w:numPr>
              <w:autoSpaceDE w:val="0"/>
              <w:autoSpaceDN w:val="0"/>
              <w:adjustRightInd w:val="0"/>
              <w:spacing w:after="0" w:line="240" w:lineRule="auto"/>
              <w:ind w:left="426" w:hanging="284"/>
              <w:rPr>
                <w:rFonts w:asciiTheme="minorHAnsi" w:hAnsiTheme="minorHAnsi" w:cs="Arial"/>
                <w:sz w:val="20"/>
                <w:szCs w:val="20"/>
              </w:rPr>
            </w:pPr>
            <w:r w:rsidRPr="003908AF">
              <w:rPr>
                <w:rFonts w:asciiTheme="minorHAnsi" w:hAnsiTheme="minorHAnsi" w:cs="Arial"/>
                <w:sz w:val="20"/>
                <w:szCs w:val="20"/>
              </w:rPr>
              <w:t xml:space="preserve">Programming Language: Python, Java, Angular, HTML and CSS </w:t>
            </w:r>
          </w:p>
          <w:p w14:paraId="713D70FF" w14:textId="77777777" w:rsidR="00F05562" w:rsidRPr="003908AF" w:rsidRDefault="00F05562" w:rsidP="00F05562">
            <w:pPr>
              <w:widowControl w:val="0"/>
              <w:numPr>
                <w:ilvl w:val="0"/>
                <w:numId w:val="32"/>
              </w:numPr>
              <w:autoSpaceDE w:val="0"/>
              <w:autoSpaceDN w:val="0"/>
              <w:adjustRightInd w:val="0"/>
              <w:spacing w:after="0" w:line="240" w:lineRule="auto"/>
              <w:ind w:left="426" w:hanging="284"/>
              <w:rPr>
                <w:rFonts w:asciiTheme="minorHAnsi" w:hAnsiTheme="minorHAnsi" w:cs="Arial"/>
                <w:sz w:val="20"/>
                <w:szCs w:val="20"/>
              </w:rPr>
            </w:pPr>
            <w:r w:rsidRPr="003908AF">
              <w:rPr>
                <w:rFonts w:asciiTheme="minorHAnsi" w:hAnsiTheme="minorHAnsi" w:cs="Arial"/>
                <w:sz w:val="20"/>
                <w:szCs w:val="20"/>
              </w:rPr>
              <w:t>Database Management: MySQL, MongoDB and Firebase</w:t>
            </w:r>
          </w:p>
          <w:p w14:paraId="69C520F0" w14:textId="5D24D468" w:rsidR="00135B4E" w:rsidRPr="003908AF" w:rsidRDefault="00F05562" w:rsidP="00F05562">
            <w:pPr>
              <w:widowControl w:val="0"/>
              <w:numPr>
                <w:ilvl w:val="0"/>
                <w:numId w:val="32"/>
              </w:numPr>
              <w:autoSpaceDE w:val="0"/>
              <w:autoSpaceDN w:val="0"/>
              <w:adjustRightInd w:val="0"/>
              <w:spacing w:after="0" w:line="240" w:lineRule="auto"/>
              <w:ind w:left="426" w:hanging="284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908AF">
              <w:rPr>
                <w:rFonts w:asciiTheme="minorHAnsi" w:hAnsiTheme="minorHAnsi" w:cs="Arial"/>
                <w:sz w:val="20"/>
                <w:szCs w:val="20"/>
              </w:rPr>
              <w:t xml:space="preserve">Natural Language Processing: </w:t>
            </w:r>
            <w:proofErr w:type="spellStart"/>
            <w:r w:rsidRPr="003908AF">
              <w:rPr>
                <w:rFonts w:asciiTheme="minorHAnsi" w:hAnsiTheme="minorHAnsi" w:cs="Arial"/>
                <w:sz w:val="20"/>
                <w:szCs w:val="20"/>
              </w:rPr>
              <w:t>Keras</w:t>
            </w:r>
            <w:proofErr w:type="spellEnd"/>
            <w:r w:rsidRPr="003908AF">
              <w:rPr>
                <w:rFonts w:asciiTheme="minorHAnsi" w:hAnsiTheme="minorHAnsi" w:cs="Arial"/>
                <w:sz w:val="20"/>
                <w:szCs w:val="20"/>
              </w:rPr>
              <w:t>/TensorFlow</w:t>
            </w:r>
          </w:p>
        </w:tc>
        <w:tc>
          <w:tcPr>
            <w:tcW w:w="3084" w:type="dxa"/>
            <w:shd w:val="clear" w:color="auto" w:fill="auto"/>
          </w:tcPr>
          <w:p w14:paraId="7DE984F4" w14:textId="0C07703E" w:rsidR="00F05562" w:rsidRPr="003908AF" w:rsidRDefault="00F05562" w:rsidP="00F05562">
            <w:pPr>
              <w:widowControl w:val="0"/>
              <w:numPr>
                <w:ilvl w:val="0"/>
                <w:numId w:val="32"/>
              </w:numPr>
              <w:autoSpaceDE w:val="0"/>
              <w:autoSpaceDN w:val="0"/>
              <w:adjustRightInd w:val="0"/>
              <w:spacing w:after="0" w:line="240" w:lineRule="auto"/>
              <w:ind w:left="426" w:hanging="284"/>
              <w:rPr>
                <w:rFonts w:asciiTheme="minorHAnsi" w:hAnsiTheme="minorHAnsi" w:cs="Arial"/>
                <w:sz w:val="20"/>
                <w:szCs w:val="20"/>
              </w:rPr>
            </w:pPr>
            <w:r w:rsidRPr="003908AF">
              <w:rPr>
                <w:rFonts w:asciiTheme="minorHAnsi" w:hAnsiTheme="minorHAnsi" w:cs="Arial"/>
                <w:sz w:val="20"/>
                <w:szCs w:val="20"/>
              </w:rPr>
              <w:t xml:space="preserve">Language Skills: Fluent in English, Punjabi, Swahili and Hindi </w:t>
            </w:r>
          </w:p>
          <w:p w14:paraId="35797756" w14:textId="468157F2" w:rsidR="00B643FC" w:rsidRPr="003908AF" w:rsidRDefault="00F05562" w:rsidP="00F05562">
            <w:pPr>
              <w:widowControl w:val="0"/>
              <w:numPr>
                <w:ilvl w:val="0"/>
                <w:numId w:val="32"/>
              </w:numPr>
              <w:autoSpaceDE w:val="0"/>
              <w:autoSpaceDN w:val="0"/>
              <w:adjustRightInd w:val="0"/>
              <w:spacing w:after="0" w:line="240" w:lineRule="auto"/>
              <w:ind w:left="426" w:hanging="284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3908AF">
              <w:rPr>
                <w:rFonts w:asciiTheme="minorHAnsi" w:hAnsiTheme="minorHAnsi" w:cs="Arial"/>
                <w:sz w:val="20"/>
                <w:szCs w:val="20"/>
              </w:rPr>
              <w:t>Tools: Adobe XD, Jupyter Notebook, Eclipse, Brackets, Atom, Microsoft Visual Studio Code and Node.js</w:t>
            </w:r>
          </w:p>
        </w:tc>
      </w:tr>
    </w:tbl>
    <w:p w14:paraId="37D38DC0" w14:textId="2C6D3471" w:rsidR="008F5DC4" w:rsidRPr="003908AF" w:rsidRDefault="00261F96" w:rsidP="00E65742">
      <w:pPr>
        <w:widowControl w:val="0"/>
        <w:pBdr>
          <w:bottom w:val="single" w:sz="4" w:space="0" w:color="auto"/>
        </w:pBdr>
        <w:autoSpaceDE w:val="0"/>
        <w:autoSpaceDN w:val="0"/>
        <w:adjustRightInd w:val="0"/>
        <w:spacing w:before="180" w:after="120" w:line="240" w:lineRule="auto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3908AF">
        <w:rPr>
          <w:rFonts w:asciiTheme="minorHAnsi" w:hAnsiTheme="minorHAnsi" w:cstheme="minorHAnsi"/>
          <w:b/>
          <w:bCs/>
          <w:sz w:val="20"/>
          <w:szCs w:val="20"/>
        </w:rPr>
        <w:t>Work Experience</w:t>
      </w:r>
    </w:p>
    <w:p w14:paraId="26EC6346" w14:textId="2B79EB1D" w:rsidR="008B6D2F" w:rsidRPr="003908AF" w:rsidRDefault="00261F96" w:rsidP="00E65742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3908AF">
        <w:rPr>
          <w:rFonts w:asciiTheme="minorHAnsi" w:hAnsiTheme="minorHAnsi" w:cstheme="minorHAnsi"/>
          <w:b/>
          <w:bCs/>
          <w:sz w:val="20"/>
          <w:szCs w:val="20"/>
        </w:rPr>
        <w:t xml:space="preserve">Graduate IT Project Manager at </w:t>
      </w:r>
      <w:proofErr w:type="spellStart"/>
      <w:r w:rsidRPr="003908AF">
        <w:rPr>
          <w:rFonts w:asciiTheme="minorHAnsi" w:hAnsiTheme="minorHAnsi" w:cstheme="minorHAnsi"/>
          <w:b/>
          <w:bCs/>
          <w:sz w:val="20"/>
          <w:szCs w:val="20"/>
        </w:rPr>
        <w:t>Recorra</w:t>
      </w:r>
      <w:proofErr w:type="spellEnd"/>
      <w:r w:rsidRPr="003908AF">
        <w:rPr>
          <w:rFonts w:asciiTheme="minorHAnsi" w:hAnsiTheme="minorHAnsi" w:cstheme="minorHAnsi"/>
          <w:b/>
          <w:bCs/>
          <w:sz w:val="20"/>
          <w:szCs w:val="20"/>
        </w:rPr>
        <w:t>: October 2021 – August 2022</w:t>
      </w:r>
    </w:p>
    <w:p w14:paraId="72DA924A" w14:textId="37AD6CDE" w:rsidR="00D00A22" w:rsidRPr="003908AF" w:rsidRDefault="00261F96" w:rsidP="00E65742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3908AF">
        <w:rPr>
          <w:rFonts w:asciiTheme="minorHAnsi" w:hAnsiTheme="minorHAnsi" w:cstheme="minorHAnsi"/>
          <w:sz w:val="20"/>
          <w:szCs w:val="20"/>
        </w:rPr>
        <w:t xml:space="preserve">I </w:t>
      </w:r>
      <w:r w:rsidR="001150EB" w:rsidRPr="003908AF">
        <w:rPr>
          <w:rFonts w:asciiTheme="minorHAnsi" w:hAnsiTheme="minorHAnsi" w:cstheme="minorHAnsi"/>
          <w:sz w:val="20"/>
          <w:szCs w:val="20"/>
        </w:rPr>
        <w:t>worked</w:t>
      </w:r>
      <w:r w:rsidR="00104CB4" w:rsidRPr="003908AF">
        <w:rPr>
          <w:rFonts w:asciiTheme="minorHAnsi" w:hAnsiTheme="minorHAnsi" w:cstheme="minorHAnsi"/>
          <w:sz w:val="20"/>
          <w:szCs w:val="20"/>
        </w:rPr>
        <w:t xml:space="preserve"> on various projects</w:t>
      </w:r>
      <w:r w:rsidR="001150EB" w:rsidRPr="003908AF">
        <w:rPr>
          <w:rFonts w:asciiTheme="minorHAnsi" w:hAnsiTheme="minorHAnsi" w:cstheme="minorHAnsi"/>
          <w:sz w:val="20"/>
          <w:szCs w:val="20"/>
        </w:rPr>
        <w:t xml:space="preserve"> within a team</w:t>
      </w:r>
      <w:r w:rsidR="0034576D" w:rsidRPr="003908AF">
        <w:rPr>
          <w:rFonts w:asciiTheme="minorHAnsi" w:hAnsiTheme="minorHAnsi" w:cstheme="minorHAnsi"/>
          <w:sz w:val="20"/>
          <w:szCs w:val="20"/>
        </w:rPr>
        <w:t xml:space="preserve">. </w:t>
      </w:r>
      <w:r w:rsidR="00E61E96" w:rsidRPr="003908AF">
        <w:rPr>
          <w:rFonts w:asciiTheme="minorHAnsi" w:hAnsiTheme="minorHAnsi" w:cstheme="minorHAnsi"/>
          <w:sz w:val="20"/>
          <w:szCs w:val="20"/>
        </w:rPr>
        <w:t xml:space="preserve">A </w:t>
      </w:r>
      <w:r w:rsidR="0034576D" w:rsidRPr="003908AF">
        <w:rPr>
          <w:rFonts w:asciiTheme="minorHAnsi" w:hAnsiTheme="minorHAnsi" w:cstheme="minorHAnsi"/>
          <w:sz w:val="20"/>
          <w:szCs w:val="20"/>
        </w:rPr>
        <w:t xml:space="preserve">major project </w:t>
      </w:r>
      <w:r w:rsidR="002A1ED1" w:rsidRPr="003908AF">
        <w:rPr>
          <w:rFonts w:asciiTheme="minorHAnsi" w:hAnsiTheme="minorHAnsi" w:cstheme="minorHAnsi"/>
          <w:sz w:val="20"/>
          <w:szCs w:val="20"/>
        </w:rPr>
        <w:t xml:space="preserve">was the CRM </w:t>
      </w:r>
      <w:r w:rsidR="009F4138" w:rsidRPr="003908AF">
        <w:rPr>
          <w:rFonts w:asciiTheme="minorHAnsi" w:hAnsiTheme="minorHAnsi" w:cstheme="minorHAnsi"/>
          <w:sz w:val="20"/>
          <w:szCs w:val="20"/>
        </w:rPr>
        <w:t xml:space="preserve">(Customer Relationship Management software) </w:t>
      </w:r>
      <w:r w:rsidR="00672EC4" w:rsidRPr="003908AF">
        <w:rPr>
          <w:rFonts w:asciiTheme="minorHAnsi" w:hAnsiTheme="minorHAnsi" w:cstheme="minorHAnsi"/>
          <w:sz w:val="20"/>
          <w:szCs w:val="20"/>
        </w:rPr>
        <w:t>development and i</w:t>
      </w:r>
      <w:r w:rsidR="002A1ED1" w:rsidRPr="003908AF">
        <w:rPr>
          <w:rFonts w:asciiTheme="minorHAnsi" w:hAnsiTheme="minorHAnsi" w:cstheme="minorHAnsi"/>
          <w:sz w:val="20"/>
          <w:szCs w:val="20"/>
        </w:rPr>
        <w:t>mprovement project</w:t>
      </w:r>
      <w:r w:rsidR="00523987" w:rsidRPr="003908AF">
        <w:rPr>
          <w:rFonts w:asciiTheme="minorHAnsi" w:hAnsiTheme="minorHAnsi" w:cstheme="minorHAnsi"/>
          <w:sz w:val="20"/>
          <w:szCs w:val="20"/>
        </w:rPr>
        <w:t>, which</w:t>
      </w:r>
      <w:r w:rsidR="00454F73" w:rsidRPr="003908AF">
        <w:rPr>
          <w:rFonts w:asciiTheme="minorHAnsi" w:hAnsiTheme="minorHAnsi" w:cstheme="minorHAnsi"/>
          <w:sz w:val="20"/>
          <w:szCs w:val="20"/>
        </w:rPr>
        <w:t xml:space="preserve"> required improving the UI experience for the other departments within the company</w:t>
      </w:r>
      <w:r w:rsidR="006964D6" w:rsidRPr="003908AF">
        <w:rPr>
          <w:rFonts w:asciiTheme="minorHAnsi" w:hAnsiTheme="minorHAnsi" w:cstheme="minorHAnsi"/>
          <w:sz w:val="20"/>
          <w:szCs w:val="20"/>
        </w:rPr>
        <w:t xml:space="preserve"> like sales and the help desk</w:t>
      </w:r>
      <w:r w:rsidR="002B6E24" w:rsidRPr="003908AF">
        <w:rPr>
          <w:rFonts w:asciiTheme="minorHAnsi" w:hAnsiTheme="minorHAnsi" w:cstheme="minorHAnsi"/>
          <w:sz w:val="20"/>
          <w:szCs w:val="20"/>
        </w:rPr>
        <w:t>.</w:t>
      </w:r>
      <w:r w:rsidR="00454F73" w:rsidRPr="003908AF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61146506" w14:textId="77777777" w:rsidR="009C1B66" w:rsidRPr="003908AF" w:rsidRDefault="00B22654" w:rsidP="009C1B66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i/>
          <w:sz w:val="20"/>
          <w:szCs w:val="20"/>
        </w:rPr>
      </w:pPr>
      <w:r w:rsidRPr="003908AF">
        <w:rPr>
          <w:rFonts w:asciiTheme="minorHAnsi" w:hAnsiTheme="minorHAnsi" w:cstheme="minorHAnsi"/>
          <w:i/>
          <w:sz w:val="20"/>
          <w:szCs w:val="20"/>
        </w:rPr>
        <w:t xml:space="preserve"> </w:t>
      </w:r>
      <w:r w:rsidR="00A13D85" w:rsidRPr="003908AF">
        <w:rPr>
          <w:rFonts w:asciiTheme="minorHAnsi" w:hAnsiTheme="minorHAnsi" w:cstheme="minorHAnsi"/>
          <w:i/>
          <w:sz w:val="20"/>
          <w:szCs w:val="20"/>
        </w:rPr>
        <w:t xml:space="preserve">Key </w:t>
      </w:r>
      <w:r w:rsidR="00774CA3" w:rsidRPr="003908AF">
        <w:rPr>
          <w:rFonts w:asciiTheme="minorHAnsi" w:hAnsiTheme="minorHAnsi" w:cstheme="minorHAnsi"/>
          <w:i/>
          <w:sz w:val="20"/>
          <w:szCs w:val="20"/>
        </w:rPr>
        <w:t>Responsibilities</w:t>
      </w:r>
      <w:r w:rsidR="00A539C0" w:rsidRPr="003908AF">
        <w:rPr>
          <w:rFonts w:asciiTheme="minorHAnsi" w:hAnsiTheme="minorHAnsi" w:cstheme="minorHAnsi"/>
          <w:i/>
          <w:sz w:val="20"/>
          <w:szCs w:val="20"/>
        </w:rPr>
        <w:t>:</w:t>
      </w:r>
    </w:p>
    <w:p w14:paraId="3B0A589A" w14:textId="0D4DA785" w:rsidR="004F78FE" w:rsidRPr="003908AF" w:rsidRDefault="00173AC0" w:rsidP="00173AC0">
      <w:pPr>
        <w:pStyle w:val="ListParagraph"/>
        <w:widowControl w:val="0"/>
        <w:numPr>
          <w:ilvl w:val="0"/>
          <w:numId w:val="40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i/>
          <w:sz w:val="20"/>
          <w:szCs w:val="20"/>
        </w:rPr>
      </w:pPr>
      <w:r w:rsidRPr="003908AF">
        <w:rPr>
          <w:rFonts w:asciiTheme="minorHAnsi" w:hAnsiTheme="minorHAnsi" w:cstheme="minorHAnsi"/>
          <w:sz w:val="20"/>
          <w:szCs w:val="20"/>
        </w:rPr>
        <w:t>E</w:t>
      </w:r>
      <w:r w:rsidR="008E561B" w:rsidRPr="003908AF">
        <w:rPr>
          <w:rFonts w:asciiTheme="minorHAnsi" w:hAnsiTheme="minorHAnsi" w:cstheme="minorHAnsi"/>
          <w:sz w:val="20"/>
          <w:szCs w:val="20"/>
        </w:rPr>
        <w:t xml:space="preserve">ffective listening and communication skills when </w:t>
      </w:r>
      <w:r w:rsidR="00FC45B8" w:rsidRPr="003908AF">
        <w:rPr>
          <w:rFonts w:asciiTheme="minorHAnsi" w:hAnsiTheme="minorHAnsi" w:cstheme="minorHAnsi"/>
          <w:sz w:val="20"/>
          <w:szCs w:val="20"/>
        </w:rPr>
        <w:t>lia</w:t>
      </w:r>
      <w:r w:rsidR="009F4138" w:rsidRPr="003908AF">
        <w:rPr>
          <w:rFonts w:asciiTheme="minorHAnsi" w:hAnsiTheme="minorHAnsi" w:cstheme="minorHAnsi"/>
          <w:sz w:val="20"/>
          <w:szCs w:val="20"/>
        </w:rPr>
        <w:t>i</w:t>
      </w:r>
      <w:r w:rsidR="00FC45B8" w:rsidRPr="003908AF">
        <w:rPr>
          <w:rFonts w:asciiTheme="minorHAnsi" w:hAnsiTheme="minorHAnsi" w:cstheme="minorHAnsi"/>
          <w:sz w:val="20"/>
          <w:szCs w:val="20"/>
        </w:rPr>
        <w:t>sing with different departments within the</w:t>
      </w:r>
      <w:r w:rsidR="008E561B" w:rsidRPr="003908AF">
        <w:rPr>
          <w:rFonts w:asciiTheme="minorHAnsi" w:hAnsiTheme="minorHAnsi" w:cstheme="minorHAnsi"/>
          <w:sz w:val="20"/>
          <w:szCs w:val="20"/>
        </w:rPr>
        <w:t xml:space="preserve"> company to </w:t>
      </w:r>
      <w:r w:rsidR="00BD6827" w:rsidRPr="003908AF">
        <w:rPr>
          <w:rFonts w:asciiTheme="minorHAnsi" w:hAnsiTheme="minorHAnsi" w:cstheme="minorHAnsi"/>
          <w:sz w:val="20"/>
          <w:szCs w:val="20"/>
        </w:rPr>
        <w:t xml:space="preserve">understand </w:t>
      </w:r>
      <w:r w:rsidR="00903192" w:rsidRPr="003908AF">
        <w:rPr>
          <w:rFonts w:asciiTheme="minorHAnsi" w:hAnsiTheme="minorHAnsi" w:cstheme="minorHAnsi"/>
          <w:sz w:val="20"/>
          <w:szCs w:val="20"/>
        </w:rPr>
        <w:t xml:space="preserve">their </w:t>
      </w:r>
      <w:r w:rsidR="009F4138" w:rsidRPr="003908AF">
        <w:rPr>
          <w:rFonts w:asciiTheme="minorHAnsi" w:hAnsiTheme="minorHAnsi" w:cstheme="minorHAnsi"/>
          <w:sz w:val="20"/>
          <w:szCs w:val="20"/>
        </w:rPr>
        <w:t xml:space="preserve">requirements for the </w:t>
      </w:r>
      <w:r w:rsidR="005D196B" w:rsidRPr="003908AF">
        <w:rPr>
          <w:rFonts w:asciiTheme="minorHAnsi" w:hAnsiTheme="minorHAnsi" w:cstheme="minorHAnsi"/>
          <w:sz w:val="20"/>
          <w:szCs w:val="20"/>
        </w:rPr>
        <w:t xml:space="preserve">software </w:t>
      </w:r>
      <w:r w:rsidR="004F78FE" w:rsidRPr="003908AF">
        <w:rPr>
          <w:rFonts w:asciiTheme="minorHAnsi" w:hAnsiTheme="minorHAnsi" w:cstheme="minorHAnsi"/>
          <w:sz w:val="20"/>
          <w:szCs w:val="20"/>
        </w:rPr>
        <w:t>hence</w:t>
      </w:r>
      <w:r w:rsidRPr="003908AF">
        <w:rPr>
          <w:rFonts w:asciiTheme="minorHAnsi" w:hAnsiTheme="minorHAnsi" w:cstheme="minorHAnsi"/>
          <w:sz w:val="20"/>
          <w:szCs w:val="20"/>
        </w:rPr>
        <w:t>, application of team networking to ensure that I understood the requirements.</w:t>
      </w:r>
    </w:p>
    <w:p w14:paraId="43ECF780" w14:textId="47355F08" w:rsidR="0021641E" w:rsidRPr="003908AF" w:rsidRDefault="00F56E1B" w:rsidP="0021641E">
      <w:pPr>
        <w:widowControl w:val="0"/>
        <w:numPr>
          <w:ilvl w:val="0"/>
          <w:numId w:val="40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color w:val="FF0000"/>
          <w:sz w:val="20"/>
          <w:szCs w:val="20"/>
        </w:rPr>
      </w:pPr>
      <w:r w:rsidRPr="003908AF">
        <w:rPr>
          <w:rFonts w:asciiTheme="minorHAnsi" w:hAnsiTheme="minorHAnsi" w:cstheme="minorHAnsi"/>
          <w:sz w:val="20"/>
          <w:szCs w:val="20"/>
        </w:rPr>
        <w:t>S</w:t>
      </w:r>
      <w:r w:rsidR="0021641E" w:rsidRPr="003908AF">
        <w:rPr>
          <w:rFonts w:asciiTheme="minorHAnsi" w:hAnsiTheme="minorHAnsi" w:cstheme="minorHAnsi"/>
          <w:sz w:val="20"/>
          <w:szCs w:val="20"/>
        </w:rPr>
        <w:t>upported my</w:t>
      </w:r>
      <w:r w:rsidR="00DA71D0" w:rsidRPr="003908AF">
        <w:rPr>
          <w:rFonts w:asciiTheme="minorHAnsi" w:hAnsiTheme="minorHAnsi" w:cstheme="minorHAnsi"/>
          <w:sz w:val="20"/>
          <w:szCs w:val="20"/>
        </w:rPr>
        <w:t xml:space="preserve"> project</w:t>
      </w:r>
      <w:r w:rsidR="0021641E" w:rsidRPr="003908AF">
        <w:rPr>
          <w:rFonts w:asciiTheme="minorHAnsi" w:hAnsiTheme="minorHAnsi" w:cstheme="minorHAnsi"/>
          <w:sz w:val="20"/>
          <w:szCs w:val="20"/>
        </w:rPr>
        <w:t xml:space="preserve"> manager throughout the projects</w:t>
      </w:r>
      <w:r w:rsidR="006A0F1B" w:rsidRPr="003908AF">
        <w:rPr>
          <w:rFonts w:asciiTheme="minorHAnsi" w:hAnsiTheme="minorHAnsi" w:cstheme="minorHAnsi"/>
          <w:sz w:val="20"/>
          <w:szCs w:val="20"/>
        </w:rPr>
        <w:t>, enabling</w:t>
      </w:r>
      <w:r w:rsidR="00B771AA" w:rsidRPr="003908AF">
        <w:rPr>
          <w:rFonts w:asciiTheme="minorHAnsi" w:hAnsiTheme="minorHAnsi" w:cstheme="minorHAnsi"/>
          <w:sz w:val="20"/>
          <w:szCs w:val="20"/>
        </w:rPr>
        <w:t xml:space="preserve"> us to wo</w:t>
      </w:r>
      <w:r w:rsidR="0021641E" w:rsidRPr="003908AF">
        <w:rPr>
          <w:rFonts w:asciiTheme="minorHAnsi" w:hAnsiTheme="minorHAnsi" w:cstheme="minorHAnsi"/>
          <w:sz w:val="20"/>
          <w:szCs w:val="20"/>
        </w:rPr>
        <w:t>rk efficiently</w:t>
      </w:r>
      <w:r w:rsidR="006D42DE" w:rsidRPr="003908AF">
        <w:rPr>
          <w:rFonts w:asciiTheme="minorHAnsi" w:hAnsiTheme="minorHAnsi" w:cstheme="minorHAnsi"/>
          <w:sz w:val="20"/>
          <w:szCs w:val="20"/>
        </w:rPr>
        <w:t>, meet project deadlines, and</w:t>
      </w:r>
      <w:r w:rsidR="00954A67" w:rsidRPr="003908AF">
        <w:rPr>
          <w:rFonts w:asciiTheme="minorHAnsi" w:hAnsiTheme="minorHAnsi" w:cstheme="minorHAnsi"/>
          <w:sz w:val="20"/>
          <w:szCs w:val="20"/>
        </w:rPr>
        <w:t xml:space="preserve"> work effectively with a core team of</w:t>
      </w:r>
      <w:r w:rsidR="006D42DE" w:rsidRPr="003908AF">
        <w:rPr>
          <w:rFonts w:asciiTheme="minorHAnsi" w:hAnsiTheme="minorHAnsi" w:cstheme="minorHAnsi"/>
          <w:sz w:val="20"/>
          <w:szCs w:val="20"/>
        </w:rPr>
        <w:t xml:space="preserve"> </w:t>
      </w:r>
      <w:r w:rsidR="00CF772D" w:rsidRPr="003908AF">
        <w:rPr>
          <w:rFonts w:asciiTheme="minorHAnsi" w:hAnsiTheme="minorHAnsi" w:cstheme="minorHAnsi"/>
          <w:sz w:val="20"/>
          <w:szCs w:val="20"/>
        </w:rPr>
        <w:t>7</w:t>
      </w:r>
      <w:r w:rsidR="00AA1BC3" w:rsidRPr="003908AF">
        <w:rPr>
          <w:rFonts w:asciiTheme="minorHAnsi" w:hAnsiTheme="minorHAnsi" w:cstheme="minorHAnsi"/>
          <w:sz w:val="20"/>
          <w:szCs w:val="20"/>
        </w:rPr>
        <w:t xml:space="preserve"> including the </w:t>
      </w:r>
      <w:r w:rsidR="00CF772D" w:rsidRPr="003908AF">
        <w:rPr>
          <w:rFonts w:asciiTheme="minorHAnsi" w:hAnsiTheme="minorHAnsi" w:cstheme="minorHAnsi"/>
          <w:sz w:val="20"/>
          <w:szCs w:val="20"/>
        </w:rPr>
        <w:t>developers and</w:t>
      </w:r>
      <w:r w:rsidR="00AA1BC3" w:rsidRPr="003908AF">
        <w:rPr>
          <w:rFonts w:asciiTheme="minorHAnsi" w:hAnsiTheme="minorHAnsi" w:cstheme="minorHAnsi"/>
          <w:sz w:val="20"/>
          <w:szCs w:val="20"/>
        </w:rPr>
        <w:t xml:space="preserve"> </w:t>
      </w:r>
      <w:r w:rsidR="00CF772D" w:rsidRPr="003908AF">
        <w:rPr>
          <w:rFonts w:asciiTheme="minorHAnsi" w:hAnsiTheme="minorHAnsi" w:cstheme="minorHAnsi"/>
          <w:sz w:val="20"/>
          <w:szCs w:val="20"/>
        </w:rPr>
        <w:t>the marketing team.</w:t>
      </w:r>
    </w:p>
    <w:p w14:paraId="10CDABA2" w14:textId="05A2EA84" w:rsidR="0021641E" w:rsidRPr="003908AF" w:rsidRDefault="004A022E" w:rsidP="0021641E">
      <w:pPr>
        <w:widowControl w:val="0"/>
        <w:numPr>
          <w:ilvl w:val="0"/>
          <w:numId w:val="40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3908AF">
        <w:rPr>
          <w:rFonts w:asciiTheme="minorHAnsi" w:hAnsiTheme="minorHAnsi" w:cstheme="minorHAnsi"/>
          <w:sz w:val="20"/>
          <w:szCs w:val="20"/>
        </w:rPr>
        <w:t>Applied</w:t>
      </w:r>
      <w:r w:rsidR="0021641E" w:rsidRPr="003908AF">
        <w:rPr>
          <w:rFonts w:asciiTheme="minorHAnsi" w:hAnsiTheme="minorHAnsi" w:cstheme="minorHAnsi"/>
          <w:sz w:val="20"/>
          <w:szCs w:val="20"/>
        </w:rPr>
        <w:t xml:space="preserve"> good leadership skills</w:t>
      </w:r>
      <w:r w:rsidR="00AE7EE3" w:rsidRPr="003908AF">
        <w:rPr>
          <w:rFonts w:asciiTheme="minorHAnsi" w:hAnsiTheme="minorHAnsi" w:cstheme="minorHAnsi"/>
          <w:sz w:val="20"/>
          <w:szCs w:val="20"/>
        </w:rPr>
        <w:t xml:space="preserve"> -</w:t>
      </w:r>
      <w:r w:rsidR="0021641E" w:rsidRPr="003908AF">
        <w:rPr>
          <w:rFonts w:asciiTheme="minorHAnsi" w:hAnsiTheme="minorHAnsi" w:cstheme="minorHAnsi"/>
          <w:sz w:val="20"/>
          <w:szCs w:val="20"/>
        </w:rPr>
        <w:t xml:space="preserve"> given the responsibility </w:t>
      </w:r>
      <w:r w:rsidR="00650DB1" w:rsidRPr="003908AF">
        <w:rPr>
          <w:rFonts w:asciiTheme="minorHAnsi" w:hAnsiTheme="minorHAnsi" w:cstheme="minorHAnsi"/>
          <w:sz w:val="20"/>
          <w:szCs w:val="20"/>
        </w:rPr>
        <w:t xml:space="preserve">to </w:t>
      </w:r>
      <w:r w:rsidR="0021641E" w:rsidRPr="003908AF">
        <w:rPr>
          <w:rFonts w:asciiTheme="minorHAnsi" w:hAnsiTheme="minorHAnsi" w:cstheme="minorHAnsi"/>
          <w:sz w:val="20"/>
          <w:szCs w:val="20"/>
        </w:rPr>
        <w:t>creat</w:t>
      </w:r>
      <w:r w:rsidR="00650DB1" w:rsidRPr="003908AF">
        <w:rPr>
          <w:rFonts w:asciiTheme="minorHAnsi" w:hAnsiTheme="minorHAnsi" w:cstheme="minorHAnsi"/>
          <w:sz w:val="20"/>
          <w:szCs w:val="20"/>
        </w:rPr>
        <w:t>e</w:t>
      </w:r>
      <w:r w:rsidR="0021641E" w:rsidRPr="003908AF">
        <w:rPr>
          <w:rFonts w:asciiTheme="minorHAnsi" w:hAnsiTheme="minorHAnsi" w:cstheme="minorHAnsi"/>
          <w:sz w:val="20"/>
          <w:szCs w:val="20"/>
        </w:rPr>
        <w:t xml:space="preserve"> training material </w:t>
      </w:r>
      <w:r w:rsidR="00650DB1" w:rsidRPr="003908AF">
        <w:rPr>
          <w:rFonts w:asciiTheme="minorHAnsi" w:hAnsiTheme="minorHAnsi" w:cstheme="minorHAnsi"/>
          <w:sz w:val="20"/>
          <w:szCs w:val="20"/>
        </w:rPr>
        <w:t xml:space="preserve">composed of </w:t>
      </w:r>
      <w:r w:rsidR="0021641E" w:rsidRPr="003908AF">
        <w:rPr>
          <w:rFonts w:asciiTheme="minorHAnsi" w:hAnsiTheme="minorHAnsi" w:cstheme="minorHAnsi"/>
          <w:sz w:val="20"/>
          <w:szCs w:val="20"/>
        </w:rPr>
        <w:t xml:space="preserve">documents and videos on how to use CRM. I </w:t>
      </w:r>
      <w:r w:rsidR="00650DB1" w:rsidRPr="003908AF">
        <w:rPr>
          <w:rFonts w:asciiTheme="minorHAnsi" w:hAnsiTheme="minorHAnsi" w:cstheme="minorHAnsi"/>
          <w:sz w:val="20"/>
          <w:szCs w:val="20"/>
        </w:rPr>
        <w:t>delivered</w:t>
      </w:r>
      <w:r w:rsidR="0021641E" w:rsidRPr="003908AF">
        <w:rPr>
          <w:rFonts w:asciiTheme="minorHAnsi" w:hAnsiTheme="minorHAnsi" w:cstheme="minorHAnsi"/>
          <w:sz w:val="20"/>
          <w:szCs w:val="20"/>
        </w:rPr>
        <w:t xml:space="preserve"> training sessions to the sales team and new employees on </w:t>
      </w:r>
      <w:r w:rsidR="005922BE" w:rsidRPr="005922BE">
        <w:rPr>
          <w:rFonts w:asciiTheme="minorHAnsi" w:hAnsiTheme="minorHAnsi" w:cstheme="minorHAnsi"/>
          <w:sz w:val="20"/>
          <w:szCs w:val="20"/>
        </w:rPr>
        <w:t>effectively using the redeveloped software</w:t>
      </w:r>
      <w:r w:rsidR="00650DB1" w:rsidRPr="003908AF">
        <w:rPr>
          <w:rFonts w:asciiTheme="minorHAnsi" w:hAnsiTheme="minorHAnsi" w:cstheme="minorHAnsi"/>
          <w:sz w:val="20"/>
          <w:szCs w:val="20"/>
        </w:rPr>
        <w:t>.</w:t>
      </w:r>
    </w:p>
    <w:p w14:paraId="24B07E07" w14:textId="727C52A9" w:rsidR="001631EC" w:rsidRPr="003908AF" w:rsidRDefault="00442D5A" w:rsidP="001631EC">
      <w:pPr>
        <w:widowControl w:val="0"/>
        <w:numPr>
          <w:ilvl w:val="0"/>
          <w:numId w:val="40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color w:val="1D2228"/>
          <w:sz w:val="20"/>
          <w:szCs w:val="20"/>
        </w:rPr>
      </w:pPr>
      <w:r w:rsidRPr="003908AF">
        <w:rPr>
          <w:rFonts w:asciiTheme="minorHAnsi" w:hAnsiTheme="minorHAnsi" w:cstheme="minorHAnsi"/>
          <w:sz w:val="20"/>
          <w:szCs w:val="20"/>
        </w:rPr>
        <w:t xml:space="preserve">Key </w:t>
      </w:r>
      <w:r w:rsidR="001631EC" w:rsidRPr="003908AF">
        <w:rPr>
          <w:rFonts w:asciiTheme="minorHAnsi" w:hAnsiTheme="minorHAnsi" w:cstheme="minorHAnsi"/>
          <w:sz w:val="20"/>
          <w:szCs w:val="20"/>
        </w:rPr>
        <w:t>problem-solv</w:t>
      </w:r>
      <w:r w:rsidR="0084081A" w:rsidRPr="003908AF">
        <w:rPr>
          <w:rFonts w:asciiTheme="minorHAnsi" w:hAnsiTheme="minorHAnsi" w:cstheme="minorHAnsi"/>
          <w:sz w:val="20"/>
          <w:szCs w:val="20"/>
        </w:rPr>
        <w:t>er -</w:t>
      </w:r>
      <w:r w:rsidR="001631EC" w:rsidRPr="003908AF">
        <w:rPr>
          <w:rFonts w:asciiTheme="minorHAnsi" w:hAnsiTheme="minorHAnsi" w:cstheme="minorHAnsi"/>
          <w:sz w:val="20"/>
          <w:szCs w:val="20"/>
        </w:rPr>
        <w:t xml:space="preserve"> taking ownership of challenges </w:t>
      </w:r>
      <w:r w:rsidR="00D76DAE" w:rsidRPr="003908AF">
        <w:rPr>
          <w:rFonts w:asciiTheme="minorHAnsi" w:hAnsiTheme="minorHAnsi" w:cstheme="minorHAnsi"/>
          <w:sz w:val="20"/>
          <w:szCs w:val="20"/>
        </w:rPr>
        <w:t xml:space="preserve">that came up </w:t>
      </w:r>
      <w:r w:rsidR="001631EC" w:rsidRPr="003908AF">
        <w:rPr>
          <w:rFonts w:asciiTheme="minorHAnsi" w:hAnsiTheme="minorHAnsi" w:cstheme="minorHAnsi"/>
          <w:sz w:val="20"/>
          <w:szCs w:val="20"/>
        </w:rPr>
        <w:t xml:space="preserve">when working on </w:t>
      </w:r>
      <w:r w:rsidR="004D1AF1" w:rsidRPr="003908AF">
        <w:rPr>
          <w:rFonts w:asciiTheme="minorHAnsi" w:hAnsiTheme="minorHAnsi" w:cstheme="minorHAnsi"/>
          <w:sz w:val="20"/>
          <w:szCs w:val="20"/>
        </w:rPr>
        <w:t>a variety of</w:t>
      </w:r>
      <w:r w:rsidR="001631EC" w:rsidRPr="003908AF">
        <w:rPr>
          <w:rFonts w:asciiTheme="minorHAnsi" w:hAnsiTheme="minorHAnsi" w:cstheme="minorHAnsi"/>
          <w:sz w:val="20"/>
          <w:szCs w:val="20"/>
        </w:rPr>
        <w:t xml:space="preserve"> projects </w:t>
      </w:r>
      <w:r w:rsidR="00124F33" w:rsidRPr="003908AF">
        <w:rPr>
          <w:rFonts w:asciiTheme="minorHAnsi" w:hAnsiTheme="minorHAnsi" w:cstheme="minorHAnsi"/>
          <w:sz w:val="20"/>
          <w:szCs w:val="20"/>
        </w:rPr>
        <w:t>by</w:t>
      </w:r>
      <w:r w:rsidR="00B02E43" w:rsidRPr="003908AF">
        <w:rPr>
          <w:rFonts w:asciiTheme="minorHAnsi" w:hAnsiTheme="minorHAnsi" w:cstheme="minorHAnsi"/>
          <w:sz w:val="20"/>
          <w:szCs w:val="20"/>
        </w:rPr>
        <w:t xml:space="preserve"> taking into account constructive feedback</w:t>
      </w:r>
      <w:r w:rsidR="00BE3B76" w:rsidRPr="003908AF">
        <w:rPr>
          <w:rFonts w:asciiTheme="minorHAnsi" w:hAnsiTheme="minorHAnsi" w:cstheme="minorHAnsi"/>
          <w:sz w:val="20"/>
          <w:szCs w:val="20"/>
        </w:rPr>
        <w:t xml:space="preserve"> from various teams</w:t>
      </w:r>
      <w:r w:rsidR="00B02E43" w:rsidRPr="003908AF">
        <w:rPr>
          <w:rFonts w:asciiTheme="minorHAnsi" w:hAnsiTheme="minorHAnsi" w:cstheme="minorHAnsi"/>
          <w:sz w:val="20"/>
          <w:szCs w:val="20"/>
        </w:rPr>
        <w:t xml:space="preserve"> and then</w:t>
      </w:r>
      <w:r w:rsidR="00124F33" w:rsidRPr="003908AF">
        <w:rPr>
          <w:rFonts w:asciiTheme="minorHAnsi" w:hAnsiTheme="minorHAnsi" w:cstheme="minorHAnsi"/>
          <w:sz w:val="20"/>
          <w:szCs w:val="20"/>
        </w:rPr>
        <w:t xml:space="preserve"> </w:t>
      </w:r>
      <w:r w:rsidR="00B02E43" w:rsidRPr="003908AF">
        <w:rPr>
          <w:rFonts w:asciiTheme="minorHAnsi" w:hAnsiTheme="minorHAnsi" w:cstheme="minorHAnsi"/>
          <w:sz w:val="20"/>
          <w:szCs w:val="20"/>
        </w:rPr>
        <w:t>coming up with solutions to</w:t>
      </w:r>
      <w:r w:rsidR="00124F33" w:rsidRPr="003908AF">
        <w:rPr>
          <w:rFonts w:asciiTheme="minorHAnsi" w:hAnsiTheme="minorHAnsi" w:cstheme="minorHAnsi"/>
          <w:sz w:val="20"/>
          <w:szCs w:val="20"/>
        </w:rPr>
        <w:t xml:space="preserve"> resolve the</w:t>
      </w:r>
      <w:r w:rsidR="00790708" w:rsidRPr="003908AF">
        <w:rPr>
          <w:rFonts w:asciiTheme="minorHAnsi" w:hAnsiTheme="minorHAnsi" w:cstheme="minorHAnsi"/>
          <w:sz w:val="20"/>
          <w:szCs w:val="20"/>
        </w:rPr>
        <w:t>m.</w:t>
      </w:r>
    </w:p>
    <w:p w14:paraId="7A815817" w14:textId="6051A252" w:rsidR="00411183" w:rsidRPr="003908AF" w:rsidRDefault="0084081A" w:rsidP="008C5DE1">
      <w:pPr>
        <w:widowControl w:val="0"/>
        <w:numPr>
          <w:ilvl w:val="0"/>
          <w:numId w:val="40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</w:pPr>
      <w:r w:rsidRPr="003908AF">
        <w:rPr>
          <w:rFonts w:asciiTheme="minorHAnsi" w:hAnsiTheme="minorHAnsi" w:cstheme="minorHAnsi"/>
          <w:sz w:val="20"/>
          <w:szCs w:val="20"/>
        </w:rPr>
        <w:t xml:space="preserve">Effectively assigned tasks to </w:t>
      </w:r>
      <w:r w:rsidR="008041A6" w:rsidRPr="003908AF">
        <w:rPr>
          <w:rFonts w:asciiTheme="minorHAnsi" w:hAnsiTheme="minorHAnsi" w:cstheme="minorHAnsi"/>
          <w:sz w:val="20"/>
          <w:szCs w:val="20"/>
        </w:rPr>
        <w:t xml:space="preserve">team members and kept track of each milestone by communicating project risks and opportunities. </w:t>
      </w:r>
      <w:r w:rsidR="00411183" w:rsidRPr="003908AF">
        <w:rPr>
          <w:rFonts w:asciiTheme="minorHAnsi" w:hAnsiTheme="minorHAnsi" w:cstheme="minorHAnsi"/>
          <w:sz w:val="20"/>
          <w:szCs w:val="20"/>
        </w:rPr>
        <w:t xml:space="preserve">This involved proactively understanding </w:t>
      </w:r>
      <w:r w:rsidRPr="003908AF">
        <w:rPr>
          <w:rFonts w:asciiTheme="minorHAnsi" w:hAnsiTheme="minorHAnsi" w:cstheme="minorHAnsi"/>
          <w:sz w:val="20"/>
          <w:szCs w:val="20"/>
        </w:rPr>
        <w:t xml:space="preserve">colleagues’ </w:t>
      </w:r>
      <w:r w:rsidR="006A0F1B" w:rsidRPr="003908AF">
        <w:rPr>
          <w:rFonts w:asciiTheme="minorHAnsi" w:hAnsiTheme="minorHAnsi" w:cstheme="minorHAnsi"/>
          <w:sz w:val="20"/>
          <w:szCs w:val="20"/>
        </w:rPr>
        <w:t>workloa</w:t>
      </w:r>
      <w:r w:rsidRPr="003908AF">
        <w:rPr>
          <w:rFonts w:asciiTheme="minorHAnsi" w:hAnsiTheme="minorHAnsi" w:cstheme="minorHAnsi"/>
          <w:sz w:val="20"/>
          <w:szCs w:val="20"/>
        </w:rPr>
        <w:t>d</w:t>
      </w:r>
      <w:r w:rsidR="006A0F1B" w:rsidRPr="003908AF">
        <w:rPr>
          <w:rFonts w:asciiTheme="minorHAnsi" w:hAnsiTheme="minorHAnsi" w:cstheme="minorHAnsi"/>
          <w:sz w:val="20"/>
          <w:szCs w:val="20"/>
        </w:rPr>
        <w:t xml:space="preserve"> status</w:t>
      </w:r>
      <w:r w:rsidRPr="003908AF">
        <w:rPr>
          <w:rFonts w:asciiTheme="minorHAnsi" w:hAnsiTheme="minorHAnsi" w:cstheme="minorHAnsi"/>
          <w:sz w:val="20"/>
          <w:szCs w:val="20"/>
        </w:rPr>
        <w:t xml:space="preserve"> </w:t>
      </w:r>
      <w:r w:rsidR="009979AC" w:rsidRPr="003908AF">
        <w:rPr>
          <w:rFonts w:asciiTheme="minorHAnsi" w:hAnsiTheme="minorHAnsi" w:cstheme="minorHAnsi"/>
          <w:sz w:val="20"/>
          <w:szCs w:val="20"/>
        </w:rPr>
        <w:t xml:space="preserve">and </w:t>
      </w:r>
      <w:r w:rsidRPr="003908AF">
        <w:rPr>
          <w:rFonts w:asciiTheme="minorHAnsi" w:hAnsiTheme="minorHAnsi" w:cstheme="minorHAnsi"/>
          <w:sz w:val="20"/>
          <w:szCs w:val="20"/>
        </w:rPr>
        <w:t xml:space="preserve">using excellent </w:t>
      </w:r>
      <w:r w:rsidR="00411183" w:rsidRPr="003908AF">
        <w:rPr>
          <w:rFonts w:asciiTheme="minorHAnsi" w:hAnsiTheme="minorHAnsi" w:cstheme="minorHAnsi"/>
          <w:sz w:val="20"/>
          <w:szCs w:val="20"/>
        </w:rPr>
        <w:t>organisational s</w:t>
      </w:r>
      <w:r w:rsidRPr="003908AF">
        <w:rPr>
          <w:rFonts w:asciiTheme="minorHAnsi" w:hAnsiTheme="minorHAnsi" w:cstheme="minorHAnsi"/>
          <w:sz w:val="20"/>
          <w:szCs w:val="20"/>
        </w:rPr>
        <w:t xml:space="preserve">kills </w:t>
      </w:r>
      <w:r w:rsidR="00411183" w:rsidRPr="003908AF">
        <w:rPr>
          <w:rFonts w:asciiTheme="minorHAnsi" w:hAnsiTheme="minorHAnsi" w:cstheme="minorHAnsi"/>
          <w:sz w:val="20"/>
          <w:szCs w:val="20"/>
        </w:rPr>
        <w:t>and time management</w:t>
      </w:r>
      <w:r w:rsidRPr="003908AF">
        <w:rPr>
          <w:rFonts w:asciiTheme="minorHAnsi" w:hAnsiTheme="minorHAnsi" w:cstheme="minorHAnsi"/>
          <w:sz w:val="20"/>
          <w:szCs w:val="20"/>
        </w:rPr>
        <w:t xml:space="preserve"> skills.</w:t>
      </w:r>
    </w:p>
    <w:p w14:paraId="2EE805DE" w14:textId="77777777" w:rsidR="005C1CC9" w:rsidRPr="003908AF" w:rsidRDefault="005C1CC9" w:rsidP="00664B36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</w:pPr>
      <w:r w:rsidRPr="003908AF">
        <w:rPr>
          <w:rFonts w:asciiTheme="minorHAnsi" w:hAnsiTheme="minorHAnsi" w:cstheme="minorHAnsi"/>
          <w:sz w:val="20"/>
          <w:szCs w:val="20"/>
        </w:rPr>
        <w:t>Applied technical expertise - b</w:t>
      </w:r>
      <w:r w:rsidR="00731D12" w:rsidRPr="003908AF">
        <w:rPr>
          <w:rFonts w:asciiTheme="minorHAnsi" w:hAnsiTheme="minorHAnsi" w:cstheme="minorHAnsi"/>
          <w:sz w:val="20"/>
          <w:szCs w:val="20"/>
        </w:rPr>
        <w:t>y working on different projects and using tools such as Microsoft Apps, and PowerApps</w:t>
      </w:r>
      <w:r w:rsidRPr="003908AF">
        <w:rPr>
          <w:rFonts w:asciiTheme="minorHAnsi" w:hAnsiTheme="minorHAnsi" w:cstheme="minorHAnsi"/>
          <w:sz w:val="20"/>
          <w:szCs w:val="20"/>
        </w:rPr>
        <w:t xml:space="preserve">. Effectively </w:t>
      </w:r>
      <w:r w:rsidR="00307F93" w:rsidRPr="003908AF">
        <w:rPr>
          <w:rFonts w:asciiTheme="minorHAnsi" w:hAnsiTheme="minorHAnsi" w:cstheme="minorHAnsi"/>
          <w:sz w:val="20"/>
          <w:szCs w:val="20"/>
        </w:rPr>
        <w:t>used</w:t>
      </w:r>
      <w:r w:rsidR="006945C3" w:rsidRPr="003908AF">
        <w:rPr>
          <w:rFonts w:asciiTheme="minorHAnsi" w:hAnsiTheme="minorHAnsi" w:cstheme="minorHAnsi"/>
          <w:sz w:val="20"/>
          <w:szCs w:val="20"/>
        </w:rPr>
        <w:t xml:space="preserve"> Excel to create a milestone timeline and </w:t>
      </w:r>
      <w:r w:rsidR="00307F93" w:rsidRPr="003908AF">
        <w:rPr>
          <w:rFonts w:asciiTheme="minorHAnsi" w:hAnsiTheme="minorHAnsi" w:cstheme="minorHAnsi"/>
          <w:sz w:val="20"/>
          <w:szCs w:val="20"/>
        </w:rPr>
        <w:t>‘</w:t>
      </w:r>
      <w:r w:rsidR="006945C3" w:rsidRPr="003908AF">
        <w:rPr>
          <w:rFonts w:asciiTheme="minorHAnsi" w:hAnsiTheme="minorHAnsi" w:cstheme="minorHAnsi"/>
          <w:sz w:val="20"/>
          <w:szCs w:val="20"/>
        </w:rPr>
        <w:t>use</w:t>
      </w:r>
      <w:r w:rsidR="00C61F05" w:rsidRPr="003908AF">
        <w:rPr>
          <w:rFonts w:asciiTheme="minorHAnsi" w:hAnsiTheme="minorHAnsi" w:cstheme="minorHAnsi"/>
          <w:sz w:val="20"/>
          <w:szCs w:val="20"/>
        </w:rPr>
        <w:t xml:space="preserve"> </w:t>
      </w:r>
      <w:r w:rsidR="006945C3" w:rsidRPr="003908AF">
        <w:rPr>
          <w:rFonts w:asciiTheme="minorHAnsi" w:hAnsiTheme="minorHAnsi" w:cstheme="minorHAnsi"/>
          <w:sz w:val="20"/>
          <w:szCs w:val="20"/>
        </w:rPr>
        <w:t>cases</w:t>
      </w:r>
      <w:r w:rsidR="00307F93" w:rsidRPr="003908AF">
        <w:rPr>
          <w:rFonts w:asciiTheme="minorHAnsi" w:hAnsiTheme="minorHAnsi" w:cstheme="minorHAnsi"/>
          <w:sz w:val="20"/>
          <w:szCs w:val="20"/>
        </w:rPr>
        <w:t>’</w:t>
      </w:r>
      <w:r w:rsidR="006945C3" w:rsidRPr="003908AF">
        <w:rPr>
          <w:rFonts w:asciiTheme="minorHAnsi" w:hAnsiTheme="minorHAnsi" w:cstheme="minorHAnsi"/>
          <w:sz w:val="20"/>
          <w:szCs w:val="20"/>
        </w:rPr>
        <w:t xml:space="preserve"> to demonstrate the potential tasks to accomplish the project.</w:t>
      </w:r>
      <w:r w:rsidR="00307F93" w:rsidRPr="003908AF">
        <w:rPr>
          <w:rFonts w:asciiTheme="minorHAnsi" w:hAnsiTheme="minorHAnsi" w:cstheme="minorHAnsi"/>
          <w:sz w:val="20"/>
          <w:szCs w:val="20"/>
        </w:rPr>
        <w:t xml:space="preserve"> Power Apps was used to create reports for clients based on a questionnaire fil</w:t>
      </w:r>
      <w:r w:rsidR="00A67E36" w:rsidRPr="003908AF">
        <w:rPr>
          <w:rFonts w:asciiTheme="minorHAnsi" w:hAnsiTheme="minorHAnsi" w:cstheme="minorHAnsi"/>
          <w:sz w:val="20"/>
          <w:szCs w:val="20"/>
        </w:rPr>
        <w:t>l</w:t>
      </w:r>
      <w:r w:rsidR="00307F93" w:rsidRPr="003908AF">
        <w:rPr>
          <w:rFonts w:asciiTheme="minorHAnsi" w:hAnsiTheme="minorHAnsi" w:cstheme="minorHAnsi"/>
          <w:sz w:val="20"/>
          <w:szCs w:val="20"/>
        </w:rPr>
        <w:t>ed out during site visits.</w:t>
      </w:r>
      <w:r w:rsidR="00664B36" w:rsidRPr="003908AF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609B7399" w14:textId="14F488E3" w:rsidR="00FF1C97" w:rsidRPr="003908AF" w:rsidRDefault="005C1CC9" w:rsidP="00664B36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color w:val="000000"/>
          <w:sz w:val="20"/>
          <w:szCs w:val="20"/>
          <w:shd w:val="clear" w:color="auto" w:fill="FFFFFF"/>
        </w:rPr>
      </w:pPr>
      <w:r w:rsidRPr="003908AF">
        <w:rPr>
          <w:rFonts w:asciiTheme="minorHAnsi" w:hAnsiTheme="minorHAnsi" w:cstheme="minorHAnsi"/>
          <w:sz w:val="20"/>
          <w:szCs w:val="20"/>
        </w:rPr>
        <w:t>C</w:t>
      </w:r>
      <w:r w:rsidR="00664B36" w:rsidRPr="003908AF">
        <w:rPr>
          <w:rFonts w:asciiTheme="minorHAnsi" w:hAnsiTheme="minorHAnsi" w:cstheme="minorHAnsi"/>
          <w:sz w:val="20"/>
          <w:szCs w:val="20"/>
        </w:rPr>
        <w:t>reated KPI dashboards in CRM and reviewed them with sales team managers so they can</w:t>
      </w:r>
      <w:r w:rsidRPr="003908AF">
        <w:rPr>
          <w:rFonts w:asciiTheme="minorHAnsi" w:hAnsiTheme="minorHAnsi" w:cstheme="minorHAnsi"/>
          <w:sz w:val="20"/>
          <w:szCs w:val="20"/>
        </w:rPr>
        <w:t xml:space="preserve"> promptly monitor </w:t>
      </w:r>
      <w:r w:rsidR="00664B36" w:rsidRPr="003908AF">
        <w:rPr>
          <w:rFonts w:asciiTheme="minorHAnsi" w:hAnsiTheme="minorHAnsi" w:cstheme="minorHAnsi"/>
          <w:sz w:val="20"/>
          <w:szCs w:val="20"/>
        </w:rPr>
        <w:t>team progress and company sales</w:t>
      </w:r>
      <w:r w:rsidR="001D6A94" w:rsidRPr="003908AF">
        <w:rPr>
          <w:rFonts w:asciiTheme="minorHAnsi" w:hAnsiTheme="minorHAnsi" w:cstheme="minorHAnsi"/>
          <w:sz w:val="20"/>
          <w:szCs w:val="20"/>
        </w:rPr>
        <w:t xml:space="preserve"> against objectives.</w:t>
      </w:r>
    </w:p>
    <w:p w14:paraId="1A368DBE" w14:textId="6CE5CB2D" w:rsidR="00506373" w:rsidRPr="003908AF" w:rsidRDefault="002832B0" w:rsidP="000C6BBE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3908AF">
        <w:rPr>
          <w:rFonts w:asciiTheme="minorHAnsi" w:hAnsiTheme="minorHAnsi" w:cstheme="minorHAnsi"/>
          <w:sz w:val="20"/>
          <w:szCs w:val="20"/>
        </w:rPr>
        <w:t>R</w:t>
      </w:r>
      <w:r w:rsidR="00506373" w:rsidRPr="003908AF">
        <w:rPr>
          <w:rFonts w:asciiTheme="minorHAnsi" w:hAnsiTheme="minorHAnsi" w:cstheme="minorHAnsi"/>
          <w:sz w:val="20"/>
          <w:szCs w:val="20"/>
        </w:rPr>
        <w:t xml:space="preserve">esponsible for organising team meetings and email management </w:t>
      </w:r>
      <w:r w:rsidR="00135C36" w:rsidRPr="003908AF">
        <w:rPr>
          <w:rFonts w:asciiTheme="minorHAnsi" w:hAnsiTheme="minorHAnsi" w:cstheme="minorHAnsi"/>
          <w:sz w:val="20"/>
          <w:szCs w:val="20"/>
        </w:rPr>
        <w:t xml:space="preserve">for </w:t>
      </w:r>
      <w:r w:rsidR="00506373" w:rsidRPr="003908AF">
        <w:rPr>
          <w:rFonts w:asciiTheme="minorHAnsi" w:hAnsiTheme="minorHAnsi" w:cstheme="minorHAnsi"/>
          <w:sz w:val="20"/>
          <w:szCs w:val="20"/>
        </w:rPr>
        <w:t>correspondence</w:t>
      </w:r>
      <w:r w:rsidR="000C6BBE" w:rsidRPr="003908AF">
        <w:rPr>
          <w:rFonts w:asciiTheme="minorHAnsi" w:hAnsiTheme="minorHAnsi" w:cstheme="minorHAnsi"/>
          <w:sz w:val="20"/>
          <w:szCs w:val="20"/>
        </w:rPr>
        <w:t xml:space="preserve">, </w:t>
      </w:r>
      <w:r w:rsidR="0081250D" w:rsidRPr="003908AF">
        <w:rPr>
          <w:rFonts w:asciiTheme="minorHAnsi" w:hAnsiTheme="minorHAnsi" w:cstheme="minorHAnsi"/>
          <w:sz w:val="20"/>
          <w:szCs w:val="20"/>
        </w:rPr>
        <w:t>taking notes</w:t>
      </w:r>
      <w:r w:rsidR="000C6BBE" w:rsidRPr="003908AF">
        <w:rPr>
          <w:rFonts w:asciiTheme="minorHAnsi" w:hAnsiTheme="minorHAnsi" w:cstheme="minorHAnsi"/>
          <w:sz w:val="20"/>
          <w:szCs w:val="20"/>
        </w:rPr>
        <w:t xml:space="preserve"> during meetings and </w:t>
      </w:r>
      <w:r w:rsidRPr="003908AF">
        <w:rPr>
          <w:rFonts w:asciiTheme="minorHAnsi" w:hAnsiTheme="minorHAnsi" w:cstheme="minorHAnsi"/>
          <w:sz w:val="20"/>
          <w:szCs w:val="20"/>
        </w:rPr>
        <w:t xml:space="preserve">effectively assigning </w:t>
      </w:r>
      <w:r w:rsidR="007C487D" w:rsidRPr="003908AF">
        <w:rPr>
          <w:rFonts w:asciiTheme="minorHAnsi" w:hAnsiTheme="minorHAnsi" w:cstheme="minorHAnsi"/>
          <w:sz w:val="20"/>
          <w:szCs w:val="20"/>
        </w:rPr>
        <w:t>tasks</w:t>
      </w:r>
      <w:r w:rsidR="0081250D" w:rsidRPr="003908AF">
        <w:rPr>
          <w:rFonts w:asciiTheme="minorHAnsi" w:hAnsiTheme="minorHAnsi" w:cstheme="minorHAnsi"/>
          <w:sz w:val="20"/>
          <w:szCs w:val="20"/>
        </w:rPr>
        <w:t xml:space="preserve"> amongst the team</w:t>
      </w:r>
      <w:r w:rsidR="000C6BBE" w:rsidRPr="003908AF">
        <w:rPr>
          <w:rFonts w:asciiTheme="minorHAnsi" w:hAnsiTheme="minorHAnsi" w:cstheme="minorHAnsi"/>
          <w:sz w:val="20"/>
          <w:szCs w:val="20"/>
        </w:rPr>
        <w:t xml:space="preserve"> as a result of the meetings</w:t>
      </w:r>
      <w:r w:rsidR="0081250D" w:rsidRPr="003908AF">
        <w:rPr>
          <w:rFonts w:asciiTheme="minorHAnsi" w:hAnsiTheme="minorHAnsi" w:cstheme="minorHAnsi"/>
          <w:sz w:val="20"/>
          <w:szCs w:val="20"/>
        </w:rPr>
        <w:t>.</w:t>
      </w:r>
    </w:p>
    <w:p w14:paraId="6F5012B4" w14:textId="66C3AC78" w:rsidR="00506373" w:rsidRPr="003908AF" w:rsidRDefault="00C60999" w:rsidP="00731D12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3908AF">
        <w:rPr>
          <w:rFonts w:asciiTheme="minorHAnsi" w:hAnsiTheme="minorHAnsi" w:cstheme="minorHAnsi"/>
          <w:sz w:val="20"/>
          <w:szCs w:val="20"/>
        </w:rPr>
        <w:t>Designed</w:t>
      </w:r>
      <w:r w:rsidR="00506373" w:rsidRPr="003908AF">
        <w:rPr>
          <w:rFonts w:asciiTheme="minorHAnsi" w:hAnsiTheme="minorHAnsi" w:cstheme="minorHAnsi"/>
          <w:sz w:val="20"/>
          <w:szCs w:val="20"/>
        </w:rPr>
        <w:t xml:space="preserve"> and </w:t>
      </w:r>
      <w:r w:rsidRPr="003908AF">
        <w:rPr>
          <w:rFonts w:asciiTheme="minorHAnsi" w:hAnsiTheme="minorHAnsi" w:cstheme="minorHAnsi"/>
          <w:sz w:val="20"/>
          <w:szCs w:val="20"/>
        </w:rPr>
        <w:t>monitored</w:t>
      </w:r>
      <w:r w:rsidR="007108D8" w:rsidRPr="003908AF">
        <w:rPr>
          <w:rFonts w:asciiTheme="minorHAnsi" w:hAnsiTheme="minorHAnsi" w:cstheme="minorHAnsi"/>
          <w:sz w:val="20"/>
          <w:szCs w:val="20"/>
        </w:rPr>
        <w:t xml:space="preserve"> </w:t>
      </w:r>
      <w:r w:rsidR="00506373" w:rsidRPr="003908AF">
        <w:rPr>
          <w:rFonts w:asciiTheme="minorHAnsi" w:hAnsiTheme="minorHAnsi" w:cstheme="minorHAnsi"/>
          <w:sz w:val="20"/>
          <w:szCs w:val="20"/>
        </w:rPr>
        <w:t xml:space="preserve">the project schedule while ensuring deadlines </w:t>
      </w:r>
      <w:r w:rsidR="00524BF1" w:rsidRPr="003908AF">
        <w:rPr>
          <w:rFonts w:asciiTheme="minorHAnsi" w:hAnsiTheme="minorHAnsi" w:cstheme="minorHAnsi"/>
          <w:sz w:val="20"/>
          <w:szCs w:val="20"/>
        </w:rPr>
        <w:t xml:space="preserve">were </w:t>
      </w:r>
      <w:r w:rsidR="00506373" w:rsidRPr="003908AF">
        <w:rPr>
          <w:rFonts w:asciiTheme="minorHAnsi" w:hAnsiTheme="minorHAnsi" w:cstheme="minorHAnsi"/>
          <w:sz w:val="20"/>
          <w:szCs w:val="20"/>
        </w:rPr>
        <w:t>met</w:t>
      </w:r>
      <w:r w:rsidR="00A345C3" w:rsidRPr="003908AF">
        <w:rPr>
          <w:rFonts w:asciiTheme="minorHAnsi" w:hAnsiTheme="minorHAnsi" w:cstheme="minorHAnsi"/>
          <w:sz w:val="20"/>
          <w:szCs w:val="20"/>
        </w:rPr>
        <w:t xml:space="preserve"> and provid</w:t>
      </w:r>
      <w:r w:rsidR="0015348D" w:rsidRPr="003908AF">
        <w:rPr>
          <w:rFonts w:asciiTheme="minorHAnsi" w:hAnsiTheme="minorHAnsi" w:cstheme="minorHAnsi"/>
          <w:sz w:val="20"/>
          <w:szCs w:val="20"/>
        </w:rPr>
        <w:t xml:space="preserve">ed an </w:t>
      </w:r>
      <w:r w:rsidR="00A345C3" w:rsidRPr="003908AF">
        <w:rPr>
          <w:rFonts w:asciiTheme="minorHAnsi" w:hAnsiTheme="minorHAnsi" w:cstheme="minorHAnsi"/>
          <w:sz w:val="20"/>
          <w:szCs w:val="20"/>
        </w:rPr>
        <w:t xml:space="preserve">update </w:t>
      </w:r>
      <w:r w:rsidR="0015348D" w:rsidRPr="003908AF">
        <w:rPr>
          <w:rFonts w:asciiTheme="minorHAnsi" w:hAnsiTheme="minorHAnsi" w:cstheme="minorHAnsi"/>
          <w:sz w:val="20"/>
          <w:szCs w:val="20"/>
        </w:rPr>
        <w:t>at</w:t>
      </w:r>
      <w:r w:rsidR="00A345C3" w:rsidRPr="003908AF">
        <w:rPr>
          <w:rFonts w:asciiTheme="minorHAnsi" w:hAnsiTheme="minorHAnsi" w:cstheme="minorHAnsi"/>
          <w:sz w:val="20"/>
          <w:szCs w:val="20"/>
        </w:rPr>
        <w:t xml:space="preserve"> our weekly meetings.</w:t>
      </w:r>
    </w:p>
    <w:p w14:paraId="3C02D957" w14:textId="0EC649B8" w:rsidR="00506373" w:rsidRPr="003908AF" w:rsidRDefault="00474D87" w:rsidP="00506373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3908AF">
        <w:rPr>
          <w:rFonts w:asciiTheme="minorHAnsi" w:hAnsiTheme="minorHAnsi" w:cstheme="minorHAnsi"/>
          <w:sz w:val="20"/>
          <w:szCs w:val="20"/>
        </w:rPr>
        <w:t>Preparation of</w:t>
      </w:r>
      <w:r w:rsidR="00E154E1" w:rsidRPr="003908AF">
        <w:rPr>
          <w:rFonts w:asciiTheme="minorHAnsi" w:hAnsiTheme="minorHAnsi" w:cstheme="minorHAnsi"/>
          <w:sz w:val="20"/>
          <w:szCs w:val="20"/>
        </w:rPr>
        <w:t xml:space="preserve"> </w:t>
      </w:r>
      <w:r w:rsidR="00506373" w:rsidRPr="003908AF">
        <w:rPr>
          <w:rFonts w:asciiTheme="minorHAnsi" w:hAnsiTheme="minorHAnsi" w:cstheme="minorHAnsi"/>
          <w:sz w:val="20"/>
          <w:szCs w:val="20"/>
        </w:rPr>
        <w:t xml:space="preserve">presentations to update senior team members on the project’s progress and showcase </w:t>
      </w:r>
      <w:r w:rsidRPr="003908AF">
        <w:rPr>
          <w:rFonts w:asciiTheme="minorHAnsi" w:hAnsiTheme="minorHAnsi" w:cstheme="minorHAnsi"/>
          <w:sz w:val="20"/>
          <w:szCs w:val="20"/>
        </w:rPr>
        <w:t>project</w:t>
      </w:r>
      <w:r w:rsidR="00506373" w:rsidRPr="003908AF">
        <w:rPr>
          <w:rFonts w:asciiTheme="minorHAnsi" w:hAnsiTheme="minorHAnsi" w:cstheme="minorHAnsi"/>
          <w:sz w:val="20"/>
          <w:szCs w:val="20"/>
        </w:rPr>
        <w:t xml:space="preserve"> value</w:t>
      </w:r>
      <w:r w:rsidR="00203C9F" w:rsidRPr="003908AF">
        <w:rPr>
          <w:rFonts w:asciiTheme="minorHAnsi" w:hAnsiTheme="minorHAnsi" w:cstheme="minorHAnsi"/>
          <w:sz w:val="20"/>
          <w:szCs w:val="20"/>
        </w:rPr>
        <w:t>.</w:t>
      </w:r>
    </w:p>
    <w:p w14:paraId="7FA6BDE5" w14:textId="0CA0EC5F" w:rsidR="00227286" w:rsidRPr="003908AF" w:rsidRDefault="00BD7A34" w:rsidP="00227286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Style w:val="yiv0772673426eop"/>
          <w:rFonts w:asciiTheme="minorHAnsi" w:hAnsiTheme="minorHAnsi" w:cstheme="minorHAnsi"/>
          <w:sz w:val="20"/>
          <w:szCs w:val="20"/>
        </w:rPr>
      </w:pPr>
      <w:r w:rsidRPr="003908AF">
        <w:rPr>
          <w:rFonts w:asciiTheme="minorHAnsi" w:hAnsiTheme="minorHAnsi" w:cstheme="minorHAnsi"/>
          <w:sz w:val="20"/>
          <w:szCs w:val="20"/>
        </w:rPr>
        <w:t>I</w:t>
      </w:r>
      <w:r w:rsidR="00312368" w:rsidRPr="003908AF">
        <w:rPr>
          <w:rFonts w:asciiTheme="minorHAnsi" w:hAnsiTheme="minorHAnsi" w:cstheme="minorHAnsi"/>
          <w:sz w:val="20"/>
          <w:szCs w:val="20"/>
        </w:rPr>
        <w:t xml:space="preserve">nvolved in </w:t>
      </w:r>
      <w:r w:rsidR="00B158F2" w:rsidRPr="00B158F2">
        <w:rPr>
          <w:rFonts w:asciiTheme="minorHAnsi" w:hAnsiTheme="minorHAnsi" w:cstheme="minorHAnsi"/>
          <w:sz w:val="20"/>
          <w:szCs w:val="20"/>
        </w:rPr>
        <w:t xml:space="preserve">various projects demonstrating agility in different situations by working flexibly, </w:t>
      </w:r>
      <w:r w:rsidR="00756A89">
        <w:rPr>
          <w:rFonts w:asciiTheme="minorHAnsi" w:hAnsiTheme="minorHAnsi" w:cstheme="minorHAnsi"/>
          <w:sz w:val="20"/>
          <w:szCs w:val="20"/>
        </w:rPr>
        <w:t xml:space="preserve">and </w:t>
      </w:r>
      <w:r w:rsidR="0009115F">
        <w:rPr>
          <w:rFonts w:asciiTheme="minorHAnsi" w:hAnsiTheme="minorHAnsi" w:cstheme="minorHAnsi"/>
          <w:sz w:val="20"/>
          <w:szCs w:val="20"/>
        </w:rPr>
        <w:t>c</w:t>
      </w:r>
      <w:r w:rsidR="00312368" w:rsidRPr="003908AF">
        <w:rPr>
          <w:rFonts w:asciiTheme="minorHAnsi" w:hAnsiTheme="minorHAnsi" w:cstheme="minorHAnsi"/>
          <w:sz w:val="20"/>
          <w:szCs w:val="20"/>
        </w:rPr>
        <w:t>reatively</w:t>
      </w:r>
      <w:r w:rsidR="00901E78" w:rsidRPr="003908AF">
        <w:rPr>
          <w:rFonts w:asciiTheme="minorHAnsi" w:hAnsiTheme="minorHAnsi" w:cstheme="minorHAnsi"/>
          <w:sz w:val="20"/>
          <w:szCs w:val="20"/>
        </w:rPr>
        <w:t>, and growing in the process</w:t>
      </w:r>
      <w:r w:rsidR="00227286" w:rsidRPr="003908AF">
        <w:rPr>
          <w:rStyle w:val="yiv0772673426eop"/>
          <w:rFonts w:asciiTheme="minorHAnsi" w:hAnsiTheme="minorHAnsi" w:cstheme="minorHAnsi"/>
          <w:sz w:val="20"/>
          <w:szCs w:val="20"/>
        </w:rPr>
        <w:t>.</w:t>
      </w:r>
    </w:p>
    <w:p w14:paraId="7220AA6E" w14:textId="6508CB48" w:rsidR="00E82D3C" w:rsidRPr="003908AF" w:rsidRDefault="000D4B2A" w:rsidP="00DE559C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Style w:val="yiv0772673426eop"/>
          <w:rFonts w:asciiTheme="minorHAnsi" w:hAnsiTheme="minorHAnsi" w:cstheme="minorHAnsi"/>
          <w:color w:val="1D2228"/>
          <w:sz w:val="20"/>
          <w:szCs w:val="20"/>
        </w:rPr>
      </w:pPr>
      <w:r w:rsidRPr="003908AF">
        <w:rPr>
          <w:rStyle w:val="yiv0772673426eop"/>
          <w:rFonts w:asciiTheme="minorHAnsi" w:hAnsiTheme="minorHAnsi" w:cstheme="minorHAnsi"/>
          <w:color w:val="1D2228"/>
          <w:sz w:val="20"/>
          <w:szCs w:val="20"/>
        </w:rPr>
        <w:t>Confidently questioned project scope and ways of working</w:t>
      </w:r>
      <w:r w:rsidR="00384A15" w:rsidRPr="003908AF">
        <w:rPr>
          <w:rStyle w:val="yiv0772673426eop"/>
          <w:rFonts w:asciiTheme="minorHAnsi" w:hAnsiTheme="minorHAnsi" w:cstheme="minorHAnsi"/>
          <w:color w:val="1D2228"/>
          <w:sz w:val="20"/>
          <w:szCs w:val="20"/>
        </w:rPr>
        <w:t xml:space="preserve"> to deepen my knowledge and understanding </w:t>
      </w:r>
      <w:r w:rsidRPr="003908AF">
        <w:rPr>
          <w:rStyle w:val="yiv0772673426eop"/>
          <w:rFonts w:asciiTheme="minorHAnsi" w:hAnsiTheme="minorHAnsi" w:cstheme="minorHAnsi"/>
          <w:color w:val="1D2228"/>
          <w:sz w:val="20"/>
          <w:szCs w:val="20"/>
        </w:rPr>
        <w:t>in order to identify</w:t>
      </w:r>
      <w:r w:rsidR="00384A15" w:rsidRPr="003908AF">
        <w:rPr>
          <w:rStyle w:val="yiv0772673426eop"/>
          <w:rFonts w:asciiTheme="minorHAnsi" w:hAnsiTheme="minorHAnsi" w:cstheme="minorHAnsi"/>
          <w:color w:val="1D2228"/>
          <w:sz w:val="20"/>
          <w:szCs w:val="20"/>
        </w:rPr>
        <w:t xml:space="preserve"> possible solutions to make more informed </w:t>
      </w:r>
      <w:r w:rsidR="00D73821" w:rsidRPr="003908AF">
        <w:rPr>
          <w:rStyle w:val="yiv0772673426eop"/>
          <w:rFonts w:asciiTheme="minorHAnsi" w:hAnsiTheme="minorHAnsi" w:cstheme="minorHAnsi"/>
          <w:color w:val="1D2228"/>
          <w:sz w:val="20"/>
          <w:szCs w:val="20"/>
        </w:rPr>
        <w:t xml:space="preserve">decisions aligned </w:t>
      </w:r>
      <w:r w:rsidR="00873684" w:rsidRPr="003908AF">
        <w:rPr>
          <w:rStyle w:val="yiv0772673426eop"/>
          <w:rFonts w:asciiTheme="minorHAnsi" w:hAnsiTheme="minorHAnsi" w:cstheme="minorHAnsi"/>
          <w:color w:val="1D2228"/>
          <w:sz w:val="20"/>
          <w:szCs w:val="20"/>
        </w:rPr>
        <w:t>with</w:t>
      </w:r>
      <w:r w:rsidR="00D73821" w:rsidRPr="003908AF">
        <w:rPr>
          <w:rStyle w:val="yiv0772673426eop"/>
          <w:rFonts w:asciiTheme="minorHAnsi" w:hAnsiTheme="minorHAnsi" w:cstheme="minorHAnsi"/>
          <w:color w:val="1D2228"/>
          <w:sz w:val="20"/>
          <w:szCs w:val="20"/>
        </w:rPr>
        <w:t xml:space="preserve"> the business.</w:t>
      </w:r>
    </w:p>
    <w:p w14:paraId="12353A41" w14:textId="77777777" w:rsidR="00DE559C" w:rsidRPr="003908AF" w:rsidRDefault="00DE559C" w:rsidP="00DE559C">
      <w:pPr>
        <w:widowControl w:val="0"/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theme="minorHAnsi"/>
          <w:color w:val="1D2228"/>
          <w:sz w:val="20"/>
          <w:szCs w:val="20"/>
        </w:rPr>
      </w:pPr>
    </w:p>
    <w:p w14:paraId="68D0B846" w14:textId="77777777" w:rsidR="00873684" w:rsidRPr="003908AF" w:rsidRDefault="00A13D85" w:rsidP="00873684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Style w:val="cf01"/>
          <w:color w:val="FF0000"/>
          <w:sz w:val="20"/>
          <w:szCs w:val="20"/>
        </w:rPr>
      </w:pPr>
      <w:r w:rsidRPr="003908AF">
        <w:rPr>
          <w:rFonts w:asciiTheme="minorHAnsi" w:hAnsiTheme="minorHAnsi" w:cstheme="minorHAnsi"/>
          <w:i/>
          <w:sz w:val="20"/>
          <w:szCs w:val="20"/>
        </w:rPr>
        <w:t xml:space="preserve">Key </w:t>
      </w:r>
      <w:r w:rsidR="00774CA3" w:rsidRPr="003908AF">
        <w:rPr>
          <w:rFonts w:asciiTheme="minorHAnsi" w:hAnsiTheme="minorHAnsi" w:cstheme="minorHAnsi"/>
          <w:i/>
          <w:sz w:val="20"/>
          <w:szCs w:val="20"/>
        </w:rPr>
        <w:t>achievements</w:t>
      </w:r>
      <w:r w:rsidRPr="003908AF">
        <w:rPr>
          <w:rFonts w:asciiTheme="minorHAnsi" w:hAnsiTheme="minorHAnsi" w:cstheme="minorHAnsi"/>
          <w:i/>
          <w:sz w:val="20"/>
          <w:szCs w:val="20"/>
        </w:rPr>
        <w:t>/p</w:t>
      </w:r>
      <w:r w:rsidR="00AE7A01" w:rsidRPr="003908AF">
        <w:rPr>
          <w:rFonts w:asciiTheme="minorHAnsi" w:hAnsiTheme="minorHAnsi" w:cstheme="minorHAnsi"/>
          <w:i/>
          <w:sz w:val="20"/>
          <w:szCs w:val="20"/>
        </w:rPr>
        <w:t>rojects</w:t>
      </w:r>
    </w:p>
    <w:p w14:paraId="030A482C" w14:textId="5E604473" w:rsidR="00731D12" w:rsidRPr="003908AF" w:rsidRDefault="008A648F" w:rsidP="00873684">
      <w:pPr>
        <w:pStyle w:val="ListParagraph"/>
        <w:widowControl w:val="0"/>
        <w:numPr>
          <w:ilvl w:val="0"/>
          <w:numId w:val="47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i/>
          <w:sz w:val="20"/>
          <w:szCs w:val="20"/>
        </w:rPr>
      </w:pPr>
      <w:r w:rsidRPr="003908AF">
        <w:rPr>
          <w:rFonts w:asciiTheme="minorHAnsi" w:hAnsiTheme="minorHAnsi" w:cstheme="minorHAnsi"/>
          <w:sz w:val="20"/>
          <w:szCs w:val="20"/>
        </w:rPr>
        <w:t>The CRM improvement and development project was s</w:t>
      </w:r>
      <w:r w:rsidR="00075512" w:rsidRPr="003908AF">
        <w:rPr>
          <w:rFonts w:asciiTheme="minorHAnsi" w:hAnsiTheme="minorHAnsi" w:cstheme="minorHAnsi"/>
          <w:sz w:val="20"/>
          <w:szCs w:val="20"/>
        </w:rPr>
        <w:t xml:space="preserve">uccessful </w:t>
      </w:r>
      <w:r w:rsidRPr="003908AF">
        <w:rPr>
          <w:rFonts w:asciiTheme="minorHAnsi" w:hAnsiTheme="minorHAnsi" w:cstheme="minorHAnsi"/>
          <w:sz w:val="20"/>
          <w:szCs w:val="20"/>
        </w:rPr>
        <w:t xml:space="preserve">as our target goals </w:t>
      </w:r>
      <w:r w:rsidR="00763F89" w:rsidRPr="003908AF">
        <w:rPr>
          <w:rFonts w:asciiTheme="minorHAnsi" w:hAnsiTheme="minorHAnsi" w:cstheme="minorHAnsi"/>
          <w:sz w:val="20"/>
          <w:szCs w:val="20"/>
        </w:rPr>
        <w:t xml:space="preserve">were met </w:t>
      </w:r>
      <w:r w:rsidRPr="003908AF">
        <w:rPr>
          <w:rFonts w:asciiTheme="minorHAnsi" w:hAnsiTheme="minorHAnsi" w:cstheme="minorHAnsi"/>
          <w:sz w:val="20"/>
          <w:szCs w:val="20"/>
        </w:rPr>
        <w:t xml:space="preserve">so </w:t>
      </w:r>
      <w:r w:rsidR="00763F89" w:rsidRPr="003908AF">
        <w:rPr>
          <w:rFonts w:asciiTheme="minorHAnsi" w:hAnsiTheme="minorHAnsi" w:cstheme="minorHAnsi"/>
          <w:sz w:val="20"/>
          <w:szCs w:val="20"/>
        </w:rPr>
        <w:t xml:space="preserve">that </w:t>
      </w:r>
      <w:r w:rsidRPr="003908AF">
        <w:rPr>
          <w:rFonts w:asciiTheme="minorHAnsi" w:hAnsiTheme="minorHAnsi" w:cstheme="minorHAnsi"/>
          <w:sz w:val="20"/>
          <w:szCs w:val="20"/>
        </w:rPr>
        <w:t xml:space="preserve">different </w:t>
      </w:r>
      <w:r w:rsidR="00763F89" w:rsidRPr="003908AF">
        <w:rPr>
          <w:rFonts w:asciiTheme="minorHAnsi" w:hAnsiTheme="minorHAnsi" w:cstheme="minorHAnsi"/>
          <w:sz w:val="20"/>
          <w:szCs w:val="20"/>
        </w:rPr>
        <w:lastRenderedPageBreak/>
        <w:t>departments</w:t>
      </w:r>
      <w:r w:rsidRPr="003908AF">
        <w:rPr>
          <w:rFonts w:asciiTheme="minorHAnsi" w:hAnsiTheme="minorHAnsi" w:cstheme="minorHAnsi"/>
          <w:sz w:val="20"/>
          <w:szCs w:val="20"/>
        </w:rPr>
        <w:t xml:space="preserve"> within the company </w:t>
      </w:r>
      <w:r w:rsidR="000B02CF">
        <w:rPr>
          <w:rFonts w:asciiTheme="minorHAnsi" w:hAnsiTheme="minorHAnsi" w:cstheme="minorHAnsi"/>
          <w:sz w:val="20"/>
          <w:szCs w:val="20"/>
        </w:rPr>
        <w:t>could</w:t>
      </w:r>
      <w:r w:rsidRPr="003908AF">
        <w:rPr>
          <w:rFonts w:asciiTheme="minorHAnsi" w:hAnsiTheme="minorHAnsi" w:cstheme="minorHAnsi"/>
          <w:sz w:val="20"/>
          <w:szCs w:val="20"/>
        </w:rPr>
        <w:t xml:space="preserve"> use the</w:t>
      </w:r>
      <w:r w:rsidR="00CD13FF" w:rsidRPr="003908AF">
        <w:rPr>
          <w:rFonts w:asciiTheme="minorHAnsi" w:hAnsiTheme="minorHAnsi" w:cstheme="minorHAnsi"/>
          <w:sz w:val="20"/>
          <w:szCs w:val="20"/>
        </w:rPr>
        <w:t xml:space="preserve"> system effectively</w:t>
      </w:r>
      <w:r w:rsidR="0001622E" w:rsidRPr="003908AF">
        <w:rPr>
          <w:rFonts w:asciiTheme="minorHAnsi" w:hAnsiTheme="minorHAnsi" w:cstheme="minorHAnsi"/>
          <w:sz w:val="20"/>
          <w:szCs w:val="20"/>
        </w:rPr>
        <w:t>.</w:t>
      </w:r>
      <w:r w:rsidR="00F333C5" w:rsidRPr="003908AF">
        <w:rPr>
          <w:rFonts w:asciiTheme="minorHAnsi" w:hAnsiTheme="minorHAnsi" w:cstheme="minorHAnsi"/>
          <w:sz w:val="20"/>
          <w:szCs w:val="20"/>
        </w:rPr>
        <w:t xml:space="preserve"> </w:t>
      </w:r>
      <w:r w:rsidR="00F333C5" w:rsidRPr="003908AF">
        <w:rPr>
          <w:rStyle w:val="yiv0772673426eop"/>
          <w:rFonts w:asciiTheme="minorHAnsi" w:hAnsiTheme="minorHAnsi" w:cstheme="minorHAnsi"/>
          <w:color w:val="1D2228"/>
          <w:sz w:val="20"/>
          <w:szCs w:val="20"/>
        </w:rPr>
        <w:t>I delivered 10 training modules across a headcount of 5 colleagues in a 2-month period.</w:t>
      </w:r>
    </w:p>
    <w:p w14:paraId="360DF559" w14:textId="0215F38D" w:rsidR="00403357" w:rsidRPr="003908AF" w:rsidRDefault="00403357" w:rsidP="00403357">
      <w:pPr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3908AF">
        <w:rPr>
          <w:rFonts w:asciiTheme="minorHAnsi" w:hAnsiTheme="minorHAnsi" w:cstheme="minorHAnsi"/>
          <w:sz w:val="20"/>
          <w:szCs w:val="20"/>
        </w:rPr>
        <w:t>Additional projects I worked on were: improving the customer portal to reduce calls and emails the help desk receive</w:t>
      </w:r>
      <w:r w:rsidR="00E557E8" w:rsidRPr="003908AF">
        <w:rPr>
          <w:rFonts w:asciiTheme="minorHAnsi" w:hAnsiTheme="minorHAnsi" w:cstheme="minorHAnsi"/>
          <w:sz w:val="20"/>
          <w:szCs w:val="20"/>
        </w:rPr>
        <w:t>d</w:t>
      </w:r>
      <w:r w:rsidR="00E07133" w:rsidRPr="003908AF">
        <w:rPr>
          <w:rFonts w:asciiTheme="minorHAnsi" w:hAnsiTheme="minorHAnsi" w:cstheme="minorHAnsi"/>
          <w:sz w:val="20"/>
          <w:szCs w:val="20"/>
        </w:rPr>
        <w:t xml:space="preserve">. </w:t>
      </w:r>
      <w:r w:rsidR="00292C89" w:rsidRPr="003908AF">
        <w:rPr>
          <w:rFonts w:asciiTheme="minorHAnsi" w:hAnsiTheme="minorHAnsi" w:cstheme="minorHAnsi"/>
          <w:sz w:val="20"/>
          <w:szCs w:val="20"/>
        </w:rPr>
        <w:t>I played a key role in</w:t>
      </w:r>
      <w:r w:rsidRPr="003908AF">
        <w:rPr>
          <w:rFonts w:asciiTheme="minorHAnsi" w:hAnsiTheme="minorHAnsi" w:cstheme="minorHAnsi"/>
          <w:sz w:val="20"/>
          <w:szCs w:val="20"/>
        </w:rPr>
        <w:t xml:space="preserve"> the company</w:t>
      </w:r>
      <w:r w:rsidR="00292C89" w:rsidRPr="003908AF">
        <w:rPr>
          <w:rFonts w:asciiTheme="minorHAnsi" w:hAnsiTheme="minorHAnsi" w:cstheme="minorHAnsi"/>
          <w:sz w:val="20"/>
          <w:szCs w:val="20"/>
        </w:rPr>
        <w:t>’s</w:t>
      </w:r>
      <w:r w:rsidRPr="003908AF">
        <w:rPr>
          <w:rFonts w:asciiTheme="minorHAnsi" w:hAnsiTheme="minorHAnsi" w:cstheme="minorHAnsi"/>
          <w:sz w:val="20"/>
          <w:szCs w:val="20"/>
        </w:rPr>
        <w:t xml:space="preserve"> rebranding project where I was responsible for preparing a list of contacts </w:t>
      </w:r>
      <w:r w:rsidR="00CC01A9" w:rsidRPr="003908AF">
        <w:rPr>
          <w:rFonts w:asciiTheme="minorHAnsi" w:hAnsiTheme="minorHAnsi" w:cstheme="minorHAnsi"/>
          <w:sz w:val="20"/>
          <w:szCs w:val="20"/>
        </w:rPr>
        <w:t xml:space="preserve">for the marketing team </w:t>
      </w:r>
      <w:r w:rsidR="003728FE" w:rsidRPr="003908AF">
        <w:rPr>
          <w:rFonts w:asciiTheme="minorHAnsi" w:hAnsiTheme="minorHAnsi" w:cstheme="minorHAnsi"/>
          <w:sz w:val="20"/>
          <w:szCs w:val="20"/>
        </w:rPr>
        <w:t xml:space="preserve">to </w:t>
      </w:r>
      <w:r w:rsidR="00645CB2" w:rsidRPr="003908AF">
        <w:rPr>
          <w:rFonts w:asciiTheme="minorHAnsi" w:hAnsiTheme="minorHAnsi" w:cstheme="minorHAnsi"/>
          <w:sz w:val="20"/>
          <w:szCs w:val="20"/>
        </w:rPr>
        <w:t>c</w:t>
      </w:r>
      <w:r w:rsidRPr="003908AF">
        <w:rPr>
          <w:rFonts w:asciiTheme="minorHAnsi" w:hAnsiTheme="minorHAnsi" w:cstheme="minorHAnsi"/>
          <w:sz w:val="20"/>
          <w:szCs w:val="20"/>
        </w:rPr>
        <w:t xml:space="preserve">ommunicate this </w:t>
      </w:r>
      <w:r w:rsidR="005314DF" w:rsidRPr="003908AF">
        <w:rPr>
          <w:rFonts w:asciiTheme="minorHAnsi" w:hAnsiTheme="minorHAnsi" w:cstheme="minorHAnsi"/>
          <w:sz w:val="20"/>
          <w:szCs w:val="20"/>
        </w:rPr>
        <w:t xml:space="preserve">significant </w:t>
      </w:r>
      <w:r w:rsidRPr="003908AF">
        <w:rPr>
          <w:rFonts w:asciiTheme="minorHAnsi" w:hAnsiTheme="minorHAnsi" w:cstheme="minorHAnsi"/>
          <w:sz w:val="20"/>
          <w:szCs w:val="20"/>
        </w:rPr>
        <w:t>change</w:t>
      </w:r>
      <w:r w:rsidR="00EE2773" w:rsidRPr="003908AF">
        <w:rPr>
          <w:rFonts w:asciiTheme="minorHAnsi" w:hAnsiTheme="minorHAnsi" w:cstheme="minorHAnsi"/>
          <w:sz w:val="20"/>
          <w:szCs w:val="20"/>
        </w:rPr>
        <w:t xml:space="preserve"> </w:t>
      </w:r>
      <w:r w:rsidR="00CC01A9" w:rsidRPr="003908AF">
        <w:rPr>
          <w:rFonts w:asciiTheme="minorHAnsi" w:hAnsiTheme="minorHAnsi" w:cstheme="minorHAnsi"/>
          <w:sz w:val="20"/>
          <w:szCs w:val="20"/>
        </w:rPr>
        <w:t xml:space="preserve">to </w:t>
      </w:r>
      <w:r w:rsidR="00EE2773" w:rsidRPr="003908AF">
        <w:rPr>
          <w:rFonts w:asciiTheme="minorHAnsi" w:hAnsiTheme="minorHAnsi" w:cstheme="minorHAnsi"/>
          <w:sz w:val="20"/>
          <w:szCs w:val="20"/>
        </w:rPr>
        <w:t>clients</w:t>
      </w:r>
      <w:r w:rsidRPr="003908AF">
        <w:rPr>
          <w:rFonts w:asciiTheme="minorHAnsi" w:hAnsiTheme="minorHAnsi" w:cstheme="minorHAnsi"/>
          <w:sz w:val="20"/>
          <w:szCs w:val="20"/>
        </w:rPr>
        <w:t>.</w:t>
      </w:r>
      <w:r w:rsidR="00E07133" w:rsidRPr="003908AF">
        <w:rPr>
          <w:rFonts w:asciiTheme="minorHAnsi" w:hAnsiTheme="minorHAnsi" w:cstheme="minorHAnsi"/>
          <w:sz w:val="20"/>
          <w:szCs w:val="20"/>
        </w:rPr>
        <w:t xml:space="preserve"> I </w:t>
      </w:r>
      <w:r w:rsidR="009E404E" w:rsidRPr="003908AF">
        <w:rPr>
          <w:rFonts w:asciiTheme="minorHAnsi" w:hAnsiTheme="minorHAnsi" w:cstheme="minorHAnsi"/>
          <w:sz w:val="20"/>
          <w:szCs w:val="20"/>
        </w:rPr>
        <w:t xml:space="preserve">was also able to </w:t>
      </w:r>
      <w:r w:rsidR="00292C89" w:rsidRPr="003908AF">
        <w:rPr>
          <w:rFonts w:asciiTheme="minorHAnsi" w:hAnsiTheme="minorHAnsi" w:cstheme="minorHAnsi"/>
          <w:sz w:val="20"/>
          <w:szCs w:val="20"/>
        </w:rPr>
        <w:t>m</w:t>
      </w:r>
      <w:r w:rsidR="009E404E" w:rsidRPr="003908AF">
        <w:rPr>
          <w:rFonts w:asciiTheme="minorHAnsi" w:hAnsiTheme="minorHAnsi" w:cstheme="minorHAnsi"/>
          <w:sz w:val="20"/>
          <w:szCs w:val="20"/>
        </w:rPr>
        <w:t>e</w:t>
      </w:r>
      <w:r w:rsidR="00292C89" w:rsidRPr="003908AF">
        <w:rPr>
          <w:rFonts w:asciiTheme="minorHAnsi" w:hAnsiTheme="minorHAnsi" w:cstheme="minorHAnsi"/>
          <w:sz w:val="20"/>
          <w:szCs w:val="20"/>
        </w:rPr>
        <w:t xml:space="preserve">et tight deadlines </w:t>
      </w:r>
      <w:r w:rsidR="00E07133" w:rsidRPr="003908AF">
        <w:rPr>
          <w:rFonts w:asciiTheme="minorHAnsi" w:hAnsiTheme="minorHAnsi" w:cstheme="minorHAnsi"/>
          <w:sz w:val="20"/>
          <w:szCs w:val="20"/>
        </w:rPr>
        <w:t>while working on multiple projects at the same time.</w:t>
      </w:r>
    </w:p>
    <w:p w14:paraId="5B6A8441" w14:textId="77777777" w:rsidR="000675D0" w:rsidRPr="003908AF" w:rsidRDefault="000675D0" w:rsidP="000675D0">
      <w:pPr>
        <w:widowControl w:val="0"/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theme="minorHAnsi"/>
          <w:i/>
          <w:color w:val="FF0000"/>
          <w:sz w:val="20"/>
          <w:szCs w:val="20"/>
        </w:rPr>
      </w:pPr>
    </w:p>
    <w:p w14:paraId="39A6984A" w14:textId="77777777" w:rsidR="007111D4" w:rsidRPr="003908AF" w:rsidRDefault="00137CA8" w:rsidP="007111D4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3908AF">
        <w:rPr>
          <w:rFonts w:asciiTheme="minorHAnsi" w:hAnsiTheme="minorHAnsi" w:cstheme="minorHAnsi"/>
          <w:b/>
          <w:bCs/>
          <w:sz w:val="20"/>
          <w:szCs w:val="20"/>
        </w:rPr>
        <w:t>ICTS Security Agent at Gatwick Airport: July 2018 – March 2019</w:t>
      </w:r>
    </w:p>
    <w:p w14:paraId="294F6097" w14:textId="77777777" w:rsidR="007111D4" w:rsidRPr="003908AF" w:rsidRDefault="007111D4" w:rsidP="007111D4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b/>
          <w:bCs/>
          <w:sz w:val="20"/>
          <w:szCs w:val="20"/>
        </w:rPr>
      </w:pPr>
    </w:p>
    <w:p w14:paraId="18067182" w14:textId="472D20C8" w:rsidR="00C423EF" w:rsidRPr="003908AF" w:rsidRDefault="00CF2D3F" w:rsidP="007111D4">
      <w:pPr>
        <w:pStyle w:val="ListParagraph"/>
        <w:widowControl w:val="0"/>
        <w:numPr>
          <w:ilvl w:val="0"/>
          <w:numId w:val="44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3908AF">
        <w:rPr>
          <w:rFonts w:asciiTheme="minorHAnsi" w:hAnsiTheme="minorHAnsi" w:cstheme="minorHAnsi"/>
          <w:sz w:val="20"/>
          <w:szCs w:val="20"/>
        </w:rPr>
        <w:t>R</w:t>
      </w:r>
      <w:r w:rsidR="00AB1EB8" w:rsidRPr="003908AF">
        <w:rPr>
          <w:rFonts w:asciiTheme="minorHAnsi" w:hAnsiTheme="minorHAnsi" w:cstheme="minorHAnsi"/>
          <w:sz w:val="20"/>
          <w:szCs w:val="20"/>
        </w:rPr>
        <w:t>esponsible for thoroughly checking passengers for any prohibited items including unauthorised weapons, explosives and incendiary materials to</w:t>
      </w:r>
      <w:r w:rsidR="00A26344" w:rsidRPr="003908AF">
        <w:rPr>
          <w:rFonts w:asciiTheme="minorHAnsi" w:hAnsiTheme="minorHAnsi" w:cstheme="minorHAnsi"/>
          <w:sz w:val="20"/>
          <w:szCs w:val="20"/>
        </w:rPr>
        <w:t xml:space="preserve"> ensure the safety of onboarding passengers and the aircraft.</w:t>
      </w:r>
    </w:p>
    <w:p w14:paraId="46113F0C" w14:textId="47A7EE9E" w:rsidR="009C1B66" w:rsidRPr="003908AF" w:rsidRDefault="00A74501" w:rsidP="00C423EF">
      <w:pPr>
        <w:pStyle w:val="ListParagraph"/>
        <w:widowControl w:val="0"/>
        <w:numPr>
          <w:ilvl w:val="0"/>
          <w:numId w:val="41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3908AF">
        <w:rPr>
          <w:rFonts w:asciiTheme="minorHAnsi" w:hAnsiTheme="minorHAnsi" w:cstheme="minorHAnsi"/>
          <w:sz w:val="20"/>
          <w:szCs w:val="20"/>
        </w:rPr>
        <w:t>R</w:t>
      </w:r>
      <w:r w:rsidR="009C1B66" w:rsidRPr="003908AF">
        <w:rPr>
          <w:rFonts w:asciiTheme="minorHAnsi" w:hAnsiTheme="minorHAnsi" w:cstheme="minorHAnsi"/>
          <w:sz w:val="20"/>
          <w:szCs w:val="20"/>
        </w:rPr>
        <w:t>esponsibility within a team for the security of flights and passengers.</w:t>
      </w:r>
    </w:p>
    <w:p w14:paraId="00310B5D" w14:textId="1E9BBCCA" w:rsidR="00B76343" w:rsidRPr="003908AF" w:rsidRDefault="00B76343" w:rsidP="009C1B66">
      <w:pPr>
        <w:pStyle w:val="ListParagraph"/>
        <w:numPr>
          <w:ilvl w:val="0"/>
          <w:numId w:val="1"/>
        </w:numPr>
        <w:spacing w:line="0" w:lineRule="atLeast"/>
        <w:jc w:val="both"/>
        <w:rPr>
          <w:rFonts w:asciiTheme="minorHAnsi" w:hAnsiTheme="minorHAnsi" w:cstheme="minorHAnsi"/>
          <w:sz w:val="20"/>
          <w:szCs w:val="20"/>
        </w:rPr>
      </w:pPr>
      <w:r w:rsidRPr="003908AF">
        <w:rPr>
          <w:rFonts w:asciiTheme="minorHAnsi" w:hAnsiTheme="minorHAnsi" w:cstheme="minorHAnsi"/>
          <w:sz w:val="20"/>
          <w:szCs w:val="20"/>
        </w:rPr>
        <w:t xml:space="preserve">Customer service and confidence in communicating any problems that were discovered and </w:t>
      </w:r>
      <w:r w:rsidR="00560594">
        <w:rPr>
          <w:rFonts w:asciiTheme="minorHAnsi" w:hAnsiTheme="minorHAnsi" w:cstheme="minorHAnsi"/>
          <w:sz w:val="20"/>
          <w:szCs w:val="20"/>
        </w:rPr>
        <w:t>providing</w:t>
      </w:r>
      <w:r w:rsidRPr="003908AF">
        <w:rPr>
          <w:rFonts w:asciiTheme="minorHAnsi" w:hAnsiTheme="minorHAnsi" w:cstheme="minorHAnsi"/>
          <w:sz w:val="20"/>
          <w:szCs w:val="20"/>
        </w:rPr>
        <w:t xml:space="preserve"> answers to curious passengers.</w:t>
      </w:r>
    </w:p>
    <w:p w14:paraId="7A070B10" w14:textId="77777777" w:rsidR="00A26344" w:rsidRPr="003908AF" w:rsidRDefault="009C1B66" w:rsidP="00A26344">
      <w:pPr>
        <w:pStyle w:val="ListParagraph"/>
        <w:numPr>
          <w:ilvl w:val="0"/>
          <w:numId w:val="1"/>
        </w:numPr>
        <w:spacing w:line="0" w:lineRule="atLeast"/>
        <w:jc w:val="both"/>
        <w:rPr>
          <w:rFonts w:asciiTheme="minorHAnsi" w:hAnsiTheme="minorHAnsi" w:cstheme="minorHAnsi"/>
          <w:sz w:val="20"/>
          <w:szCs w:val="20"/>
        </w:rPr>
      </w:pPr>
      <w:r w:rsidRPr="003908AF">
        <w:rPr>
          <w:rFonts w:asciiTheme="minorHAnsi" w:hAnsiTheme="minorHAnsi" w:cstheme="minorHAnsi"/>
          <w:sz w:val="20"/>
          <w:szCs w:val="20"/>
        </w:rPr>
        <w:t>I operated the detective machine that was used to test the swabs used on electronic devices and passengers.</w:t>
      </w:r>
    </w:p>
    <w:p w14:paraId="6596DB07" w14:textId="77777777" w:rsidR="00F55334" w:rsidRPr="003908AF" w:rsidRDefault="00261F96" w:rsidP="00F55334">
      <w:pPr>
        <w:spacing w:line="0" w:lineRule="atLeast"/>
        <w:jc w:val="both"/>
        <w:rPr>
          <w:rFonts w:asciiTheme="minorHAnsi" w:eastAsia="Arial" w:hAnsiTheme="minorHAnsi" w:cstheme="minorHAnsi"/>
          <w:b/>
          <w:bCs/>
          <w:sz w:val="20"/>
          <w:szCs w:val="20"/>
        </w:rPr>
      </w:pPr>
      <w:r w:rsidRPr="003908AF">
        <w:rPr>
          <w:rFonts w:asciiTheme="minorHAnsi" w:eastAsia="Arial" w:hAnsiTheme="minorHAnsi" w:cstheme="minorHAnsi"/>
          <w:b/>
          <w:bCs/>
          <w:sz w:val="20"/>
          <w:szCs w:val="20"/>
        </w:rPr>
        <w:t>Sales Assistant for WHSmith at Gatwick Airport: January 2017 - December 2017</w:t>
      </w:r>
    </w:p>
    <w:p w14:paraId="4D642312" w14:textId="52AA57EA" w:rsidR="00765948" w:rsidRPr="003908AF" w:rsidRDefault="00261F96" w:rsidP="00F55334">
      <w:pPr>
        <w:pStyle w:val="ListParagraph"/>
        <w:numPr>
          <w:ilvl w:val="0"/>
          <w:numId w:val="42"/>
        </w:numPr>
        <w:spacing w:line="0" w:lineRule="atLeast"/>
        <w:jc w:val="both"/>
        <w:rPr>
          <w:rFonts w:asciiTheme="minorHAnsi" w:eastAsia="Arial" w:hAnsiTheme="minorHAnsi" w:cstheme="minorHAnsi"/>
          <w:b/>
          <w:bCs/>
          <w:sz w:val="20"/>
          <w:szCs w:val="20"/>
        </w:rPr>
      </w:pPr>
      <w:r w:rsidRPr="003908AF">
        <w:rPr>
          <w:rFonts w:asciiTheme="minorHAnsi" w:eastAsia="Arial" w:hAnsiTheme="minorHAnsi" w:cstheme="minorHAnsi"/>
          <w:sz w:val="20"/>
          <w:szCs w:val="20"/>
        </w:rPr>
        <w:t xml:space="preserve">I managed the </w:t>
      </w:r>
      <w:r w:rsidR="00253A46" w:rsidRPr="003908AF">
        <w:rPr>
          <w:rFonts w:asciiTheme="minorHAnsi" w:eastAsia="Arial" w:hAnsiTheme="minorHAnsi" w:cstheme="minorHAnsi"/>
          <w:sz w:val="20"/>
          <w:szCs w:val="20"/>
        </w:rPr>
        <w:t>bookstore</w:t>
      </w:r>
      <w:r w:rsidRPr="003908AF">
        <w:rPr>
          <w:rFonts w:asciiTheme="minorHAnsi" w:eastAsia="Arial" w:hAnsiTheme="minorHAnsi" w:cstheme="minorHAnsi"/>
          <w:sz w:val="20"/>
          <w:szCs w:val="20"/>
        </w:rPr>
        <w:t xml:space="preserve"> independently; this </w:t>
      </w:r>
      <w:r w:rsidR="00F83BAE" w:rsidRPr="003908AF">
        <w:rPr>
          <w:rFonts w:asciiTheme="minorHAnsi" w:eastAsia="Arial" w:hAnsiTheme="minorHAnsi" w:cstheme="minorHAnsi"/>
          <w:sz w:val="20"/>
          <w:szCs w:val="20"/>
        </w:rPr>
        <w:t>enhanced</w:t>
      </w:r>
      <w:r w:rsidRPr="003908AF">
        <w:rPr>
          <w:rFonts w:asciiTheme="minorHAnsi" w:eastAsia="Arial" w:hAnsiTheme="minorHAnsi" w:cstheme="minorHAnsi"/>
          <w:sz w:val="20"/>
          <w:szCs w:val="20"/>
        </w:rPr>
        <w:t xml:space="preserve"> my leadership skills</w:t>
      </w:r>
      <w:r w:rsidR="00203C9F" w:rsidRPr="003908AF">
        <w:rPr>
          <w:rFonts w:asciiTheme="minorHAnsi" w:eastAsia="Arial" w:hAnsiTheme="minorHAnsi" w:cstheme="minorHAnsi"/>
          <w:sz w:val="20"/>
          <w:szCs w:val="20"/>
        </w:rPr>
        <w:t>.</w:t>
      </w:r>
    </w:p>
    <w:p w14:paraId="14A7A8D0" w14:textId="60A7233D" w:rsidR="00765948" w:rsidRPr="003908AF" w:rsidRDefault="00261F96" w:rsidP="00765948">
      <w:pPr>
        <w:pStyle w:val="ListParagraph"/>
        <w:numPr>
          <w:ilvl w:val="0"/>
          <w:numId w:val="38"/>
        </w:numPr>
        <w:spacing w:line="0" w:lineRule="atLeast"/>
        <w:jc w:val="both"/>
        <w:rPr>
          <w:rFonts w:asciiTheme="minorHAnsi" w:eastAsia="Arial" w:hAnsiTheme="minorHAnsi" w:cstheme="minorHAnsi"/>
          <w:sz w:val="20"/>
          <w:szCs w:val="20"/>
        </w:rPr>
      </w:pPr>
      <w:r w:rsidRPr="003908AF">
        <w:rPr>
          <w:rFonts w:asciiTheme="minorHAnsi" w:eastAsia="Arial" w:hAnsiTheme="minorHAnsi" w:cstheme="minorHAnsi"/>
          <w:sz w:val="20"/>
          <w:szCs w:val="20"/>
        </w:rPr>
        <w:t xml:space="preserve">I gained </w:t>
      </w:r>
      <w:r w:rsidR="00765948" w:rsidRPr="003908AF">
        <w:rPr>
          <w:rFonts w:asciiTheme="minorHAnsi" w:eastAsia="Arial" w:hAnsiTheme="minorHAnsi" w:cstheme="minorHAnsi"/>
          <w:sz w:val="20"/>
          <w:szCs w:val="20"/>
        </w:rPr>
        <w:t xml:space="preserve">effective </w:t>
      </w:r>
      <w:r w:rsidRPr="003908AF">
        <w:rPr>
          <w:rFonts w:asciiTheme="minorHAnsi" w:eastAsia="Arial" w:hAnsiTheme="minorHAnsi" w:cstheme="minorHAnsi"/>
          <w:sz w:val="20"/>
          <w:szCs w:val="20"/>
        </w:rPr>
        <w:t>customer service skills when serving customers at the till</w:t>
      </w:r>
      <w:r w:rsidR="00203C9F" w:rsidRPr="003908AF">
        <w:rPr>
          <w:rFonts w:asciiTheme="minorHAnsi" w:eastAsia="Arial" w:hAnsiTheme="minorHAnsi" w:cstheme="minorHAnsi"/>
          <w:sz w:val="20"/>
          <w:szCs w:val="20"/>
        </w:rPr>
        <w:t>.</w:t>
      </w:r>
    </w:p>
    <w:p w14:paraId="102EDF21" w14:textId="2D44EA97" w:rsidR="00261F96" w:rsidRPr="003908AF" w:rsidRDefault="00AA0910" w:rsidP="00765948">
      <w:pPr>
        <w:pStyle w:val="ListParagraph"/>
        <w:numPr>
          <w:ilvl w:val="0"/>
          <w:numId w:val="38"/>
        </w:numPr>
        <w:spacing w:line="0" w:lineRule="atLeast"/>
        <w:jc w:val="both"/>
        <w:rPr>
          <w:rFonts w:asciiTheme="minorHAnsi" w:eastAsia="Arial" w:hAnsiTheme="minorHAnsi" w:cstheme="minorHAnsi"/>
          <w:sz w:val="20"/>
          <w:szCs w:val="20"/>
        </w:rPr>
      </w:pPr>
      <w:r w:rsidRPr="003908AF">
        <w:rPr>
          <w:rFonts w:asciiTheme="minorHAnsi" w:eastAsia="Arial" w:hAnsiTheme="minorHAnsi" w:cstheme="minorHAnsi"/>
          <w:sz w:val="20"/>
          <w:szCs w:val="20"/>
        </w:rPr>
        <w:t xml:space="preserve">Replenished stock and ensured that I was </w:t>
      </w:r>
      <w:r w:rsidR="00261F96" w:rsidRPr="003908AF">
        <w:rPr>
          <w:rFonts w:asciiTheme="minorHAnsi" w:eastAsia="Arial" w:hAnsiTheme="minorHAnsi" w:cstheme="minorHAnsi"/>
          <w:sz w:val="20"/>
          <w:szCs w:val="20"/>
        </w:rPr>
        <w:t>keeping the store clean and re-stocking shelves throughout my shift</w:t>
      </w:r>
      <w:r w:rsidR="00203C9F" w:rsidRPr="003908AF">
        <w:rPr>
          <w:rFonts w:asciiTheme="minorHAnsi" w:eastAsia="Arial" w:hAnsiTheme="minorHAnsi" w:cstheme="minorHAnsi"/>
          <w:sz w:val="20"/>
          <w:szCs w:val="20"/>
        </w:rPr>
        <w:t>.</w:t>
      </w:r>
    </w:p>
    <w:p w14:paraId="0581D1D1" w14:textId="26AD6D36" w:rsidR="00565233" w:rsidRPr="003908AF" w:rsidRDefault="00565233" w:rsidP="00E65742">
      <w:pPr>
        <w:widowControl w:val="0"/>
        <w:pBdr>
          <w:bottom w:val="single" w:sz="4" w:space="0" w:color="auto"/>
        </w:pBdr>
        <w:autoSpaceDE w:val="0"/>
        <w:autoSpaceDN w:val="0"/>
        <w:adjustRightInd w:val="0"/>
        <w:spacing w:before="180" w:after="120" w:line="240" w:lineRule="auto"/>
        <w:jc w:val="both"/>
        <w:rPr>
          <w:rFonts w:asciiTheme="minorHAnsi" w:hAnsiTheme="minorHAnsi" w:cstheme="minorHAnsi"/>
          <w:b/>
          <w:bCs/>
          <w:color w:val="FF0000"/>
          <w:sz w:val="20"/>
          <w:szCs w:val="20"/>
        </w:rPr>
      </w:pPr>
      <w:r w:rsidRPr="003908AF">
        <w:rPr>
          <w:rFonts w:asciiTheme="minorHAnsi" w:hAnsiTheme="minorHAnsi" w:cstheme="minorHAnsi"/>
          <w:b/>
          <w:bCs/>
          <w:sz w:val="20"/>
          <w:szCs w:val="20"/>
        </w:rPr>
        <w:t xml:space="preserve">Education </w:t>
      </w:r>
      <w:r w:rsidR="00471CDF" w:rsidRPr="003908AF">
        <w:rPr>
          <w:rFonts w:asciiTheme="minorHAnsi" w:hAnsiTheme="minorHAnsi" w:cstheme="minorHAnsi"/>
          <w:b/>
          <w:bCs/>
          <w:sz w:val="20"/>
          <w:szCs w:val="20"/>
        </w:rPr>
        <w:t>and</w:t>
      </w:r>
      <w:r w:rsidR="00664A08" w:rsidRPr="003908AF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  <w:r w:rsidR="00261F96" w:rsidRPr="003908AF">
        <w:rPr>
          <w:rFonts w:asciiTheme="minorHAnsi" w:hAnsiTheme="minorHAnsi" w:cstheme="minorHAnsi"/>
          <w:b/>
          <w:bCs/>
          <w:sz w:val="20"/>
          <w:szCs w:val="20"/>
        </w:rPr>
        <w:t>Awards</w:t>
      </w:r>
    </w:p>
    <w:p w14:paraId="55AED8D0" w14:textId="77777777" w:rsidR="007B759C" w:rsidRPr="003908AF" w:rsidRDefault="007B759C" w:rsidP="007B759C">
      <w:pPr>
        <w:widowControl w:val="0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b/>
          <w:sz w:val="20"/>
          <w:szCs w:val="20"/>
        </w:rPr>
      </w:pPr>
      <w:r w:rsidRPr="003908AF">
        <w:rPr>
          <w:rFonts w:asciiTheme="minorHAnsi" w:hAnsiTheme="minorHAnsi" w:cstheme="minorHAnsi"/>
          <w:b/>
          <w:sz w:val="20"/>
          <w:szCs w:val="20"/>
        </w:rPr>
        <w:t>First Class Honours: BSc Computer Science at Goldsmiths, University of London: September 2016 – June 2020</w:t>
      </w:r>
    </w:p>
    <w:p w14:paraId="3106A170" w14:textId="195704E5" w:rsidR="007B759C" w:rsidRPr="003908AF" w:rsidRDefault="007B759C" w:rsidP="007B759C">
      <w:pPr>
        <w:widowControl w:val="0"/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3908AF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Final year project: Designed </w:t>
      </w:r>
      <w:r w:rsidR="006A0F1B" w:rsidRPr="003908AF">
        <w:rPr>
          <w:rFonts w:asciiTheme="minorHAnsi" w:hAnsiTheme="minorHAnsi" w:cstheme="minorHAnsi"/>
          <w:color w:val="000000" w:themeColor="text1"/>
          <w:sz w:val="20"/>
          <w:szCs w:val="20"/>
        </w:rPr>
        <w:t>‘</w:t>
      </w:r>
      <w:proofErr w:type="spellStart"/>
      <w:r w:rsidRPr="003908AF">
        <w:rPr>
          <w:rFonts w:asciiTheme="minorHAnsi" w:hAnsiTheme="minorHAnsi" w:cstheme="minorHAnsi"/>
          <w:color w:val="000000" w:themeColor="text1"/>
          <w:sz w:val="20"/>
          <w:szCs w:val="20"/>
        </w:rPr>
        <w:t>CityGo</w:t>
      </w:r>
      <w:proofErr w:type="spellEnd"/>
      <w:r w:rsidR="006A0F1B" w:rsidRPr="003908AF">
        <w:rPr>
          <w:rFonts w:asciiTheme="minorHAnsi" w:hAnsiTheme="minorHAnsi" w:cstheme="minorHAnsi"/>
          <w:color w:val="000000" w:themeColor="text1"/>
          <w:sz w:val="20"/>
          <w:szCs w:val="20"/>
        </w:rPr>
        <w:t>’</w:t>
      </w:r>
      <w:r w:rsidRPr="003908AF">
        <w:rPr>
          <w:rFonts w:asciiTheme="minorHAnsi" w:hAnsiTheme="minorHAnsi" w:cstheme="minorHAnsi"/>
          <w:color w:val="000000" w:themeColor="text1"/>
          <w:sz w:val="20"/>
          <w:szCs w:val="20"/>
        </w:rPr>
        <w:t>, a web application that creates a walking tour map for its users based on their preferences determined by extensive research and surveys backed by user testing and evaluation.</w:t>
      </w:r>
    </w:p>
    <w:p w14:paraId="7CBDF118" w14:textId="332B4C4C" w:rsidR="007B759C" w:rsidRPr="003908AF" w:rsidRDefault="007B759C" w:rsidP="00774CA3">
      <w:pPr>
        <w:widowControl w:val="0"/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3908AF">
        <w:rPr>
          <w:rFonts w:asciiTheme="minorHAnsi" w:hAnsiTheme="minorHAnsi" w:cstheme="minorHAnsi"/>
          <w:color w:val="000000" w:themeColor="text1"/>
          <w:sz w:val="20"/>
          <w:szCs w:val="20"/>
        </w:rPr>
        <w:t>“Featured in the Computing Department blogs and websites as one of the best projects”.</w:t>
      </w:r>
    </w:p>
    <w:p w14:paraId="489BCA80" w14:textId="77777777" w:rsidR="007B759C" w:rsidRPr="003908AF" w:rsidRDefault="007B759C" w:rsidP="007B759C">
      <w:pPr>
        <w:widowControl w:val="0"/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3908AF"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  <w:t>Relevant Modules:</w:t>
      </w:r>
    </w:p>
    <w:p w14:paraId="702951C7" w14:textId="727628A3" w:rsidR="007B759C" w:rsidRPr="003908AF" w:rsidRDefault="007B759C" w:rsidP="007B759C">
      <w:pPr>
        <w:pStyle w:val="ListParagraph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3908AF">
        <w:rPr>
          <w:rFonts w:asciiTheme="minorHAnsi" w:hAnsiTheme="minorHAnsi" w:cstheme="minorHAnsi"/>
          <w:i/>
          <w:iCs/>
          <w:color w:val="000000" w:themeColor="text1"/>
          <w:sz w:val="20"/>
          <w:szCs w:val="20"/>
        </w:rPr>
        <w:t>Interaction Design</w:t>
      </w:r>
      <w:r w:rsidRPr="003908AF">
        <w:rPr>
          <w:rFonts w:asciiTheme="minorHAnsi" w:hAnsiTheme="minorHAnsi" w:cstheme="minorHAnsi"/>
          <w:color w:val="000000" w:themeColor="text1"/>
          <w:sz w:val="20"/>
          <w:szCs w:val="20"/>
        </w:rPr>
        <w:t>: Conducted research and created prototypes to evaluate and improve designs in current services/ products.</w:t>
      </w:r>
    </w:p>
    <w:p w14:paraId="39D0C95A" w14:textId="77777777" w:rsidR="007B759C" w:rsidRPr="003908AF" w:rsidRDefault="007B759C" w:rsidP="007B759C">
      <w:pPr>
        <w:pStyle w:val="ListParagraph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3908AF">
        <w:rPr>
          <w:rFonts w:asciiTheme="minorHAnsi" w:hAnsiTheme="minorHAnsi" w:cstheme="minorHAnsi"/>
          <w:i/>
          <w:iCs/>
          <w:color w:val="000000" w:themeColor="text1"/>
          <w:sz w:val="20"/>
          <w:szCs w:val="20"/>
        </w:rPr>
        <w:t>Web Development</w:t>
      </w:r>
      <w:r w:rsidRPr="003908AF">
        <w:rPr>
          <w:rFonts w:asciiTheme="minorHAnsi" w:hAnsiTheme="minorHAnsi" w:cstheme="minorHAnsi"/>
          <w:color w:val="000000" w:themeColor="text1"/>
          <w:sz w:val="20"/>
          <w:szCs w:val="20"/>
        </w:rPr>
        <w:t>: Created websites using HTML, CSS and MYSQL.</w:t>
      </w:r>
    </w:p>
    <w:p w14:paraId="2E3C1D4B" w14:textId="5A6F2C0D" w:rsidR="007B759C" w:rsidRPr="003908AF" w:rsidRDefault="007B759C" w:rsidP="007B759C">
      <w:pPr>
        <w:pStyle w:val="ListParagraph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3908AF">
        <w:rPr>
          <w:rFonts w:asciiTheme="minorHAnsi" w:hAnsiTheme="minorHAnsi" w:cstheme="minorHAnsi"/>
          <w:i/>
          <w:iCs/>
          <w:color w:val="000000" w:themeColor="text1"/>
          <w:sz w:val="20"/>
          <w:szCs w:val="20"/>
        </w:rPr>
        <w:t>Software projects</w:t>
      </w:r>
      <w:r w:rsidRPr="003908AF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: Group work - created a fitness app using Adobe XD, </w:t>
      </w:r>
      <w:r w:rsidR="0070165A" w:rsidRPr="003908AF">
        <w:rPr>
          <w:rFonts w:asciiTheme="minorHAnsi" w:hAnsiTheme="minorHAnsi" w:cstheme="minorHAnsi"/>
          <w:color w:val="000000" w:themeColor="text1"/>
          <w:sz w:val="20"/>
          <w:szCs w:val="20"/>
        </w:rPr>
        <w:t>Xcode</w:t>
      </w:r>
      <w:r w:rsidRPr="003908AF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and Swift. Individual work - created a drawing app and a game using p5.js.</w:t>
      </w:r>
    </w:p>
    <w:p w14:paraId="7E816BCD" w14:textId="7C08405E" w:rsidR="007B759C" w:rsidRPr="003908AF" w:rsidRDefault="007B759C" w:rsidP="00364AFF">
      <w:pPr>
        <w:pStyle w:val="ListParagraph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3908AF">
        <w:rPr>
          <w:rFonts w:asciiTheme="minorHAnsi" w:hAnsiTheme="minorHAnsi" w:cstheme="minorHAnsi"/>
          <w:i/>
          <w:iCs/>
          <w:color w:val="000000" w:themeColor="text1"/>
          <w:sz w:val="20"/>
          <w:szCs w:val="20"/>
        </w:rPr>
        <w:t>Computer Security</w:t>
      </w:r>
      <w:r w:rsidR="00822239" w:rsidRPr="003908AF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: </w:t>
      </w:r>
      <w:r w:rsidR="00142994" w:rsidRPr="003908AF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Varied </w:t>
      </w:r>
      <w:r w:rsidR="00822239" w:rsidRPr="003908AF">
        <w:rPr>
          <w:rFonts w:asciiTheme="minorHAnsi" w:hAnsiTheme="minorHAnsi" w:cstheme="minorHAnsi"/>
          <w:color w:val="000000" w:themeColor="text1"/>
          <w:sz w:val="20"/>
          <w:szCs w:val="20"/>
        </w:rPr>
        <w:t>projects to understand and demonstrate the importance of cyber security in today’s world.</w:t>
      </w:r>
    </w:p>
    <w:p w14:paraId="21C84EB3" w14:textId="063DD409" w:rsidR="007B759C" w:rsidRPr="003908AF" w:rsidRDefault="007B759C" w:rsidP="007B759C">
      <w:pPr>
        <w:widowControl w:val="0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b/>
          <w:sz w:val="20"/>
          <w:szCs w:val="20"/>
        </w:rPr>
      </w:pPr>
      <w:r w:rsidRPr="003908AF">
        <w:rPr>
          <w:rFonts w:asciiTheme="minorHAnsi" w:hAnsiTheme="minorHAnsi" w:cstheme="minorHAnsi"/>
          <w:b/>
          <w:sz w:val="20"/>
          <w:szCs w:val="20"/>
        </w:rPr>
        <w:t>Virgo Fidelis Convent Senior School and Sixth Form: January 2012 – June 20</w:t>
      </w:r>
      <w:r w:rsidR="00F116CB" w:rsidRPr="003908AF">
        <w:rPr>
          <w:rFonts w:asciiTheme="minorHAnsi" w:hAnsiTheme="minorHAnsi" w:cstheme="minorHAnsi"/>
          <w:b/>
          <w:sz w:val="20"/>
          <w:szCs w:val="20"/>
        </w:rPr>
        <w:t>16</w:t>
      </w:r>
    </w:p>
    <w:p w14:paraId="01D5F9D9" w14:textId="051AAEA5" w:rsidR="007B759C" w:rsidRPr="003908AF" w:rsidRDefault="007B759C" w:rsidP="007B759C">
      <w:pPr>
        <w:widowControl w:val="0"/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3908AF">
        <w:rPr>
          <w:rFonts w:asciiTheme="minorHAnsi" w:hAnsiTheme="minorHAnsi" w:cstheme="minorHAnsi"/>
          <w:bCs/>
          <w:sz w:val="20"/>
          <w:szCs w:val="20"/>
        </w:rPr>
        <w:t xml:space="preserve">3 A Levels: Mathematics, Biology and Chemistry </w:t>
      </w:r>
    </w:p>
    <w:p w14:paraId="6BAA9E2B" w14:textId="55BC0B9C" w:rsidR="007B759C" w:rsidRPr="003908AF" w:rsidRDefault="007B759C" w:rsidP="007B759C">
      <w:pPr>
        <w:widowControl w:val="0"/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3908AF">
        <w:rPr>
          <w:rFonts w:asciiTheme="minorHAnsi" w:hAnsiTheme="minorHAnsi" w:cstheme="minorHAnsi"/>
          <w:bCs/>
          <w:sz w:val="20"/>
          <w:szCs w:val="20"/>
        </w:rPr>
        <w:t>12 GCSEs with grades A-C including Mathematics and English</w:t>
      </w:r>
    </w:p>
    <w:p w14:paraId="0DBFD287" w14:textId="4238777C" w:rsidR="007B759C" w:rsidRDefault="007B759C" w:rsidP="007B759C">
      <w:pPr>
        <w:widowControl w:val="0"/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3908AF">
        <w:rPr>
          <w:rFonts w:asciiTheme="minorHAnsi" w:hAnsiTheme="minorHAnsi" w:cstheme="minorHAnsi"/>
          <w:bCs/>
          <w:sz w:val="20"/>
          <w:szCs w:val="20"/>
        </w:rPr>
        <w:t>“Received a PIXL Achievement Award for examination success in my GCSEs”.</w:t>
      </w:r>
    </w:p>
    <w:p w14:paraId="1835AE8A" w14:textId="77777777" w:rsidR="00EB5FDE" w:rsidRDefault="00EB5FDE" w:rsidP="007B759C">
      <w:pPr>
        <w:widowControl w:val="0"/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theme="minorHAnsi"/>
          <w:bCs/>
          <w:sz w:val="20"/>
          <w:szCs w:val="20"/>
        </w:rPr>
      </w:pPr>
    </w:p>
    <w:p w14:paraId="7C9FE0A2" w14:textId="77777777" w:rsidR="00EB5FDE" w:rsidRPr="003908AF" w:rsidRDefault="00EB5FDE" w:rsidP="00EB5FDE">
      <w:pPr>
        <w:widowControl w:val="0"/>
        <w:pBdr>
          <w:bottom w:val="single" w:sz="4" w:space="0" w:color="auto"/>
        </w:pBdr>
        <w:autoSpaceDE w:val="0"/>
        <w:autoSpaceDN w:val="0"/>
        <w:adjustRightInd w:val="0"/>
        <w:spacing w:before="180" w:after="120" w:line="240" w:lineRule="auto"/>
        <w:jc w:val="both"/>
        <w:rPr>
          <w:rFonts w:asciiTheme="minorHAnsi" w:hAnsiTheme="minorHAnsi" w:cstheme="minorHAnsi"/>
          <w:b/>
          <w:bCs/>
          <w:color w:val="FF0000"/>
          <w:sz w:val="20"/>
          <w:szCs w:val="20"/>
        </w:rPr>
      </w:pPr>
      <w:r w:rsidRPr="003908AF">
        <w:rPr>
          <w:rFonts w:asciiTheme="minorHAnsi" w:hAnsiTheme="minorHAnsi" w:cstheme="minorHAnsi"/>
          <w:b/>
          <w:bCs/>
          <w:sz w:val="20"/>
          <w:szCs w:val="20"/>
        </w:rPr>
        <w:t>Volunteer Work</w:t>
      </w:r>
    </w:p>
    <w:p w14:paraId="1C799E97" w14:textId="68FA4EDA" w:rsidR="00EB5FDE" w:rsidRDefault="00EB5FDE" w:rsidP="00EB5FDE">
      <w:pPr>
        <w:spacing w:line="0" w:lineRule="atLeast"/>
        <w:jc w:val="both"/>
        <w:rPr>
          <w:rFonts w:asciiTheme="minorHAnsi" w:eastAsia="Arial" w:hAnsiTheme="minorHAnsi" w:cstheme="minorHAnsi"/>
          <w:sz w:val="20"/>
          <w:szCs w:val="20"/>
        </w:rPr>
      </w:pPr>
      <w:r w:rsidRPr="003908AF">
        <w:rPr>
          <w:rFonts w:asciiTheme="minorHAnsi" w:eastAsia="Arial" w:hAnsiTheme="minorHAnsi" w:cstheme="minorHAnsi"/>
          <w:b/>
          <w:bCs/>
          <w:sz w:val="20"/>
          <w:szCs w:val="20"/>
        </w:rPr>
        <w:t xml:space="preserve">January 2012 – Present: </w:t>
      </w:r>
      <w:r w:rsidRPr="003908AF">
        <w:rPr>
          <w:rFonts w:asciiTheme="minorHAnsi" w:eastAsia="Arial" w:hAnsiTheme="minorHAnsi" w:cstheme="minorHAnsi"/>
          <w:sz w:val="20"/>
          <w:szCs w:val="20"/>
        </w:rPr>
        <w:t xml:space="preserve">I am an active volunteer at the Gurdwara (Sikh place of worship) participating in events </w:t>
      </w:r>
      <w:r>
        <w:rPr>
          <w:rFonts w:asciiTheme="minorHAnsi" w:eastAsia="Arial" w:hAnsiTheme="minorHAnsi" w:cstheme="minorHAnsi"/>
          <w:sz w:val="20"/>
          <w:szCs w:val="20"/>
        </w:rPr>
        <w:t xml:space="preserve">e.g., </w:t>
      </w:r>
      <w:r w:rsidRPr="003908AF">
        <w:rPr>
          <w:rFonts w:asciiTheme="minorHAnsi" w:eastAsia="Arial" w:hAnsiTheme="minorHAnsi" w:cstheme="minorHAnsi"/>
          <w:sz w:val="20"/>
          <w:szCs w:val="20"/>
        </w:rPr>
        <w:t xml:space="preserve">organising </w:t>
      </w:r>
      <w:r>
        <w:rPr>
          <w:rFonts w:asciiTheme="minorHAnsi" w:eastAsia="Arial" w:hAnsiTheme="minorHAnsi" w:cstheme="minorHAnsi"/>
          <w:sz w:val="20"/>
          <w:szCs w:val="20"/>
        </w:rPr>
        <w:t>different events throughout the year.</w:t>
      </w:r>
      <w:r w:rsidRPr="003908AF">
        <w:rPr>
          <w:rFonts w:asciiTheme="minorHAnsi" w:eastAsia="Arial" w:hAnsiTheme="minorHAnsi" w:cstheme="minorHAnsi"/>
          <w:sz w:val="20"/>
          <w:szCs w:val="20"/>
        </w:rPr>
        <w:t xml:space="preserve"> </w:t>
      </w:r>
    </w:p>
    <w:p w14:paraId="5F37D980" w14:textId="5F33ADA7" w:rsidR="00EB5FDE" w:rsidRPr="003846D3" w:rsidRDefault="00EB5FDE" w:rsidP="003846D3">
      <w:pPr>
        <w:spacing w:line="0" w:lineRule="atLeast"/>
        <w:jc w:val="both"/>
        <w:rPr>
          <w:rFonts w:asciiTheme="minorHAnsi" w:eastAsia="Arial" w:hAnsiTheme="minorHAnsi" w:cstheme="minorHAnsi"/>
          <w:sz w:val="20"/>
          <w:szCs w:val="20"/>
        </w:rPr>
      </w:pPr>
      <w:r w:rsidRPr="003908AF">
        <w:rPr>
          <w:rFonts w:asciiTheme="minorHAnsi" w:eastAsia="Arial" w:hAnsiTheme="minorHAnsi" w:cstheme="minorHAnsi"/>
          <w:b/>
          <w:bCs/>
          <w:sz w:val="20"/>
          <w:szCs w:val="20"/>
        </w:rPr>
        <w:t xml:space="preserve">November 2020 – Present: </w:t>
      </w:r>
      <w:r w:rsidRPr="003908AF">
        <w:rPr>
          <w:rFonts w:asciiTheme="minorHAnsi" w:eastAsia="Arial" w:hAnsiTheme="minorHAnsi" w:cstheme="minorHAnsi"/>
          <w:sz w:val="20"/>
          <w:szCs w:val="20"/>
        </w:rPr>
        <w:t xml:space="preserve">I also volunteer for </w:t>
      </w:r>
      <w:proofErr w:type="spellStart"/>
      <w:r w:rsidRPr="003908AF">
        <w:rPr>
          <w:rFonts w:asciiTheme="minorHAnsi" w:eastAsia="Arial" w:hAnsiTheme="minorHAnsi" w:cstheme="minorHAnsi"/>
          <w:i/>
          <w:iCs/>
          <w:sz w:val="20"/>
          <w:szCs w:val="20"/>
        </w:rPr>
        <w:t>Nishkam</w:t>
      </w:r>
      <w:proofErr w:type="spellEnd"/>
      <w:r w:rsidRPr="003908AF">
        <w:rPr>
          <w:rFonts w:asciiTheme="minorHAnsi" w:eastAsia="Arial" w:hAnsiTheme="minorHAnsi" w:cstheme="minorHAnsi"/>
          <w:i/>
          <w:iCs/>
          <w:sz w:val="20"/>
          <w:szCs w:val="20"/>
        </w:rPr>
        <w:t xml:space="preserve"> SWAT</w:t>
      </w:r>
      <w:r w:rsidRPr="003908AF">
        <w:rPr>
          <w:rFonts w:asciiTheme="minorHAnsi" w:eastAsia="Arial" w:hAnsiTheme="minorHAnsi" w:cstheme="minorHAnsi"/>
          <w:sz w:val="20"/>
          <w:szCs w:val="20"/>
        </w:rPr>
        <w:t>, a non-profit Sikh organisation that feeds the homeless. This has increased my resilience and ability to mix with people from different backgrounds.</w:t>
      </w:r>
    </w:p>
    <w:p w14:paraId="165A32DA" w14:textId="39349829" w:rsidR="00553F11" w:rsidRPr="003908AF" w:rsidRDefault="007B759C" w:rsidP="00553F11">
      <w:pPr>
        <w:widowControl w:val="0"/>
        <w:pBdr>
          <w:bottom w:val="single" w:sz="4" w:space="0" w:color="auto"/>
        </w:pBdr>
        <w:autoSpaceDE w:val="0"/>
        <w:autoSpaceDN w:val="0"/>
        <w:adjustRightInd w:val="0"/>
        <w:spacing w:before="180" w:after="120" w:line="240" w:lineRule="auto"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3908AF">
        <w:rPr>
          <w:rFonts w:asciiTheme="minorHAnsi" w:hAnsiTheme="minorHAnsi" w:cstheme="minorHAnsi"/>
          <w:b/>
          <w:bCs/>
          <w:sz w:val="20"/>
          <w:szCs w:val="20"/>
        </w:rPr>
        <w:t>Interests</w:t>
      </w:r>
    </w:p>
    <w:p w14:paraId="3407BEE6" w14:textId="77777777" w:rsidR="0089770D" w:rsidRDefault="00145C94" w:rsidP="00DC1FAB">
      <w:pPr>
        <w:pStyle w:val="ListParagraph"/>
        <w:widowControl w:val="0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3908AF">
        <w:rPr>
          <w:rFonts w:asciiTheme="minorHAnsi" w:hAnsiTheme="minorHAnsi" w:cstheme="minorHAnsi"/>
          <w:sz w:val="20"/>
          <w:szCs w:val="20"/>
        </w:rPr>
        <w:t>Active interest in physical and mental w</w:t>
      </w:r>
      <w:r w:rsidR="007B759C" w:rsidRPr="003908AF">
        <w:rPr>
          <w:rFonts w:asciiTheme="minorHAnsi" w:hAnsiTheme="minorHAnsi" w:cstheme="minorHAnsi"/>
          <w:sz w:val="20"/>
          <w:szCs w:val="20"/>
        </w:rPr>
        <w:t xml:space="preserve">ellbeing </w:t>
      </w:r>
      <w:r w:rsidRPr="003908AF">
        <w:rPr>
          <w:rFonts w:asciiTheme="minorHAnsi" w:hAnsiTheme="minorHAnsi" w:cstheme="minorHAnsi"/>
          <w:sz w:val="20"/>
          <w:szCs w:val="20"/>
        </w:rPr>
        <w:t xml:space="preserve">- over the last year </w:t>
      </w:r>
      <w:r w:rsidR="004A542C" w:rsidRPr="003908AF">
        <w:rPr>
          <w:rFonts w:asciiTheme="minorHAnsi" w:hAnsiTheme="minorHAnsi" w:cstheme="minorHAnsi"/>
          <w:sz w:val="20"/>
          <w:szCs w:val="20"/>
        </w:rPr>
        <w:t xml:space="preserve">I have researched </w:t>
      </w:r>
      <w:r w:rsidR="007B759C" w:rsidRPr="003908AF">
        <w:rPr>
          <w:rFonts w:asciiTheme="minorHAnsi" w:hAnsiTheme="minorHAnsi" w:cstheme="minorHAnsi"/>
          <w:sz w:val="20"/>
          <w:szCs w:val="20"/>
        </w:rPr>
        <w:t>skin care products and ingredients that are mis-sold to customers who do not usually understand what is suitable for their skin type.</w:t>
      </w:r>
      <w:r w:rsidR="00774CA3" w:rsidRPr="003908AF">
        <w:rPr>
          <w:rFonts w:asciiTheme="minorHAnsi" w:hAnsiTheme="minorHAnsi" w:cstheme="minorHAnsi"/>
          <w:sz w:val="20"/>
          <w:szCs w:val="20"/>
        </w:rPr>
        <w:t xml:space="preserve"> I</w:t>
      </w:r>
      <w:r w:rsidR="00E01532" w:rsidRPr="003908AF">
        <w:rPr>
          <w:rFonts w:asciiTheme="minorHAnsi" w:hAnsiTheme="minorHAnsi" w:cstheme="minorHAnsi"/>
          <w:sz w:val="20"/>
          <w:szCs w:val="20"/>
        </w:rPr>
        <w:t xml:space="preserve"> </w:t>
      </w:r>
      <w:r w:rsidR="003F510E" w:rsidRPr="003908AF">
        <w:rPr>
          <w:rFonts w:asciiTheme="minorHAnsi" w:hAnsiTheme="minorHAnsi" w:cstheme="minorHAnsi"/>
          <w:sz w:val="20"/>
          <w:szCs w:val="20"/>
        </w:rPr>
        <w:t>like</w:t>
      </w:r>
      <w:r w:rsidR="00E01532" w:rsidRPr="003908AF">
        <w:rPr>
          <w:rFonts w:asciiTheme="minorHAnsi" w:hAnsiTheme="minorHAnsi" w:cstheme="minorHAnsi"/>
          <w:sz w:val="20"/>
          <w:szCs w:val="20"/>
        </w:rPr>
        <w:t xml:space="preserve"> shar</w:t>
      </w:r>
      <w:r w:rsidR="003F510E" w:rsidRPr="003908AF">
        <w:rPr>
          <w:rFonts w:asciiTheme="minorHAnsi" w:hAnsiTheme="minorHAnsi" w:cstheme="minorHAnsi"/>
          <w:sz w:val="20"/>
          <w:szCs w:val="20"/>
        </w:rPr>
        <w:t>ing</w:t>
      </w:r>
      <w:r w:rsidR="00E01532" w:rsidRPr="003908AF">
        <w:rPr>
          <w:rFonts w:asciiTheme="minorHAnsi" w:hAnsiTheme="minorHAnsi" w:cstheme="minorHAnsi"/>
          <w:sz w:val="20"/>
          <w:szCs w:val="20"/>
        </w:rPr>
        <w:t xml:space="preserve"> </w:t>
      </w:r>
      <w:r w:rsidR="00774CA3" w:rsidRPr="003908AF">
        <w:rPr>
          <w:rFonts w:asciiTheme="minorHAnsi" w:hAnsiTheme="minorHAnsi" w:cstheme="minorHAnsi"/>
          <w:sz w:val="20"/>
          <w:szCs w:val="20"/>
        </w:rPr>
        <w:t>the knowledge I have gained</w:t>
      </w:r>
      <w:r w:rsidR="00E01532" w:rsidRPr="003908AF">
        <w:rPr>
          <w:rFonts w:asciiTheme="minorHAnsi" w:hAnsiTheme="minorHAnsi" w:cstheme="minorHAnsi"/>
          <w:sz w:val="20"/>
          <w:szCs w:val="20"/>
        </w:rPr>
        <w:t xml:space="preserve"> with</w:t>
      </w:r>
      <w:r w:rsidR="00774CA3" w:rsidRPr="003908AF">
        <w:rPr>
          <w:rFonts w:asciiTheme="minorHAnsi" w:hAnsiTheme="minorHAnsi" w:cstheme="minorHAnsi"/>
          <w:sz w:val="20"/>
          <w:szCs w:val="20"/>
        </w:rPr>
        <w:t xml:space="preserve"> </w:t>
      </w:r>
      <w:r w:rsidR="00E01532" w:rsidRPr="003908AF">
        <w:rPr>
          <w:rFonts w:asciiTheme="minorHAnsi" w:hAnsiTheme="minorHAnsi" w:cstheme="minorHAnsi"/>
          <w:sz w:val="20"/>
          <w:szCs w:val="20"/>
        </w:rPr>
        <w:t xml:space="preserve">my </w:t>
      </w:r>
      <w:r w:rsidR="00774CA3" w:rsidRPr="003908AF">
        <w:rPr>
          <w:rFonts w:asciiTheme="minorHAnsi" w:hAnsiTheme="minorHAnsi" w:cstheme="minorHAnsi"/>
          <w:sz w:val="20"/>
          <w:szCs w:val="20"/>
        </w:rPr>
        <w:t xml:space="preserve">family and friends </w:t>
      </w:r>
      <w:r w:rsidR="00431CB5" w:rsidRPr="003908AF">
        <w:rPr>
          <w:rFonts w:asciiTheme="minorHAnsi" w:hAnsiTheme="minorHAnsi" w:cstheme="minorHAnsi"/>
          <w:sz w:val="20"/>
          <w:szCs w:val="20"/>
        </w:rPr>
        <w:t>struggling with skin problems, such as</w:t>
      </w:r>
      <w:r w:rsidR="00E01532" w:rsidRPr="003908AF">
        <w:rPr>
          <w:rFonts w:asciiTheme="minorHAnsi" w:hAnsiTheme="minorHAnsi" w:cstheme="minorHAnsi"/>
          <w:sz w:val="20"/>
          <w:szCs w:val="20"/>
        </w:rPr>
        <w:t xml:space="preserve"> </w:t>
      </w:r>
      <w:r w:rsidR="00774CA3" w:rsidRPr="003908AF">
        <w:rPr>
          <w:rFonts w:asciiTheme="minorHAnsi" w:hAnsiTheme="minorHAnsi" w:cstheme="minorHAnsi"/>
          <w:sz w:val="20"/>
          <w:szCs w:val="20"/>
        </w:rPr>
        <w:t xml:space="preserve">Acne. </w:t>
      </w:r>
    </w:p>
    <w:p w14:paraId="751629D6" w14:textId="5F895ED3" w:rsidR="00553F11" w:rsidRPr="0089770D" w:rsidRDefault="00553F11" w:rsidP="00DC1FAB">
      <w:pPr>
        <w:pStyle w:val="ListParagraph"/>
        <w:widowControl w:val="0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89770D">
        <w:rPr>
          <w:rFonts w:asciiTheme="minorHAnsi" w:hAnsiTheme="minorHAnsi" w:cstheme="minorHAnsi"/>
          <w:sz w:val="20"/>
          <w:szCs w:val="20"/>
        </w:rPr>
        <w:t>I have always had an interest in playing the harmonium (a classical Indian instrument) and usually perform at the Gurdwara (Sikh place of worship).</w:t>
      </w:r>
    </w:p>
    <w:sectPr w:rsidR="00553F11" w:rsidRPr="0089770D" w:rsidSect="00AE7A01">
      <w:footerReference w:type="default" r:id="rId9"/>
      <w:pgSz w:w="11907" w:h="16840"/>
      <w:pgMar w:top="426" w:right="1134" w:bottom="709" w:left="1134" w:header="709" w:footer="709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9FAE08" w14:textId="77777777" w:rsidR="000B04C7" w:rsidRDefault="000B04C7">
      <w:pPr>
        <w:spacing w:after="0" w:line="240" w:lineRule="auto"/>
      </w:pPr>
      <w:r>
        <w:separator/>
      </w:r>
    </w:p>
  </w:endnote>
  <w:endnote w:type="continuationSeparator" w:id="0">
    <w:p w14:paraId="432EDC0F" w14:textId="77777777" w:rsidR="000B04C7" w:rsidRDefault="000B04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aavi">
    <w:panose1 w:val="020B0502040204020203"/>
    <w:charset w:val="00"/>
    <w:family w:val="swiss"/>
    <w:pitch w:val="variable"/>
    <w:sig w:usb0="0002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B8852" w14:textId="77777777" w:rsidR="00654FF7" w:rsidRPr="00A13D85" w:rsidRDefault="00654FF7">
    <w:pPr>
      <w:widowControl w:val="0"/>
      <w:autoSpaceDE w:val="0"/>
      <w:autoSpaceDN w:val="0"/>
      <w:adjustRightInd w:val="0"/>
      <w:spacing w:after="0" w:line="240" w:lineRule="auto"/>
      <w:jc w:val="center"/>
      <w:rPr>
        <w:rFonts w:asciiTheme="minorHAnsi" w:hAnsiTheme="minorHAnsi" w:cs="Arial"/>
        <w:sz w:val="19"/>
        <w:szCs w:val="19"/>
      </w:rPr>
    </w:pPr>
    <w:r w:rsidRPr="00A13D85">
      <w:rPr>
        <w:rFonts w:asciiTheme="minorHAnsi" w:hAnsiTheme="minorHAnsi" w:cs="Arial"/>
        <w:sz w:val="18"/>
        <w:szCs w:val="18"/>
      </w:rPr>
      <w:t xml:space="preserve">Page </w:t>
    </w:r>
    <w:r w:rsidRPr="00A13D85">
      <w:rPr>
        <w:rFonts w:asciiTheme="minorHAnsi" w:hAnsiTheme="minorHAnsi" w:cs="Arial"/>
        <w:sz w:val="18"/>
        <w:szCs w:val="18"/>
      </w:rPr>
      <w:pgNum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AE9780" w14:textId="77777777" w:rsidR="000B04C7" w:rsidRDefault="000B04C7">
      <w:pPr>
        <w:spacing w:after="0" w:line="240" w:lineRule="auto"/>
      </w:pPr>
      <w:r>
        <w:separator/>
      </w:r>
    </w:p>
  </w:footnote>
  <w:footnote w:type="continuationSeparator" w:id="0">
    <w:p w14:paraId="2E064C12" w14:textId="77777777" w:rsidR="000B04C7" w:rsidRDefault="000B04C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7E04F7C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4"/>
    <w:multiLevelType w:val="multilevel"/>
    <w:tmpl w:val="00000004"/>
    <w:name w:val="WW8Num1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  <w:sz w:val="20"/>
      </w:rPr>
    </w:lvl>
  </w:abstractNum>
  <w:abstractNum w:abstractNumId="2" w15:restartNumberingAfterBreak="0">
    <w:nsid w:val="0645351C"/>
    <w:multiLevelType w:val="hybridMultilevel"/>
    <w:tmpl w:val="53380E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BE5010"/>
    <w:multiLevelType w:val="hybridMultilevel"/>
    <w:tmpl w:val="64CA0D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4B05DE"/>
    <w:multiLevelType w:val="hybridMultilevel"/>
    <w:tmpl w:val="7610D84E"/>
    <w:lvl w:ilvl="0" w:tplc="B1C0A0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6358F"/>
    <w:multiLevelType w:val="hybridMultilevel"/>
    <w:tmpl w:val="D61ED1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3568D5"/>
    <w:multiLevelType w:val="hybridMultilevel"/>
    <w:tmpl w:val="0EA641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F343FB"/>
    <w:multiLevelType w:val="hybridMultilevel"/>
    <w:tmpl w:val="915C02AA"/>
    <w:lvl w:ilvl="0" w:tplc="08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8" w15:restartNumberingAfterBreak="0">
    <w:nsid w:val="1B536EAF"/>
    <w:multiLevelType w:val="hybridMultilevel"/>
    <w:tmpl w:val="F4E0C2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FA3821"/>
    <w:multiLevelType w:val="hybridMultilevel"/>
    <w:tmpl w:val="08E82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AB4416"/>
    <w:multiLevelType w:val="hybridMultilevel"/>
    <w:tmpl w:val="69F8E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161A6B"/>
    <w:multiLevelType w:val="hybridMultilevel"/>
    <w:tmpl w:val="46CA3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3E57AF"/>
    <w:multiLevelType w:val="hybridMultilevel"/>
    <w:tmpl w:val="42144840"/>
    <w:lvl w:ilvl="0" w:tplc="08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3" w15:restartNumberingAfterBreak="0">
    <w:nsid w:val="2A924C5F"/>
    <w:multiLevelType w:val="hybridMultilevel"/>
    <w:tmpl w:val="5CEA1B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953065"/>
    <w:multiLevelType w:val="hybridMultilevel"/>
    <w:tmpl w:val="82E02A08"/>
    <w:lvl w:ilvl="0" w:tplc="08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15" w15:restartNumberingAfterBreak="0">
    <w:nsid w:val="2C0B6D44"/>
    <w:multiLevelType w:val="hybridMultilevel"/>
    <w:tmpl w:val="360492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71588B"/>
    <w:multiLevelType w:val="hybridMultilevel"/>
    <w:tmpl w:val="1D1E633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2994898"/>
    <w:multiLevelType w:val="hybridMultilevel"/>
    <w:tmpl w:val="425C19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9C3E91"/>
    <w:multiLevelType w:val="hybridMultilevel"/>
    <w:tmpl w:val="C1E023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5231D1"/>
    <w:multiLevelType w:val="hybridMultilevel"/>
    <w:tmpl w:val="A5367F9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556C30"/>
    <w:multiLevelType w:val="hybridMultilevel"/>
    <w:tmpl w:val="001209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AC220C"/>
    <w:multiLevelType w:val="hybridMultilevel"/>
    <w:tmpl w:val="C12E80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673C90"/>
    <w:multiLevelType w:val="multilevel"/>
    <w:tmpl w:val="A8C87D04"/>
    <w:lvl w:ilvl="0"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abstractNum w:abstractNumId="23" w15:restartNumberingAfterBreak="0">
    <w:nsid w:val="3EF913B9"/>
    <w:multiLevelType w:val="hybridMultilevel"/>
    <w:tmpl w:val="BE765E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622744"/>
    <w:multiLevelType w:val="hybridMultilevel"/>
    <w:tmpl w:val="11F2E9B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641DDA"/>
    <w:multiLevelType w:val="hybridMultilevel"/>
    <w:tmpl w:val="D862E9B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8F798D"/>
    <w:multiLevelType w:val="hybridMultilevel"/>
    <w:tmpl w:val="1DEE8F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7B0EC6"/>
    <w:multiLevelType w:val="hybridMultilevel"/>
    <w:tmpl w:val="CED41B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8D2C0D"/>
    <w:multiLevelType w:val="hybridMultilevel"/>
    <w:tmpl w:val="66347876"/>
    <w:lvl w:ilvl="0" w:tplc="08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29" w15:restartNumberingAfterBreak="0">
    <w:nsid w:val="4E1C4DA6"/>
    <w:multiLevelType w:val="hybridMultilevel"/>
    <w:tmpl w:val="2C88D1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F51D67"/>
    <w:multiLevelType w:val="hybridMultilevel"/>
    <w:tmpl w:val="65C470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380A45"/>
    <w:multiLevelType w:val="hybridMultilevel"/>
    <w:tmpl w:val="332EBCA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712E2B"/>
    <w:multiLevelType w:val="hybridMultilevel"/>
    <w:tmpl w:val="E20ED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CE03D39"/>
    <w:multiLevelType w:val="hybridMultilevel"/>
    <w:tmpl w:val="D416E0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612A15"/>
    <w:multiLevelType w:val="hybridMultilevel"/>
    <w:tmpl w:val="597C7A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DE26AE1"/>
    <w:multiLevelType w:val="hybridMultilevel"/>
    <w:tmpl w:val="2F5089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F225A5"/>
    <w:multiLevelType w:val="hybridMultilevel"/>
    <w:tmpl w:val="E78808E2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7" w15:restartNumberingAfterBreak="0">
    <w:nsid w:val="61D02E7D"/>
    <w:multiLevelType w:val="hybridMultilevel"/>
    <w:tmpl w:val="389642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1848DE"/>
    <w:multiLevelType w:val="hybridMultilevel"/>
    <w:tmpl w:val="50DA45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5037947"/>
    <w:multiLevelType w:val="hybridMultilevel"/>
    <w:tmpl w:val="EF60EE2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9B879DC"/>
    <w:multiLevelType w:val="hybridMultilevel"/>
    <w:tmpl w:val="83A4AA1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7B159E"/>
    <w:multiLevelType w:val="hybridMultilevel"/>
    <w:tmpl w:val="555C3E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C1B0729"/>
    <w:multiLevelType w:val="hybridMultilevel"/>
    <w:tmpl w:val="5044970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2405E2F"/>
    <w:multiLevelType w:val="hybridMultilevel"/>
    <w:tmpl w:val="0C1014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4EC53F3"/>
    <w:multiLevelType w:val="hybridMultilevel"/>
    <w:tmpl w:val="C2AE1A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7D1DA7"/>
    <w:multiLevelType w:val="hybridMultilevel"/>
    <w:tmpl w:val="6ACA34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71599E"/>
    <w:multiLevelType w:val="hybridMultilevel"/>
    <w:tmpl w:val="9E78E3A6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7" w15:restartNumberingAfterBreak="0">
    <w:nsid w:val="7AA42F37"/>
    <w:multiLevelType w:val="hybridMultilevel"/>
    <w:tmpl w:val="96DACF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8629483">
    <w:abstractNumId w:val="10"/>
  </w:num>
  <w:num w:numId="2" w16cid:durableId="1681156246">
    <w:abstractNumId w:val="0"/>
  </w:num>
  <w:num w:numId="3" w16cid:durableId="1990745747">
    <w:abstractNumId w:val="35"/>
  </w:num>
  <w:num w:numId="4" w16cid:durableId="1061515497">
    <w:abstractNumId w:val="11"/>
  </w:num>
  <w:num w:numId="5" w16cid:durableId="137503027">
    <w:abstractNumId w:val="32"/>
  </w:num>
  <w:num w:numId="6" w16cid:durableId="1824851800">
    <w:abstractNumId w:val="17"/>
  </w:num>
  <w:num w:numId="7" w16cid:durableId="1775589318">
    <w:abstractNumId w:val="2"/>
  </w:num>
  <w:num w:numId="8" w16cid:durableId="1505320644">
    <w:abstractNumId w:val="5"/>
  </w:num>
  <w:num w:numId="9" w16cid:durableId="233393056">
    <w:abstractNumId w:val="16"/>
  </w:num>
  <w:num w:numId="10" w16cid:durableId="1402483055">
    <w:abstractNumId w:val="44"/>
  </w:num>
  <w:num w:numId="11" w16cid:durableId="266743193">
    <w:abstractNumId w:val="22"/>
  </w:num>
  <w:num w:numId="12" w16cid:durableId="559947064">
    <w:abstractNumId w:val="21"/>
  </w:num>
  <w:num w:numId="13" w16cid:durableId="378676485">
    <w:abstractNumId w:val="27"/>
  </w:num>
  <w:num w:numId="14" w16cid:durableId="1691032493">
    <w:abstractNumId w:val="20"/>
  </w:num>
  <w:num w:numId="15" w16cid:durableId="118107211">
    <w:abstractNumId w:val="33"/>
  </w:num>
  <w:num w:numId="16" w16cid:durableId="379207436">
    <w:abstractNumId w:val="39"/>
  </w:num>
  <w:num w:numId="17" w16cid:durableId="2052025484">
    <w:abstractNumId w:val="36"/>
  </w:num>
  <w:num w:numId="18" w16cid:durableId="1148129997">
    <w:abstractNumId w:val="29"/>
  </w:num>
  <w:num w:numId="19" w16cid:durableId="438643274">
    <w:abstractNumId w:val="41"/>
  </w:num>
  <w:num w:numId="20" w16cid:durableId="686055135">
    <w:abstractNumId w:val="8"/>
  </w:num>
  <w:num w:numId="21" w16cid:durableId="1618222439">
    <w:abstractNumId w:val="40"/>
  </w:num>
  <w:num w:numId="22" w16cid:durableId="522014216">
    <w:abstractNumId w:val="46"/>
  </w:num>
  <w:num w:numId="23" w16cid:durableId="1557664545">
    <w:abstractNumId w:val="12"/>
  </w:num>
  <w:num w:numId="24" w16cid:durableId="1855345064">
    <w:abstractNumId w:val="43"/>
  </w:num>
  <w:num w:numId="25" w16cid:durableId="1839883946">
    <w:abstractNumId w:val="24"/>
  </w:num>
  <w:num w:numId="26" w16cid:durableId="1971083002">
    <w:abstractNumId w:val="37"/>
  </w:num>
  <w:num w:numId="27" w16cid:durableId="722095843">
    <w:abstractNumId w:val="6"/>
  </w:num>
  <w:num w:numId="28" w16cid:durableId="979581571">
    <w:abstractNumId w:val="25"/>
  </w:num>
  <w:num w:numId="29" w16cid:durableId="1357730241">
    <w:abstractNumId w:val="47"/>
  </w:num>
  <w:num w:numId="30" w16cid:durableId="240607928">
    <w:abstractNumId w:val="3"/>
  </w:num>
  <w:num w:numId="31" w16cid:durableId="207694005">
    <w:abstractNumId w:val="31"/>
  </w:num>
  <w:num w:numId="32" w16cid:durableId="155152589">
    <w:abstractNumId w:val="18"/>
  </w:num>
  <w:num w:numId="33" w16cid:durableId="1871184176">
    <w:abstractNumId w:val="19"/>
  </w:num>
  <w:num w:numId="34" w16cid:durableId="673066925">
    <w:abstractNumId w:val="26"/>
  </w:num>
  <w:num w:numId="35" w16cid:durableId="1024094934">
    <w:abstractNumId w:val="42"/>
  </w:num>
  <w:num w:numId="36" w16cid:durableId="2126653490">
    <w:abstractNumId w:val="13"/>
  </w:num>
  <w:num w:numId="37" w16cid:durableId="208878221">
    <w:abstractNumId w:val="38"/>
  </w:num>
  <w:num w:numId="38" w16cid:durableId="1726417934">
    <w:abstractNumId w:val="7"/>
  </w:num>
  <w:num w:numId="39" w16cid:durableId="727190449">
    <w:abstractNumId w:val="15"/>
  </w:num>
  <w:num w:numId="40" w16cid:durableId="1590038855">
    <w:abstractNumId w:val="4"/>
  </w:num>
  <w:num w:numId="41" w16cid:durableId="392391582">
    <w:abstractNumId w:val="30"/>
  </w:num>
  <w:num w:numId="42" w16cid:durableId="1567957276">
    <w:abstractNumId w:val="34"/>
  </w:num>
  <w:num w:numId="43" w16cid:durableId="674302496">
    <w:abstractNumId w:val="9"/>
  </w:num>
  <w:num w:numId="44" w16cid:durableId="1263294642">
    <w:abstractNumId w:val="45"/>
  </w:num>
  <w:num w:numId="45" w16cid:durableId="998652386">
    <w:abstractNumId w:val="28"/>
  </w:num>
  <w:num w:numId="46" w16cid:durableId="1316880607">
    <w:abstractNumId w:val="14"/>
  </w:num>
  <w:num w:numId="47" w16cid:durableId="1844079607">
    <w:abstractNumId w:val="2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wMjAxMDEzsQQyLZV0lIJTi4sz8/NACgzNagHUHsRjLQAAAA=="/>
  </w:docVars>
  <w:rsids>
    <w:rsidRoot w:val="00437305"/>
    <w:rsid w:val="000015E7"/>
    <w:rsid w:val="00002118"/>
    <w:rsid w:val="00002AD5"/>
    <w:rsid w:val="000036C1"/>
    <w:rsid w:val="000107A3"/>
    <w:rsid w:val="00011F38"/>
    <w:rsid w:val="000132C6"/>
    <w:rsid w:val="00013D48"/>
    <w:rsid w:val="0001517F"/>
    <w:rsid w:val="0001622E"/>
    <w:rsid w:val="0001770D"/>
    <w:rsid w:val="00021794"/>
    <w:rsid w:val="00023CAA"/>
    <w:rsid w:val="000276B9"/>
    <w:rsid w:val="00034C27"/>
    <w:rsid w:val="000350EA"/>
    <w:rsid w:val="00035917"/>
    <w:rsid w:val="000371FA"/>
    <w:rsid w:val="000470EA"/>
    <w:rsid w:val="00051B91"/>
    <w:rsid w:val="00052B76"/>
    <w:rsid w:val="00053260"/>
    <w:rsid w:val="0005530F"/>
    <w:rsid w:val="00055AAF"/>
    <w:rsid w:val="00060F1D"/>
    <w:rsid w:val="00061025"/>
    <w:rsid w:val="00062929"/>
    <w:rsid w:val="000656FA"/>
    <w:rsid w:val="000675D0"/>
    <w:rsid w:val="000722F2"/>
    <w:rsid w:val="00075512"/>
    <w:rsid w:val="00076452"/>
    <w:rsid w:val="00076725"/>
    <w:rsid w:val="00082B1F"/>
    <w:rsid w:val="000854FD"/>
    <w:rsid w:val="00086B1F"/>
    <w:rsid w:val="00087E9E"/>
    <w:rsid w:val="0009115F"/>
    <w:rsid w:val="00091EA3"/>
    <w:rsid w:val="00093B3E"/>
    <w:rsid w:val="000A47A0"/>
    <w:rsid w:val="000A4F68"/>
    <w:rsid w:val="000B02CF"/>
    <w:rsid w:val="000B04C7"/>
    <w:rsid w:val="000B08D3"/>
    <w:rsid w:val="000C3D39"/>
    <w:rsid w:val="000C4B29"/>
    <w:rsid w:val="000C6BBE"/>
    <w:rsid w:val="000D17D1"/>
    <w:rsid w:val="000D4B2A"/>
    <w:rsid w:val="000D6F11"/>
    <w:rsid w:val="000E669F"/>
    <w:rsid w:val="000E7E8C"/>
    <w:rsid w:val="000F040F"/>
    <w:rsid w:val="000F4CF1"/>
    <w:rsid w:val="001020E4"/>
    <w:rsid w:val="001030DF"/>
    <w:rsid w:val="00104CB4"/>
    <w:rsid w:val="00106159"/>
    <w:rsid w:val="00106C87"/>
    <w:rsid w:val="001150EB"/>
    <w:rsid w:val="0012437A"/>
    <w:rsid w:val="00124F33"/>
    <w:rsid w:val="00125AB0"/>
    <w:rsid w:val="0013182B"/>
    <w:rsid w:val="00131C7F"/>
    <w:rsid w:val="00135B4E"/>
    <w:rsid w:val="00135C36"/>
    <w:rsid w:val="00136679"/>
    <w:rsid w:val="00137CA8"/>
    <w:rsid w:val="001419C5"/>
    <w:rsid w:val="00142994"/>
    <w:rsid w:val="00143988"/>
    <w:rsid w:val="00144293"/>
    <w:rsid w:val="00145B3C"/>
    <w:rsid w:val="00145C94"/>
    <w:rsid w:val="001505E4"/>
    <w:rsid w:val="00151CEE"/>
    <w:rsid w:val="0015348D"/>
    <w:rsid w:val="001601FA"/>
    <w:rsid w:val="001631EC"/>
    <w:rsid w:val="0016352A"/>
    <w:rsid w:val="00166F71"/>
    <w:rsid w:val="001671A6"/>
    <w:rsid w:val="00173AC0"/>
    <w:rsid w:val="00176463"/>
    <w:rsid w:val="0017676B"/>
    <w:rsid w:val="00177964"/>
    <w:rsid w:val="00187842"/>
    <w:rsid w:val="00195CEE"/>
    <w:rsid w:val="00196577"/>
    <w:rsid w:val="00197AC8"/>
    <w:rsid w:val="001A1607"/>
    <w:rsid w:val="001B09D0"/>
    <w:rsid w:val="001B15D8"/>
    <w:rsid w:val="001B1DF3"/>
    <w:rsid w:val="001B4328"/>
    <w:rsid w:val="001C11C2"/>
    <w:rsid w:val="001C120C"/>
    <w:rsid w:val="001C147A"/>
    <w:rsid w:val="001C34EC"/>
    <w:rsid w:val="001D3453"/>
    <w:rsid w:val="001D57ED"/>
    <w:rsid w:val="001D6A94"/>
    <w:rsid w:val="001D75B1"/>
    <w:rsid w:val="001E319B"/>
    <w:rsid w:val="001E7E6B"/>
    <w:rsid w:val="001F65F9"/>
    <w:rsid w:val="001F7C26"/>
    <w:rsid w:val="001F7EF1"/>
    <w:rsid w:val="002008FD"/>
    <w:rsid w:val="00203C9F"/>
    <w:rsid w:val="00205120"/>
    <w:rsid w:val="00211CF8"/>
    <w:rsid w:val="002135F0"/>
    <w:rsid w:val="0021641E"/>
    <w:rsid w:val="00220075"/>
    <w:rsid w:val="002207E7"/>
    <w:rsid w:val="00222AC1"/>
    <w:rsid w:val="00223A65"/>
    <w:rsid w:val="00224791"/>
    <w:rsid w:val="00225D32"/>
    <w:rsid w:val="00225E65"/>
    <w:rsid w:val="00227286"/>
    <w:rsid w:val="00237ED7"/>
    <w:rsid w:val="0024087E"/>
    <w:rsid w:val="00244980"/>
    <w:rsid w:val="0024561E"/>
    <w:rsid w:val="00251C83"/>
    <w:rsid w:val="00251FF3"/>
    <w:rsid w:val="00253A46"/>
    <w:rsid w:val="002543C0"/>
    <w:rsid w:val="00256D26"/>
    <w:rsid w:val="00261F96"/>
    <w:rsid w:val="00266278"/>
    <w:rsid w:val="00270596"/>
    <w:rsid w:val="00273EF2"/>
    <w:rsid w:val="0027749C"/>
    <w:rsid w:val="00280259"/>
    <w:rsid w:val="00280312"/>
    <w:rsid w:val="0028110B"/>
    <w:rsid w:val="002832B0"/>
    <w:rsid w:val="00287014"/>
    <w:rsid w:val="00290021"/>
    <w:rsid w:val="0029022D"/>
    <w:rsid w:val="00292C89"/>
    <w:rsid w:val="00292F72"/>
    <w:rsid w:val="002A1ED1"/>
    <w:rsid w:val="002A22B8"/>
    <w:rsid w:val="002A3883"/>
    <w:rsid w:val="002A4F18"/>
    <w:rsid w:val="002B1190"/>
    <w:rsid w:val="002B24D5"/>
    <w:rsid w:val="002B36DD"/>
    <w:rsid w:val="002B405B"/>
    <w:rsid w:val="002B4B30"/>
    <w:rsid w:val="002B54B5"/>
    <w:rsid w:val="002B6E24"/>
    <w:rsid w:val="002B79CC"/>
    <w:rsid w:val="002C2829"/>
    <w:rsid w:val="002C687A"/>
    <w:rsid w:val="002D011B"/>
    <w:rsid w:val="002D6B7A"/>
    <w:rsid w:val="002D7BF3"/>
    <w:rsid w:val="002E1330"/>
    <w:rsid w:val="002E38C6"/>
    <w:rsid w:val="002E5E9C"/>
    <w:rsid w:val="002F0038"/>
    <w:rsid w:val="002F0842"/>
    <w:rsid w:val="002F2272"/>
    <w:rsid w:val="002F789B"/>
    <w:rsid w:val="003044B0"/>
    <w:rsid w:val="00307F93"/>
    <w:rsid w:val="00311745"/>
    <w:rsid w:val="00312368"/>
    <w:rsid w:val="00314E9A"/>
    <w:rsid w:val="00315EFE"/>
    <w:rsid w:val="00316E6E"/>
    <w:rsid w:val="0032008A"/>
    <w:rsid w:val="00321290"/>
    <w:rsid w:val="00324CB5"/>
    <w:rsid w:val="0034039B"/>
    <w:rsid w:val="00341891"/>
    <w:rsid w:val="003436D0"/>
    <w:rsid w:val="00343DDD"/>
    <w:rsid w:val="00344A8F"/>
    <w:rsid w:val="0034576C"/>
    <w:rsid w:val="0034576D"/>
    <w:rsid w:val="0034741E"/>
    <w:rsid w:val="003501F4"/>
    <w:rsid w:val="00350F07"/>
    <w:rsid w:val="0035520A"/>
    <w:rsid w:val="00355657"/>
    <w:rsid w:val="003559CA"/>
    <w:rsid w:val="00356B19"/>
    <w:rsid w:val="00360850"/>
    <w:rsid w:val="0036091D"/>
    <w:rsid w:val="00360CC6"/>
    <w:rsid w:val="00364AFF"/>
    <w:rsid w:val="003728FE"/>
    <w:rsid w:val="00382D95"/>
    <w:rsid w:val="003846D3"/>
    <w:rsid w:val="00384A15"/>
    <w:rsid w:val="00384FBD"/>
    <w:rsid w:val="003876B5"/>
    <w:rsid w:val="003908AF"/>
    <w:rsid w:val="00390CFB"/>
    <w:rsid w:val="00390FB4"/>
    <w:rsid w:val="0039146D"/>
    <w:rsid w:val="003936E1"/>
    <w:rsid w:val="00394424"/>
    <w:rsid w:val="00395F37"/>
    <w:rsid w:val="003A05ED"/>
    <w:rsid w:val="003A0B7B"/>
    <w:rsid w:val="003A4017"/>
    <w:rsid w:val="003B135F"/>
    <w:rsid w:val="003B2756"/>
    <w:rsid w:val="003B7EC4"/>
    <w:rsid w:val="003C29DB"/>
    <w:rsid w:val="003C6991"/>
    <w:rsid w:val="003D02CF"/>
    <w:rsid w:val="003D13D8"/>
    <w:rsid w:val="003D18BA"/>
    <w:rsid w:val="003D5B45"/>
    <w:rsid w:val="003E112B"/>
    <w:rsid w:val="003E22F0"/>
    <w:rsid w:val="003E4D11"/>
    <w:rsid w:val="003E5F74"/>
    <w:rsid w:val="003F2E83"/>
    <w:rsid w:val="003F2F30"/>
    <w:rsid w:val="003F3773"/>
    <w:rsid w:val="003F510E"/>
    <w:rsid w:val="00400E9D"/>
    <w:rsid w:val="004020D5"/>
    <w:rsid w:val="00403357"/>
    <w:rsid w:val="00405389"/>
    <w:rsid w:val="004064C2"/>
    <w:rsid w:val="00406871"/>
    <w:rsid w:val="00406F70"/>
    <w:rsid w:val="00411183"/>
    <w:rsid w:val="00413866"/>
    <w:rsid w:val="00413ACE"/>
    <w:rsid w:val="00413F28"/>
    <w:rsid w:val="00414972"/>
    <w:rsid w:val="00417719"/>
    <w:rsid w:val="004249AB"/>
    <w:rsid w:val="00424CE0"/>
    <w:rsid w:val="00425789"/>
    <w:rsid w:val="00425BE4"/>
    <w:rsid w:val="00431CB5"/>
    <w:rsid w:val="00435163"/>
    <w:rsid w:val="00436882"/>
    <w:rsid w:val="00437305"/>
    <w:rsid w:val="00437980"/>
    <w:rsid w:val="0044002A"/>
    <w:rsid w:val="00442D5A"/>
    <w:rsid w:val="004442B0"/>
    <w:rsid w:val="00444E06"/>
    <w:rsid w:val="004506B0"/>
    <w:rsid w:val="0045180D"/>
    <w:rsid w:val="004526C8"/>
    <w:rsid w:val="00452BDD"/>
    <w:rsid w:val="00454F73"/>
    <w:rsid w:val="0045749F"/>
    <w:rsid w:val="0046576F"/>
    <w:rsid w:val="00471CDF"/>
    <w:rsid w:val="0047230E"/>
    <w:rsid w:val="00474D87"/>
    <w:rsid w:val="00477AE4"/>
    <w:rsid w:val="004907A9"/>
    <w:rsid w:val="00490898"/>
    <w:rsid w:val="004911A6"/>
    <w:rsid w:val="00494161"/>
    <w:rsid w:val="004967AD"/>
    <w:rsid w:val="004A022E"/>
    <w:rsid w:val="004A53EE"/>
    <w:rsid w:val="004A542C"/>
    <w:rsid w:val="004A7F3A"/>
    <w:rsid w:val="004B09D5"/>
    <w:rsid w:val="004B368E"/>
    <w:rsid w:val="004B3B70"/>
    <w:rsid w:val="004B3F93"/>
    <w:rsid w:val="004B4941"/>
    <w:rsid w:val="004B6766"/>
    <w:rsid w:val="004C0199"/>
    <w:rsid w:val="004C0581"/>
    <w:rsid w:val="004C26FA"/>
    <w:rsid w:val="004C2AD7"/>
    <w:rsid w:val="004C4960"/>
    <w:rsid w:val="004C54C7"/>
    <w:rsid w:val="004D1AF1"/>
    <w:rsid w:val="004D3A43"/>
    <w:rsid w:val="004E49CC"/>
    <w:rsid w:val="004F0202"/>
    <w:rsid w:val="004F6559"/>
    <w:rsid w:val="004F78FE"/>
    <w:rsid w:val="0050385D"/>
    <w:rsid w:val="0050484E"/>
    <w:rsid w:val="00506373"/>
    <w:rsid w:val="00520168"/>
    <w:rsid w:val="00520D1D"/>
    <w:rsid w:val="00523987"/>
    <w:rsid w:val="00523DB6"/>
    <w:rsid w:val="00524BF1"/>
    <w:rsid w:val="00524DF0"/>
    <w:rsid w:val="00524FF7"/>
    <w:rsid w:val="00525E62"/>
    <w:rsid w:val="00530D00"/>
    <w:rsid w:val="005314DF"/>
    <w:rsid w:val="0053212D"/>
    <w:rsid w:val="0053317A"/>
    <w:rsid w:val="0053347D"/>
    <w:rsid w:val="0053391F"/>
    <w:rsid w:val="00533A30"/>
    <w:rsid w:val="005365E5"/>
    <w:rsid w:val="00536B8B"/>
    <w:rsid w:val="00540E50"/>
    <w:rsid w:val="00553F11"/>
    <w:rsid w:val="00554156"/>
    <w:rsid w:val="00555E22"/>
    <w:rsid w:val="00555FC0"/>
    <w:rsid w:val="0055600D"/>
    <w:rsid w:val="00556ACD"/>
    <w:rsid w:val="00560594"/>
    <w:rsid w:val="00560F51"/>
    <w:rsid w:val="00561606"/>
    <w:rsid w:val="00561B56"/>
    <w:rsid w:val="00565233"/>
    <w:rsid w:val="00565AA6"/>
    <w:rsid w:val="00573030"/>
    <w:rsid w:val="0057318D"/>
    <w:rsid w:val="00573C82"/>
    <w:rsid w:val="00577B33"/>
    <w:rsid w:val="00580DFC"/>
    <w:rsid w:val="005813FF"/>
    <w:rsid w:val="00583A9D"/>
    <w:rsid w:val="005855B3"/>
    <w:rsid w:val="00587D4E"/>
    <w:rsid w:val="0059142E"/>
    <w:rsid w:val="005922BE"/>
    <w:rsid w:val="0059721F"/>
    <w:rsid w:val="005973D4"/>
    <w:rsid w:val="0059793D"/>
    <w:rsid w:val="005A19B9"/>
    <w:rsid w:val="005A1E22"/>
    <w:rsid w:val="005B0C5A"/>
    <w:rsid w:val="005B110E"/>
    <w:rsid w:val="005B1AE7"/>
    <w:rsid w:val="005B3AD4"/>
    <w:rsid w:val="005C00C6"/>
    <w:rsid w:val="005C1CC9"/>
    <w:rsid w:val="005C2C82"/>
    <w:rsid w:val="005C303B"/>
    <w:rsid w:val="005C3F04"/>
    <w:rsid w:val="005C4A7D"/>
    <w:rsid w:val="005D0D5E"/>
    <w:rsid w:val="005D1915"/>
    <w:rsid w:val="005D196B"/>
    <w:rsid w:val="005D2273"/>
    <w:rsid w:val="005D4478"/>
    <w:rsid w:val="005E1444"/>
    <w:rsid w:val="005E3722"/>
    <w:rsid w:val="005F0D9C"/>
    <w:rsid w:val="005F327D"/>
    <w:rsid w:val="005F4E1B"/>
    <w:rsid w:val="00602AAE"/>
    <w:rsid w:val="006039AE"/>
    <w:rsid w:val="00607481"/>
    <w:rsid w:val="00622D58"/>
    <w:rsid w:val="00622E40"/>
    <w:rsid w:val="0062766F"/>
    <w:rsid w:val="006303FE"/>
    <w:rsid w:val="00632D33"/>
    <w:rsid w:val="00632F65"/>
    <w:rsid w:val="006351F0"/>
    <w:rsid w:val="00645CB2"/>
    <w:rsid w:val="00647806"/>
    <w:rsid w:val="00650DB1"/>
    <w:rsid w:val="00653650"/>
    <w:rsid w:val="006536FC"/>
    <w:rsid w:val="00654FF7"/>
    <w:rsid w:val="00661435"/>
    <w:rsid w:val="00662105"/>
    <w:rsid w:val="00662C99"/>
    <w:rsid w:val="00662EE7"/>
    <w:rsid w:val="006641A8"/>
    <w:rsid w:val="00664A08"/>
    <w:rsid w:val="00664B36"/>
    <w:rsid w:val="00665231"/>
    <w:rsid w:val="00665F75"/>
    <w:rsid w:val="00671EB5"/>
    <w:rsid w:val="00672EC4"/>
    <w:rsid w:val="0069148E"/>
    <w:rsid w:val="00694107"/>
    <w:rsid w:val="006945C3"/>
    <w:rsid w:val="006952BD"/>
    <w:rsid w:val="006964D6"/>
    <w:rsid w:val="00697A61"/>
    <w:rsid w:val="006A023F"/>
    <w:rsid w:val="006A0F1B"/>
    <w:rsid w:val="006A1495"/>
    <w:rsid w:val="006A1E15"/>
    <w:rsid w:val="006A4384"/>
    <w:rsid w:val="006B0D09"/>
    <w:rsid w:val="006B4474"/>
    <w:rsid w:val="006C17A8"/>
    <w:rsid w:val="006D42DE"/>
    <w:rsid w:val="006D4B3D"/>
    <w:rsid w:val="006D7285"/>
    <w:rsid w:val="006E4AB7"/>
    <w:rsid w:val="006F23CA"/>
    <w:rsid w:val="006F4A26"/>
    <w:rsid w:val="006F5980"/>
    <w:rsid w:val="0070165A"/>
    <w:rsid w:val="007108D8"/>
    <w:rsid w:val="007111D4"/>
    <w:rsid w:val="00713B9D"/>
    <w:rsid w:val="00715349"/>
    <w:rsid w:val="00715448"/>
    <w:rsid w:val="00725B1A"/>
    <w:rsid w:val="0073051F"/>
    <w:rsid w:val="00731D12"/>
    <w:rsid w:val="007321E3"/>
    <w:rsid w:val="00743D6F"/>
    <w:rsid w:val="00745F47"/>
    <w:rsid w:val="00751FA6"/>
    <w:rsid w:val="007533BB"/>
    <w:rsid w:val="00755491"/>
    <w:rsid w:val="00756A89"/>
    <w:rsid w:val="00757152"/>
    <w:rsid w:val="00757EA4"/>
    <w:rsid w:val="0076024E"/>
    <w:rsid w:val="00760D5E"/>
    <w:rsid w:val="00763F89"/>
    <w:rsid w:val="00765534"/>
    <w:rsid w:val="00765948"/>
    <w:rsid w:val="0077452F"/>
    <w:rsid w:val="00774CA3"/>
    <w:rsid w:val="00777B2E"/>
    <w:rsid w:val="00780195"/>
    <w:rsid w:val="00787199"/>
    <w:rsid w:val="007875C0"/>
    <w:rsid w:val="00790708"/>
    <w:rsid w:val="0079119E"/>
    <w:rsid w:val="0079405D"/>
    <w:rsid w:val="0079744C"/>
    <w:rsid w:val="00797B42"/>
    <w:rsid w:val="007A33E5"/>
    <w:rsid w:val="007A3A1F"/>
    <w:rsid w:val="007A3B0E"/>
    <w:rsid w:val="007A42F6"/>
    <w:rsid w:val="007A45C2"/>
    <w:rsid w:val="007B15C8"/>
    <w:rsid w:val="007B5B64"/>
    <w:rsid w:val="007B5B89"/>
    <w:rsid w:val="007B759C"/>
    <w:rsid w:val="007C118C"/>
    <w:rsid w:val="007C1321"/>
    <w:rsid w:val="007C17D8"/>
    <w:rsid w:val="007C25D7"/>
    <w:rsid w:val="007C2839"/>
    <w:rsid w:val="007C3BB3"/>
    <w:rsid w:val="007C487D"/>
    <w:rsid w:val="007C6875"/>
    <w:rsid w:val="007D1050"/>
    <w:rsid w:val="007D49D8"/>
    <w:rsid w:val="007D4C3C"/>
    <w:rsid w:val="007E03F5"/>
    <w:rsid w:val="007E04A9"/>
    <w:rsid w:val="007E2FE4"/>
    <w:rsid w:val="007E6DF2"/>
    <w:rsid w:val="007E7C32"/>
    <w:rsid w:val="007F4449"/>
    <w:rsid w:val="007F5326"/>
    <w:rsid w:val="007F5C49"/>
    <w:rsid w:val="00800B5D"/>
    <w:rsid w:val="0080396E"/>
    <w:rsid w:val="00803E4D"/>
    <w:rsid w:val="008041A6"/>
    <w:rsid w:val="00807018"/>
    <w:rsid w:val="0081250D"/>
    <w:rsid w:val="00812857"/>
    <w:rsid w:val="008164E3"/>
    <w:rsid w:val="00816E44"/>
    <w:rsid w:val="00817D0C"/>
    <w:rsid w:val="00821510"/>
    <w:rsid w:val="00821533"/>
    <w:rsid w:val="00821A9F"/>
    <w:rsid w:val="00822239"/>
    <w:rsid w:val="00822FEC"/>
    <w:rsid w:val="00825DB6"/>
    <w:rsid w:val="0083102C"/>
    <w:rsid w:val="00835C4A"/>
    <w:rsid w:val="00836C23"/>
    <w:rsid w:val="008375E8"/>
    <w:rsid w:val="0084035F"/>
    <w:rsid w:val="0084081A"/>
    <w:rsid w:val="0084739D"/>
    <w:rsid w:val="0085013F"/>
    <w:rsid w:val="00854119"/>
    <w:rsid w:val="008569AC"/>
    <w:rsid w:val="00857926"/>
    <w:rsid w:val="00857B0D"/>
    <w:rsid w:val="00857E4A"/>
    <w:rsid w:val="00861109"/>
    <w:rsid w:val="00861830"/>
    <w:rsid w:val="00863FF7"/>
    <w:rsid w:val="00873684"/>
    <w:rsid w:val="00880638"/>
    <w:rsid w:val="00880937"/>
    <w:rsid w:val="00880FEE"/>
    <w:rsid w:val="00881D1A"/>
    <w:rsid w:val="00884891"/>
    <w:rsid w:val="00885EE0"/>
    <w:rsid w:val="008937AE"/>
    <w:rsid w:val="0089770D"/>
    <w:rsid w:val="008A25D5"/>
    <w:rsid w:val="008A2B2A"/>
    <w:rsid w:val="008A4393"/>
    <w:rsid w:val="008A648F"/>
    <w:rsid w:val="008B08D9"/>
    <w:rsid w:val="008B6D2F"/>
    <w:rsid w:val="008C0D5F"/>
    <w:rsid w:val="008C21F8"/>
    <w:rsid w:val="008C258B"/>
    <w:rsid w:val="008C2870"/>
    <w:rsid w:val="008C5DE1"/>
    <w:rsid w:val="008C68CF"/>
    <w:rsid w:val="008C6B80"/>
    <w:rsid w:val="008D075B"/>
    <w:rsid w:val="008D0F22"/>
    <w:rsid w:val="008D1A16"/>
    <w:rsid w:val="008D2D53"/>
    <w:rsid w:val="008D2F78"/>
    <w:rsid w:val="008D3AE5"/>
    <w:rsid w:val="008D5DEB"/>
    <w:rsid w:val="008E1479"/>
    <w:rsid w:val="008E561B"/>
    <w:rsid w:val="008E5776"/>
    <w:rsid w:val="008E6097"/>
    <w:rsid w:val="008F1DCC"/>
    <w:rsid w:val="008F2B77"/>
    <w:rsid w:val="008F5DC4"/>
    <w:rsid w:val="00901681"/>
    <w:rsid w:val="00901755"/>
    <w:rsid w:val="00901E78"/>
    <w:rsid w:val="00902EFF"/>
    <w:rsid w:val="00903192"/>
    <w:rsid w:val="009048B2"/>
    <w:rsid w:val="00910949"/>
    <w:rsid w:val="009223B2"/>
    <w:rsid w:val="009243F6"/>
    <w:rsid w:val="00927724"/>
    <w:rsid w:val="00935792"/>
    <w:rsid w:val="0093596D"/>
    <w:rsid w:val="00936B64"/>
    <w:rsid w:val="00943036"/>
    <w:rsid w:val="00945C23"/>
    <w:rsid w:val="00950A64"/>
    <w:rsid w:val="00954A67"/>
    <w:rsid w:val="0096182B"/>
    <w:rsid w:val="00962D2A"/>
    <w:rsid w:val="009636FF"/>
    <w:rsid w:val="00963AF3"/>
    <w:rsid w:val="00964779"/>
    <w:rsid w:val="00964A3B"/>
    <w:rsid w:val="009652BB"/>
    <w:rsid w:val="00967E0A"/>
    <w:rsid w:val="00970856"/>
    <w:rsid w:val="00972680"/>
    <w:rsid w:val="00972811"/>
    <w:rsid w:val="00977E1A"/>
    <w:rsid w:val="00980CD0"/>
    <w:rsid w:val="009812C7"/>
    <w:rsid w:val="0099426B"/>
    <w:rsid w:val="00995B3F"/>
    <w:rsid w:val="009979AC"/>
    <w:rsid w:val="009A0432"/>
    <w:rsid w:val="009A18BB"/>
    <w:rsid w:val="009A32B5"/>
    <w:rsid w:val="009A6408"/>
    <w:rsid w:val="009A6425"/>
    <w:rsid w:val="009B1431"/>
    <w:rsid w:val="009B1F32"/>
    <w:rsid w:val="009B3E15"/>
    <w:rsid w:val="009B48F3"/>
    <w:rsid w:val="009B749C"/>
    <w:rsid w:val="009B782E"/>
    <w:rsid w:val="009C0B0B"/>
    <w:rsid w:val="009C1B66"/>
    <w:rsid w:val="009C2CE5"/>
    <w:rsid w:val="009C770F"/>
    <w:rsid w:val="009D01B0"/>
    <w:rsid w:val="009D16CD"/>
    <w:rsid w:val="009D2719"/>
    <w:rsid w:val="009D2C6D"/>
    <w:rsid w:val="009D300C"/>
    <w:rsid w:val="009D358F"/>
    <w:rsid w:val="009D5EED"/>
    <w:rsid w:val="009D66C8"/>
    <w:rsid w:val="009E1A93"/>
    <w:rsid w:val="009E285E"/>
    <w:rsid w:val="009E2AA8"/>
    <w:rsid w:val="009E37E7"/>
    <w:rsid w:val="009E404E"/>
    <w:rsid w:val="009E5B1D"/>
    <w:rsid w:val="009F3AD4"/>
    <w:rsid w:val="009F4075"/>
    <w:rsid w:val="009F4138"/>
    <w:rsid w:val="009F6E26"/>
    <w:rsid w:val="009F7AFE"/>
    <w:rsid w:val="00A03060"/>
    <w:rsid w:val="00A03216"/>
    <w:rsid w:val="00A04D19"/>
    <w:rsid w:val="00A13D85"/>
    <w:rsid w:val="00A14F5D"/>
    <w:rsid w:val="00A165EC"/>
    <w:rsid w:val="00A2185F"/>
    <w:rsid w:val="00A2255A"/>
    <w:rsid w:val="00A25A8D"/>
    <w:rsid w:val="00A26344"/>
    <w:rsid w:val="00A27C96"/>
    <w:rsid w:val="00A30F41"/>
    <w:rsid w:val="00A32F9E"/>
    <w:rsid w:val="00A3325C"/>
    <w:rsid w:val="00A345C3"/>
    <w:rsid w:val="00A35B44"/>
    <w:rsid w:val="00A36FBD"/>
    <w:rsid w:val="00A41362"/>
    <w:rsid w:val="00A43CFA"/>
    <w:rsid w:val="00A46676"/>
    <w:rsid w:val="00A50ADC"/>
    <w:rsid w:val="00A539C0"/>
    <w:rsid w:val="00A608B9"/>
    <w:rsid w:val="00A650CC"/>
    <w:rsid w:val="00A66032"/>
    <w:rsid w:val="00A67579"/>
    <w:rsid w:val="00A67E36"/>
    <w:rsid w:val="00A732F6"/>
    <w:rsid w:val="00A74501"/>
    <w:rsid w:val="00A75DD3"/>
    <w:rsid w:val="00A800F3"/>
    <w:rsid w:val="00A85B0E"/>
    <w:rsid w:val="00A9717E"/>
    <w:rsid w:val="00AA07EC"/>
    <w:rsid w:val="00AA0910"/>
    <w:rsid w:val="00AA1BC3"/>
    <w:rsid w:val="00AA3898"/>
    <w:rsid w:val="00AA7B50"/>
    <w:rsid w:val="00AA7BD8"/>
    <w:rsid w:val="00AB1EB8"/>
    <w:rsid w:val="00AB324B"/>
    <w:rsid w:val="00AC2FE2"/>
    <w:rsid w:val="00AD252D"/>
    <w:rsid w:val="00AD549D"/>
    <w:rsid w:val="00AD6B07"/>
    <w:rsid w:val="00AE1136"/>
    <w:rsid w:val="00AE1F06"/>
    <w:rsid w:val="00AE7A01"/>
    <w:rsid w:val="00AE7EE3"/>
    <w:rsid w:val="00AF0935"/>
    <w:rsid w:val="00AF2191"/>
    <w:rsid w:val="00AF379F"/>
    <w:rsid w:val="00AF42EC"/>
    <w:rsid w:val="00AF6B8E"/>
    <w:rsid w:val="00AF6F32"/>
    <w:rsid w:val="00B02E43"/>
    <w:rsid w:val="00B02E74"/>
    <w:rsid w:val="00B07EA5"/>
    <w:rsid w:val="00B10661"/>
    <w:rsid w:val="00B11BD4"/>
    <w:rsid w:val="00B158F2"/>
    <w:rsid w:val="00B2231D"/>
    <w:rsid w:val="00B22654"/>
    <w:rsid w:val="00B26243"/>
    <w:rsid w:val="00B27ACA"/>
    <w:rsid w:val="00B3077B"/>
    <w:rsid w:val="00B30EAE"/>
    <w:rsid w:val="00B314FE"/>
    <w:rsid w:val="00B3447A"/>
    <w:rsid w:val="00B403BE"/>
    <w:rsid w:val="00B42194"/>
    <w:rsid w:val="00B43F3A"/>
    <w:rsid w:val="00B6008C"/>
    <w:rsid w:val="00B61DD1"/>
    <w:rsid w:val="00B63457"/>
    <w:rsid w:val="00B635E4"/>
    <w:rsid w:val="00B6391C"/>
    <w:rsid w:val="00B643B6"/>
    <w:rsid w:val="00B643FC"/>
    <w:rsid w:val="00B67843"/>
    <w:rsid w:val="00B70A62"/>
    <w:rsid w:val="00B71847"/>
    <w:rsid w:val="00B73ADC"/>
    <w:rsid w:val="00B74C13"/>
    <w:rsid w:val="00B76343"/>
    <w:rsid w:val="00B771AA"/>
    <w:rsid w:val="00B81DA0"/>
    <w:rsid w:val="00B84EB5"/>
    <w:rsid w:val="00B87216"/>
    <w:rsid w:val="00B918B1"/>
    <w:rsid w:val="00B92252"/>
    <w:rsid w:val="00BA3828"/>
    <w:rsid w:val="00BA3F6C"/>
    <w:rsid w:val="00BA435F"/>
    <w:rsid w:val="00BB2AAA"/>
    <w:rsid w:val="00BB4C53"/>
    <w:rsid w:val="00BB6831"/>
    <w:rsid w:val="00BC10E6"/>
    <w:rsid w:val="00BC1D0B"/>
    <w:rsid w:val="00BC3B22"/>
    <w:rsid w:val="00BC5D9A"/>
    <w:rsid w:val="00BD0165"/>
    <w:rsid w:val="00BD425A"/>
    <w:rsid w:val="00BD60C8"/>
    <w:rsid w:val="00BD6827"/>
    <w:rsid w:val="00BD7A34"/>
    <w:rsid w:val="00BE3B76"/>
    <w:rsid w:val="00BF2A39"/>
    <w:rsid w:val="00BF3B95"/>
    <w:rsid w:val="00C1418D"/>
    <w:rsid w:val="00C1524B"/>
    <w:rsid w:val="00C206E1"/>
    <w:rsid w:val="00C20AD3"/>
    <w:rsid w:val="00C27A7C"/>
    <w:rsid w:val="00C27E66"/>
    <w:rsid w:val="00C40D53"/>
    <w:rsid w:val="00C423EF"/>
    <w:rsid w:val="00C4491A"/>
    <w:rsid w:val="00C454C1"/>
    <w:rsid w:val="00C46B7E"/>
    <w:rsid w:val="00C46DEB"/>
    <w:rsid w:val="00C528DB"/>
    <w:rsid w:val="00C5625F"/>
    <w:rsid w:val="00C57F57"/>
    <w:rsid w:val="00C60999"/>
    <w:rsid w:val="00C61F05"/>
    <w:rsid w:val="00C64B48"/>
    <w:rsid w:val="00C64C6F"/>
    <w:rsid w:val="00C65D87"/>
    <w:rsid w:val="00C77E2D"/>
    <w:rsid w:val="00C82791"/>
    <w:rsid w:val="00C82A69"/>
    <w:rsid w:val="00C86361"/>
    <w:rsid w:val="00C86DFB"/>
    <w:rsid w:val="00C87636"/>
    <w:rsid w:val="00C87E64"/>
    <w:rsid w:val="00C9435D"/>
    <w:rsid w:val="00C94BDC"/>
    <w:rsid w:val="00C9569A"/>
    <w:rsid w:val="00CA053E"/>
    <w:rsid w:val="00CA136B"/>
    <w:rsid w:val="00CA5281"/>
    <w:rsid w:val="00CA7734"/>
    <w:rsid w:val="00CB1F26"/>
    <w:rsid w:val="00CB3B91"/>
    <w:rsid w:val="00CB3F1B"/>
    <w:rsid w:val="00CB51A4"/>
    <w:rsid w:val="00CC01A9"/>
    <w:rsid w:val="00CC1B43"/>
    <w:rsid w:val="00CC2C0D"/>
    <w:rsid w:val="00CC6FC6"/>
    <w:rsid w:val="00CD13FF"/>
    <w:rsid w:val="00CD6582"/>
    <w:rsid w:val="00CE1E70"/>
    <w:rsid w:val="00CE38E3"/>
    <w:rsid w:val="00CE3A49"/>
    <w:rsid w:val="00CE7DC6"/>
    <w:rsid w:val="00CF2D3F"/>
    <w:rsid w:val="00CF2E93"/>
    <w:rsid w:val="00CF772D"/>
    <w:rsid w:val="00D00A22"/>
    <w:rsid w:val="00D02B3B"/>
    <w:rsid w:val="00D03691"/>
    <w:rsid w:val="00D078EC"/>
    <w:rsid w:val="00D12FC0"/>
    <w:rsid w:val="00D13903"/>
    <w:rsid w:val="00D161D1"/>
    <w:rsid w:val="00D1750D"/>
    <w:rsid w:val="00D2318E"/>
    <w:rsid w:val="00D2432D"/>
    <w:rsid w:val="00D24A59"/>
    <w:rsid w:val="00D24EFD"/>
    <w:rsid w:val="00D26852"/>
    <w:rsid w:val="00D319B5"/>
    <w:rsid w:val="00D31F4B"/>
    <w:rsid w:val="00D33B23"/>
    <w:rsid w:val="00D33F13"/>
    <w:rsid w:val="00D343D7"/>
    <w:rsid w:val="00D345CC"/>
    <w:rsid w:val="00D34E5D"/>
    <w:rsid w:val="00D36FEC"/>
    <w:rsid w:val="00D50BBC"/>
    <w:rsid w:val="00D52597"/>
    <w:rsid w:val="00D555B8"/>
    <w:rsid w:val="00D56412"/>
    <w:rsid w:val="00D63925"/>
    <w:rsid w:val="00D70822"/>
    <w:rsid w:val="00D71CC4"/>
    <w:rsid w:val="00D73821"/>
    <w:rsid w:val="00D7443F"/>
    <w:rsid w:val="00D758AE"/>
    <w:rsid w:val="00D76DAE"/>
    <w:rsid w:val="00D7706B"/>
    <w:rsid w:val="00D80E35"/>
    <w:rsid w:val="00D90FBD"/>
    <w:rsid w:val="00DA1713"/>
    <w:rsid w:val="00DA183E"/>
    <w:rsid w:val="00DA2551"/>
    <w:rsid w:val="00DA3716"/>
    <w:rsid w:val="00DA6A97"/>
    <w:rsid w:val="00DA71D0"/>
    <w:rsid w:val="00DB0E54"/>
    <w:rsid w:val="00DC1FAB"/>
    <w:rsid w:val="00DC2DEC"/>
    <w:rsid w:val="00DC3F0D"/>
    <w:rsid w:val="00DC5782"/>
    <w:rsid w:val="00DD2BDC"/>
    <w:rsid w:val="00DD69B8"/>
    <w:rsid w:val="00DE15A0"/>
    <w:rsid w:val="00DE1E64"/>
    <w:rsid w:val="00DE4942"/>
    <w:rsid w:val="00DE559C"/>
    <w:rsid w:val="00DE5E17"/>
    <w:rsid w:val="00DF406A"/>
    <w:rsid w:val="00DF7E4D"/>
    <w:rsid w:val="00E01532"/>
    <w:rsid w:val="00E02161"/>
    <w:rsid w:val="00E04B00"/>
    <w:rsid w:val="00E05491"/>
    <w:rsid w:val="00E06CBE"/>
    <w:rsid w:val="00E07133"/>
    <w:rsid w:val="00E07725"/>
    <w:rsid w:val="00E12742"/>
    <w:rsid w:val="00E14F87"/>
    <w:rsid w:val="00E154E1"/>
    <w:rsid w:val="00E168E5"/>
    <w:rsid w:val="00E2199F"/>
    <w:rsid w:val="00E23A76"/>
    <w:rsid w:val="00E2531C"/>
    <w:rsid w:val="00E27E78"/>
    <w:rsid w:val="00E33437"/>
    <w:rsid w:val="00E34331"/>
    <w:rsid w:val="00E4057C"/>
    <w:rsid w:val="00E441B6"/>
    <w:rsid w:val="00E442AD"/>
    <w:rsid w:val="00E47336"/>
    <w:rsid w:val="00E5455F"/>
    <w:rsid w:val="00E557E8"/>
    <w:rsid w:val="00E560C3"/>
    <w:rsid w:val="00E568CB"/>
    <w:rsid w:val="00E60D0A"/>
    <w:rsid w:val="00E60D20"/>
    <w:rsid w:val="00E61E96"/>
    <w:rsid w:val="00E620DA"/>
    <w:rsid w:val="00E65742"/>
    <w:rsid w:val="00E71944"/>
    <w:rsid w:val="00E72C46"/>
    <w:rsid w:val="00E735BA"/>
    <w:rsid w:val="00E74700"/>
    <w:rsid w:val="00E76215"/>
    <w:rsid w:val="00E80844"/>
    <w:rsid w:val="00E82D3C"/>
    <w:rsid w:val="00E838D9"/>
    <w:rsid w:val="00E90E5C"/>
    <w:rsid w:val="00EA79EE"/>
    <w:rsid w:val="00EB15B7"/>
    <w:rsid w:val="00EB3800"/>
    <w:rsid w:val="00EB5FDE"/>
    <w:rsid w:val="00EB6758"/>
    <w:rsid w:val="00EC5C20"/>
    <w:rsid w:val="00ED2167"/>
    <w:rsid w:val="00ED2E2B"/>
    <w:rsid w:val="00ED5CAE"/>
    <w:rsid w:val="00EE2773"/>
    <w:rsid w:val="00EE7388"/>
    <w:rsid w:val="00EF009D"/>
    <w:rsid w:val="00EF2B3A"/>
    <w:rsid w:val="00EF30EC"/>
    <w:rsid w:val="00EF4CA2"/>
    <w:rsid w:val="00F021F9"/>
    <w:rsid w:val="00F05562"/>
    <w:rsid w:val="00F0718C"/>
    <w:rsid w:val="00F116CB"/>
    <w:rsid w:val="00F13A7B"/>
    <w:rsid w:val="00F170EF"/>
    <w:rsid w:val="00F171C4"/>
    <w:rsid w:val="00F17278"/>
    <w:rsid w:val="00F20D58"/>
    <w:rsid w:val="00F21B62"/>
    <w:rsid w:val="00F21D30"/>
    <w:rsid w:val="00F22FFC"/>
    <w:rsid w:val="00F3131B"/>
    <w:rsid w:val="00F31509"/>
    <w:rsid w:val="00F32434"/>
    <w:rsid w:val="00F333C5"/>
    <w:rsid w:val="00F346D4"/>
    <w:rsid w:val="00F35C05"/>
    <w:rsid w:val="00F36C83"/>
    <w:rsid w:val="00F4069A"/>
    <w:rsid w:val="00F4295F"/>
    <w:rsid w:val="00F44458"/>
    <w:rsid w:val="00F463C7"/>
    <w:rsid w:val="00F50508"/>
    <w:rsid w:val="00F54322"/>
    <w:rsid w:val="00F54FBE"/>
    <w:rsid w:val="00F55334"/>
    <w:rsid w:val="00F5603C"/>
    <w:rsid w:val="00F56E1B"/>
    <w:rsid w:val="00F56FE3"/>
    <w:rsid w:val="00F601C1"/>
    <w:rsid w:val="00F62DDE"/>
    <w:rsid w:val="00F64C99"/>
    <w:rsid w:val="00F66E04"/>
    <w:rsid w:val="00F6760C"/>
    <w:rsid w:val="00F72870"/>
    <w:rsid w:val="00F74F8C"/>
    <w:rsid w:val="00F75CDF"/>
    <w:rsid w:val="00F82A8C"/>
    <w:rsid w:val="00F83BAE"/>
    <w:rsid w:val="00F9133F"/>
    <w:rsid w:val="00F925F0"/>
    <w:rsid w:val="00F95F6B"/>
    <w:rsid w:val="00FA0EC9"/>
    <w:rsid w:val="00FA3F8A"/>
    <w:rsid w:val="00FA5933"/>
    <w:rsid w:val="00FA78F4"/>
    <w:rsid w:val="00FB276C"/>
    <w:rsid w:val="00FB688A"/>
    <w:rsid w:val="00FC45B8"/>
    <w:rsid w:val="00FC5951"/>
    <w:rsid w:val="00FC645E"/>
    <w:rsid w:val="00FC72DE"/>
    <w:rsid w:val="00FD3233"/>
    <w:rsid w:val="00FD3BE4"/>
    <w:rsid w:val="00FD6560"/>
    <w:rsid w:val="00FD7BC8"/>
    <w:rsid w:val="00FE351A"/>
    <w:rsid w:val="00FE48BE"/>
    <w:rsid w:val="00FE4A1E"/>
    <w:rsid w:val="00FF0A7C"/>
    <w:rsid w:val="00FF1C97"/>
    <w:rsid w:val="00FF69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421E5D3"/>
  <w15:docId w15:val="{5A79D2D1-EED1-4015-A991-210BFE0DD4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C5A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80396E"/>
    <w:rPr>
      <w:color w:val="0000FF"/>
      <w:u w:val="single"/>
    </w:rPr>
  </w:style>
  <w:style w:type="table" w:styleId="TableGrid">
    <w:name w:val="Table Grid"/>
    <w:basedOn w:val="TableNormal"/>
    <w:uiPriority w:val="59"/>
    <w:rsid w:val="001C14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72"/>
    <w:qFormat/>
    <w:rsid w:val="001C147A"/>
    <w:pPr>
      <w:ind w:left="720"/>
      <w:contextualSpacing/>
    </w:pPr>
  </w:style>
  <w:style w:type="paragraph" w:styleId="BodyTextIndent">
    <w:name w:val="Body Text Indent"/>
    <w:basedOn w:val="Normal"/>
    <w:link w:val="BodyTextIndentChar"/>
    <w:rsid w:val="00FA5933"/>
    <w:pPr>
      <w:spacing w:after="120" w:line="240" w:lineRule="auto"/>
      <w:ind w:left="283"/>
    </w:pPr>
    <w:rPr>
      <w:rFonts w:ascii="Times New Roman" w:hAnsi="Times New Roman"/>
      <w:sz w:val="24"/>
      <w:szCs w:val="24"/>
      <w:lang w:val="x-none" w:eastAsia="x-none"/>
    </w:rPr>
  </w:style>
  <w:style w:type="character" w:customStyle="1" w:styleId="BodyTextIndentChar">
    <w:name w:val="Body Text Indent Char"/>
    <w:link w:val="BodyTextIndent"/>
    <w:rsid w:val="00FA5933"/>
    <w:rPr>
      <w:rFonts w:ascii="Times New Roman" w:hAnsi="Times New Roman"/>
      <w:sz w:val="24"/>
      <w:szCs w:val="24"/>
    </w:rPr>
  </w:style>
  <w:style w:type="paragraph" w:styleId="ListBullet">
    <w:name w:val="List Bullet"/>
    <w:basedOn w:val="Normal"/>
    <w:rsid w:val="00861109"/>
    <w:pPr>
      <w:numPr>
        <w:numId w:val="2"/>
      </w:numPr>
      <w:spacing w:after="0" w:line="240" w:lineRule="auto"/>
    </w:pPr>
    <w:rPr>
      <w:rFonts w:ascii="Times New Roman" w:hAnsi="Times New Roman"/>
      <w:sz w:val="24"/>
      <w:szCs w:val="24"/>
      <w:lang w:eastAsia="en-US"/>
    </w:rPr>
  </w:style>
  <w:style w:type="paragraph" w:styleId="Header">
    <w:name w:val="header"/>
    <w:basedOn w:val="Normal"/>
    <w:link w:val="HeaderChar"/>
    <w:rsid w:val="00D71CC4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/>
      <w:sz w:val="24"/>
      <w:szCs w:val="24"/>
      <w:lang w:val="x-none" w:eastAsia="x-none"/>
    </w:rPr>
  </w:style>
  <w:style w:type="character" w:customStyle="1" w:styleId="HeaderChar">
    <w:name w:val="Header Char"/>
    <w:link w:val="Header"/>
    <w:rsid w:val="00D71CC4"/>
    <w:rPr>
      <w:rFonts w:ascii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452BDD"/>
  </w:style>
  <w:style w:type="paragraph" w:styleId="BalloonText">
    <w:name w:val="Balloon Text"/>
    <w:basedOn w:val="Normal"/>
    <w:link w:val="BalloonTextChar"/>
    <w:uiPriority w:val="99"/>
    <w:semiHidden/>
    <w:unhideWhenUsed/>
    <w:rsid w:val="00D708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70822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E07725"/>
    <w:pPr>
      <w:autoSpaceDE w:val="0"/>
      <w:autoSpaceDN w:val="0"/>
      <w:adjustRightInd w:val="0"/>
    </w:pPr>
    <w:rPr>
      <w:rFonts w:ascii="Times New Roman" w:eastAsia="Calibri" w:hAnsi="Times New Roman"/>
      <w:color w:val="000000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A13D8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3D85"/>
    <w:rPr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0656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656FA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013D4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442AD"/>
    <w:rPr>
      <w:b/>
      <w:bCs/>
    </w:rPr>
  </w:style>
  <w:style w:type="character" w:customStyle="1" w:styleId="text-muted">
    <w:name w:val="text-muted"/>
    <w:basedOn w:val="DefaultParagraphFont"/>
    <w:rsid w:val="00E442AD"/>
  </w:style>
  <w:style w:type="paragraph" w:customStyle="1" w:styleId="yiv0772673426paragraph">
    <w:name w:val="yiv0772673426paragraph"/>
    <w:basedOn w:val="Normal"/>
    <w:rsid w:val="005C4A7D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yiv0772673426normaltextrun">
    <w:name w:val="yiv0772673426normaltextrun"/>
    <w:basedOn w:val="DefaultParagraphFont"/>
    <w:rsid w:val="005C4A7D"/>
  </w:style>
  <w:style w:type="character" w:customStyle="1" w:styleId="yiv0772673426eop">
    <w:name w:val="yiv0772673426eop"/>
    <w:basedOn w:val="DefaultParagraphFont"/>
    <w:rsid w:val="005C4A7D"/>
  </w:style>
  <w:style w:type="character" w:customStyle="1" w:styleId="cf01">
    <w:name w:val="cf01"/>
    <w:basedOn w:val="DefaultParagraphFont"/>
    <w:rsid w:val="00B76343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3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49544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6264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336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23365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752898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21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5230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5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0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79216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888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254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3138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1261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784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8233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9423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42288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46385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1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76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18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426699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364757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1516504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511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imrankaur5.github.io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5BE31D9-F077-4A62-AEBF-C8CDAEABB3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138</Words>
  <Characters>6489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loitte Touche Tohmatsu Services, Inc.</Company>
  <LinksUpToDate>false</LinksUpToDate>
  <CharactersWithSpaces>7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nnell, Andrew (UK - London)</dc:creator>
  <cp:keywords/>
  <dc:description/>
  <cp:lastModifiedBy>Simran Kaur</cp:lastModifiedBy>
  <cp:revision>5</cp:revision>
  <cp:lastPrinted>2015-01-06T20:00:00Z</cp:lastPrinted>
  <dcterms:created xsi:type="dcterms:W3CDTF">2023-09-11T14:08:00Z</dcterms:created>
  <dcterms:modified xsi:type="dcterms:W3CDTF">2023-09-11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D_DocumentLanguage">
    <vt:lpwstr>en-GB</vt:lpwstr>
  </property>
  <property fmtid="{D5CDD505-2E9C-101B-9397-08002B2CF9AE}" pid="3" name="sdDocumentDate">
    <vt:lpwstr>42023</vt:lpwstr>
  </property>
  <property fmtid="{D5CDD505-2E9C-101B-9397-08002B2CF9AE}" pid="4" name="GrammarlyDocumentId">
    <vt:lpwstr>d6c23e939231dcc2cc7697dceeb090da2f5349c3aa0419f43a11fc966cf0edd6</vt:lpwstr>
  </property>
</Properties>
</file>